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8AACA" w14:textId="11A107B7" w:rsidR="007B45F7" w:rsidRDefault="00303AFC">
      <w:pPr>
        <w:tabs>
          <w:tab w:val="left" w:leader="dot" w:pos="8563"/>
        </w:tabs>
        <w:spacing w:before="234"/>
        <w:ind w:left="112"/>
        <w:rPr>
          <w:sz w:val="26"/>
        </w:rPr>
      </w:pPr>
      <w:r>
        <w:rPr>
          <w:b/>
          <w:sz w:val="26"/>
        </w:rPr>
        <w:t>Họ tên sinh viên</w:t>
      </w:r>
      <w:r>
        <w:rPr>
          <w:sz w:val="26"/>
        </w:rPr>
        <w:t>:</w:t>
      </w:r>
      <w:r>
        <w:rPr>
          <w:spacing w:val="-12"/>
          <w:sz w:val="26"/>
        </w:rPr>
        <w:t xml:space="preserve"> </w:t>
      </w:r>
      <w:r w:rsidR="006F2264">
        <w:rPr>
          <w:spacing w:val="-12"/>
          <w:sz w:val="26"/>
          <w:lang w:val="en-US"/>
        </w:rPr>
        <w:t>Nguyễn Minh Dũng</w:t>
      </w:r>
      <w:r>
        <w:rPr>
          <w:sz w:val="26"/>
        </w:rPr>
        <w:t>.....................................</w:t>
      </w:r>
      <w:r>
        <w:rPr>
          <w:spacing w:val="-3"/>
          <w:sz w:val="26"/>
        </w:rPr>
        <w:t xml:space="preserve"> </w:t>
      </w:r>
      <w:r>
        <w:rPr>
          <w:b/>
          <w:sz w:val="26"/>
        </w:rPr>
        <w:t>MSSV</w:t>
      </w:r>
      <w:r>
        <w:rPr>
          <w:sz w:val="26"/>
        </w:rPr>
        <w:t>:</w:t>
      </w:r>
      <w:r w:rsidR="0036565C">
        <w:rPr>
          <w:sz w:val="26"/>
          <w:lang w:val="en-US"/>
        </w:rPr>
        <w:t xml:space="preserve"> </w:t>
      </w:r>
      <w:r w:rsidR="008D4A96">
        <w:rPr>
          <w:sz w:val="26"/>
          <w:lang w:val="en-US"/>
        </w:rPr>
        <w:t>2188002</w:t>
      </w:r>
      <w:r w:rsidR="006F2264">
        <w:rPr>
          <w:sz w:val="26"/>
          <w:lang w:val="en-US"/>
        </w:rPr>
        <w:t>4</w:t>
      </w:r>
      <w:r>
        <w:rPr>
          <w:sz w:val="26"/>
        </w:rPr>
        <w:tab/>
      </w:r>
    </w:p>
    <w:p w14:paraId="4C535FAB" w14:textId="77777777" w:rsidR="007B45F7" w:rsidRDefault="007B45F7">
      <w:pPr>
        <w:pStyle w:val="BodyText"/>
        <w:spacing w:before="10"/>
        <w:rPr>
          <w:sz w:val="28"/>
        </w:rPr>
      </w:pPr>
    </w:p>
    <w:p w14:paraId="61063842" w14:textId="61C598A0" w:rsidR="00CD1B9D" w:rsidRDefault="00303AFC" w:rsidP="00F85D4A">
      <w:pPr>
        <w:spacing w:before="88"/>
        <w:ind w:left="112"/>
        <w:rPr>
          <w:lang w:val="en-US"/>
        </w:rPr>
      </w:pPr>
      <w:r>
        <w:rPr>
          <w:b/>
          <w:sz w:val="26"/>
        </w:rPr>
        <w:t>Câu 1</w:t>
      </w:r>
      <w:r w:rsidR="00162111">
        <w:rPr>
          <w:b/>
          <w:sz w:val="26"/>
          <w:lang w:val="en-US"/>
        </w:rPr>
        <w:t xml:space="preserve">. </w:t>
      </w:r>
      <w:r>
        <w:t>Mô hình hóa yêu cầu phần mềm với mô hình Use-case</w:t>
      </w:r>
      <w:r w:rsidR="00162111">
        <w:rPr>
          <w:lang w:val="en-US"/>
        </w:rPr>
        <w:t>:</w:t>
      </w:r>
    </w:p>
    <w:p w14:paraId="747D274F" w14:textId="40D858BD" w:rsidR="007A20D2" w:rsidRDefault="00C94323" w:rsidP="00C53775">
      <w:pPr>
        <w:spacing w:before="88"/>
        <w:ind w:left="112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46D12C4B" wp14:editId="619D06B8">
            <wp:extent cx="5229225" cy="4105275"/>
            <wp:effectExtent l="0" t="0" r="9525" b="9525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1B547" w14:textId="77777777" w:rsidR="00B26799" w:rsidRPr="00F85D4A" w:rsidRDefault="00B26799" w:rsidP="00C53775">
      <w:pPr>
        <w:spacing w:before="88"/>
        <w:rPr>
          <w:lang w:val="en-US"/>
        </w:rPr>
      </w:pPr>
    </w:p>
    <w:p w14:paraId="4979B909" w14:textId="345857F3" w:rsidR="00700A3F" w:rsidRPr="00053219" w:rsidRDefault="006B7C85" w:rsidP="00DE1B31">
      <w:pPr>
        <w:spacing w:before="88"/>
        <w:rPr>
          <w:b/>
          <w:bCs/>
          <w:sz w:val="26"/>
          <w:szCs w:val="26"/>
          <w:lang w:val="en-US"/>
        </w:rPr>
      </w:pPr>
      <w:r w:rsidRPr="00053219">
        <w:rPr>
          <w:b/>
          <w:bCs/>
          <w:sz w:val="26"/>
          <w:szCs w:val="26"/>
        </w:rPr>
        <w:t>Danh sách Actor</w:t>
      </w:r>
      <w:r w:rsidRPr="00053219">
        <w:rPr>
          <w:b/>
          <w:bCs/>
          <w:sz w:val="26"/>
          <w:szCs w:val="26"/>
          <w:lang w:val="en-US"/>
        </w:rPr>
        <w:t>:</w:t>
      </w:r>
    </w:p>
    <w:tbl>
      <w:tblPr>
        <w:tblStyle w:val="TableGrid"/>
        <w:tblW w:w="0" w:type="auto"/>
        <w:tblInd w:w="112" w:type="dxa"/>
        <w:tblLook w:val="04A0" w:firstRow="1" w:lastRow="0" w:firstColumn="1" w:lastColumn="0" w:noHBand="0" w:noVBand="1"/>
      </w:tblPr>
      <w:tblGrid>
        <w:gridCol w:w="1526"/>
        <w:gridCol w:w="3792"/>
        <w:gridCol w:w="5028"/>
      </w:tblGrid>
      <w:tr w:rsidR="006B7C85" w14:paraId="6BE9B433" w14:textId="77777777" w:rsidTr="00283234">
        <w:tc>
          <w:tcPr>
            <w:tcW w:w="1526" w:type="dxa"/>
          </w:tcPr>
          <w:p w14:paraId="7E7BB0B0" w14:textId="16EBF565" w:rsidR="006B7C85" w:rsidRDefault="006B7C85" w:rsidP="006B7C85">
            <w:pPr>
              <w:spacing w:before="88"/>
              <w:jc w:val="center"/>
              <w:rPr>
                <w:b/>
                <w:sz w:val="26"/>
                <w:lang w:val="en-US"/>
              </w:rPr>
            </w:pPr>
            <w:r>
              <w:rPr>
                <w:b/>
                <w:sz w:val="26"/>
                <w:lang w:val="en-US"/>
              </w:rPr>
              <w:t>Mã Actor</w:t>
            </w:r>
          </w:p>
        </w:tc>
        <w:tc>
          <w:tcPr>
            <w:tcW w:w="3792" w:type="dxa"/>
          </w:tcPr>
          <w:p w14:paraId="6A365B3A" w14:textId="79D62400" w:rsidR="006B7C85" w:rsidRDefault="006B7C85" w:rsidP="006B7C85">
            <w:pPr>
              <w:spacing w:before="88"/>
              <w:jc w:val="center"/>
              <w:rPr>
                <w:b/>
                <w:sz w:val="26"/>
                <w:lang w:val="en-US"/>
              </w:rPr>
            </w:pPr>
            <w:r>
              <w:rPr>
                <w:b/>
                <w:sz w:val="26"/>
                <w:lang w:val="en-US"/>
              </w:rPr>
              <w:t>Tên Actor</w:t>
            </w:r>
          </w:p>
        </w:tc>
        <w:tc>
          <w:tcPr>
            <w:tcW w:w="5028" w:type="dxa"/>
          </w:tcPr>
          <w:p w14:paraId="4256B3AF" w14:textId="20BD9100" w:rsidR="006B7C85" w:rsidRDefault="006B7C85" w:rsidP="006B7C85">
            <w:pPr>
              <w:spacing w:before="88"/>
              <w:jc w:val="center"/>
              <w:rPr>
                <w:b/>
                <w:sz w:val="26"/>
                <w:lang w:val="en-US"/>
              </w:rPr>
            </w:pPr>
            <w:r>
              <w:rPr>
                <w:b/>
                <w:sz w:val="26"/>
                <w:lang w:val="en-US"/>
              </w:rPr>
              <w:t>Ghi chú</w:t>
            </w:r>
          </w:p>
        </w:tc>
      </w:tr>
      <w:tr w:rsidR="006B7C85" w14:paraId="15607C1C" w14:textId="77777777" w:rsidTr="00283234">
        <w:tc>
          <w:tcPr>
            <w:tcW w:w="1526" w:type="dxa"/>
          </w:tcPr>
          <w:p w14:paraId="7FB30AE6" w14:textId="38ABFEFF" w:rsidR="006B7C85" w:rsidRPr="00F24311" w:rsidRDefault="00DD445F" w:rsidP="002C0472">
            <w:pPr>
              <w:spacing w:before="88"/>
              <w:rPr>
                <w:bCs/>
                <w:sz w:val="26"/>
                <w:lang w:val="en-US"/>
              </w:rPr>
            </w:pPr>
            <w:r>
              <w:rPr>
                <w:bCs/>
                <w:sz w:val="26"/>
                <w:lang w:val="en-US"/>
              </w:rPr>
              <w:t>AC01</w:t>
            </w:r>
          </w:p>
        </w:tc>
        <w:tc>
          <w:tcPr>
            <w:tcW w:w="3792" w:type="dxa"/>
          </w:tcPr>
          <w:p w14:paraId="12B61BDC" w14:textId="69F4A57D" w:rsidR="006B7C85" w:rsidRPr="00F24311" w:rsidRDefault="0054454A" w:rsidP="002C0472">
            <w:pPr>
              <w:spacing w:before="88"/>
              <w:rPr>
                <w:bCs/>
                <w:sz w:val="26"/>
                <w:lang w:val="en-US"/>
              </w:rPr>
            </w:pPr>
            <w:r>
              <w:rPr>
                <w:bCs/>
                <w:sz w:val="26"/>
                <w:lang w:val="en-US"/>
              </w:rPr>
              <w:t>Nhân viên</w:t>
            </w:r>
            <w:r w:rsidR="00DD445F">
              <w:rPr>
                <w:bCs/>
                <w:sz w:val="26"/>
                <w:lang w:val="en-US"/>
              </w:rPr>
              <w:t xml:space="preserve"> quản lý</w:t>
            </w:r>
          </w:p>
        </w:tc>
        <w:tc>
          <w:tcPr>
            <w:tcW w:w="5028" w:type="dxa"/>
          </w:tcPr>
          <w:p w14:paraId="6F57759A" w14:textId="01395FB1" w:rsidR="006B7C85" w:rsidRPr="00F24311" w:rsidRDefault="00DD445F" w:rsidP="002C0472">
            <w:pPr>
              <w:spacing w:before="88"/>
              <w:rPr>
                <w:bCs/>
                <w:sz w:val="26"/>
                <w:lang w:val="en-US"/>
              </w:rPr>
            </w:pPr>
            <w:r w:rsidRPr="00DD445F">
              <w:rPr>
                <w:bCs/>
                <w:sz w:val="26"/>
                <w:lang w:val="en-US"/>
              </w:rPr>
              <w:t>Nhân viên/Cán bộ quản lý, người</w:t>
            </w:r>
            <w:r>
              <w:rPr>
                <w:bCs/>
                <w:sz w:val="26"/>
                <w:lang w:val="en-US"/>
              </w:rPr>
              <w:t xml:space="preserve"> </w:t>
            </w:r>
            <w:r w:rsidRPr="00DD445F">
              <w:rPr>
                <w:bCs/>
                <w:sz w:val="26"/>
                <w:lang w:val="en-US"/>
              </w:rPr>
              <w:t>sử dụng hệ thống</w:t>
            </w:r>
            <w:r w:rsidR="00550984">
              <w:rPr>
                <w:bCs/>
                <w:sz w:val="26"/>
                <w:lang w:val="en-US"/>
              </w:rPr>
              <w:t>, thực hiện các nghiệm vụ: Tiếp nhận hồ sơ phi hành đoàn</w:t>
            </w:r>
            <w:r w:rsidR="00E12729">
              <w:rPr>
                <w:bCs/>
                <w:sz w:val="26"/>
                <w:lang w:val="en-US"/>
              </w:rPr>
              <w:t>, lập phiếu phân công chuyến bay.</w:t>
            </w:r>
          </w:p>
        </w:tc>
      </w:tr>
      <w:tr w:rsidR="006B7C85" w14:paraId="50C3FC82" w14:textId="77777777" w:rsidTr="00283234">
        <w:tc>
          <w:tcPr>
            <w:tcW w:w="1526" w:type="dxa"/>
          </w:tcPr>
          <w:p w14:paraId="3186025C" w14:textId="32A184B3" w:rsidR="006B7C85" w:rsidRPr="00F24311" w:rsidRDefault="00DD445F" w:rsidP="002C0472">
            <w:pPr>
              <w:spacing w:before="88"/>
              <w:rPr>
                <w:bCs/>
                <w:sz w:val="26"/>
                <w:lang w:val="en-US"/>
              </w:rPr>
            </w:pPr>
            <w:r>
              <w:rPr>
                <w:bCs/>
                <w:sz w:val="26"/>
                <w:lang w:val="en-US"/>
              </w:rPr>
              <w:t>AC02</w:t>
            </w:r>
          </w:p>
        </w:tc>
        <w:tc>
          <w:tcPr>
            <w:tcW w:w="3792" w:type="dxa"/>
          </w:tcPr>
          <w:p w14:paraId="7D154222" w14:textId="102251B4" w:rsidR="006B7C85" w:rsidRPr="00F24311" w:rsidRDefault="00DD445F" w:rsidP="002C0472">
            <w:pPr>
              <w:spacing w:before="88"/>
              <w:rPr>
                <w:bCs/>
                <w:sz w:val="26"/>
                <w:lang w:val="en-US"/>
              </w:rPr>
            </w:pPr>
            <w:r>
              <w:rPr>
                <w:bCs/>
                <w:sz w:val="26"/>
                <w:lang w:val="en-US"/>
              </w:rPr>
              <w:t>Quản trị hệ thống</w:t>
            </w:r>
          </w:p>
        </w:tc>
        <w:tc>
          <w:tcPr>
            <w:tcW w:w="5028" w:type="dxa"/>
          </w:tcPr>
          <w:p w14:paraId="339713D4" w14:textId="126C276F" w:rsidR="006B7C85" w:rsidRPr="00F24311" w:rsidRDefault="00C4459E" w:rsidP="002C0472">
            <w:pPr>
              <w:spacing w:before="88"/>
              <w:rPr>
                <w:bCs/>
                <w:sz w:val="26"/>
                <w:lang w:val="en-US"/>
              </w:rPr>
            </w:pPr>
            <w:r w:rsidRPr="00C4459E">
              <w:rPr>
                <w:bCs/>
                <w:sz w:val="26"/>
                <w:lang w:val="en-US"/>
              </w:rPr>
              <w:t>Người quản lý toàn bộ h</w:t>
            </w:r>
            <w:r>
              <w:rPr>
                <w:bCs/>
                <w:sz w:val="26"/>
                <w:lang w:val="en-US"/>
              </w:rPr>
              <w:t xml:space="preserve">ệ thống, </w:t>
            </w:r>
            <w:r w:rsidR="00787076">
              <w:rPr>
                <w:bCs/>
                <w:sz w:val="26"/>
                <w:lang w:val="en-US"/>
              </w:rPr>
              <w:t>thực hiện</w:t>
            </w:r>
            <w:r w:rsidR="00EB6ECE">
              <w:rPr>
                <w:bCs/>
                <w:sz w:val="26"/>
                <w:lang w:val="en-US"/>
              </w:rPr>
              <w:t xml:space="preserve"> </w:t>
            </w:r>
            <w:r w:rsidR="00787076">
              <w:rPr>
                <w:bCs/>
                <w:sz w:val="26"/>
                <w:lang w:val="en-US"/>
              </w:rPr>
              <w:t xml:space="preserve">quyền như: </w:t>
            </w:r>
            <w:r w:rsidRPr="00C4459E">
              <w:rPr>
                <w:bCs/>
                <w:sz w:val="26"/>
                <w:lang w:val="en-US"/>
              </w:rPr>
              <w:t>thay đổi các tham số trong các quy định của</w:t>
            </w:r>
            <w:r>
              <w:rPr>
                <w:bCs/>
                <w:sz w:val="26"/>
                <w:lang w:val="en-US"/>
              </w:rPr>
              <w:t xml:space="preserve"> </w:t>
            </w:r>
            <w:r w:rsidRPr="00C4459E">
              <w:rPr>
                <w:bCs/>
                <w:sz w:val="26"/>
                <w:lang w:val="en-US"/>
              </w:rPr>
              <w:t>hệ thống</w:t>
            </w:r>
            <w:r w:rsidR="00787076">
              <w:rPr>
                <w:bCs/>
                <w:sz w:val="26"/>
                <w:lang w:val="en-US"/>
              </w:rPr>
              <w:t>.</w:t>
            </w:r>
          </w:p>
        </w:tc>
      </w:tr>
    </w:tbl>
    <w:p w14:paraId="03D9F5E7" w14:textId="77777777" w:rsidR="004A6F26" w:rsidRDefault="004A6F26" w:rsidP="00162111">
      <w:pPr>
        <w:spacing w:before="88"/>
        <w:ind w:left="112"/>
        <w:rPr>
          <w:b/>
          <w:sz w:val="26"/>
          <w:lang w:val="en-US"/>
        </w:rPr>
      </w:pPr>
    </w:p>
    <w:p w14:paraId="6A3368DA" w14:textId="5C02B5DB" w:rsidR="006B7C85" w:rsidRDefault="00053219" w:rsidP="00162111">
      <w:pPr>
        <w:spacing w:before="88"/>
        <w:ind w:left="112"/>
        <w:rPr>
          <w:b/>
          <w:sz w:val="26"/>
          <w:lang w:val="en-US"/>
        </w:rPr>
      </w:pPr>
      <w:r>
        <w:rPr>
          <w:b/>
          <w:sz w:val="26"/>
          <w:lang w:val="en-US"/>
        </w:rPr>
        <w:t>Danh sách Use-case</w:t>
      </w:r>
      <w:r w:rsidR="00DB5A42">
        <w:rPr>
          <w:b/>
          <w:sz w:val="26"/>
          <w:lang w:val="en-US"/>
        </w:rPr>
        <w:t>:</w:t>
      </w:r>
    </w:p>
    <w:tbl>
      <w:tblPr>
        <w:tblStyle w:val="TableGrid"/>
        <w:tblW w:w="0" w:type="auto"/>
        <w:tblInd w:w="112" w:type="dxa"/>
        <w:tblLook w:val="04A0" w:firstRow="1" w:lastRow="0" w:firstColumn="1" w:lastColumn="0" w:noHBand="0" w:noVBand="1"/>
      </w:tblPr>
      <w:tblGrid>
        <w:gridCol w:w="1706"/>
        <w:gridCol w:w="3608"/>
        <w:gridCol w:w="2655"/>
        <w:gridCol w:w="2377"/>
      </w:tblGrid>
      <w:tr w:rsidR="00A01DDC" w14:paraId="314830EB" w14:textId="77777777" w:rsidTr="00283234">
        <w:tc>
          <w:tcPr>
            <w:tcW w:w="1706" w:type="dxa"/>
          </w:tcPr>
          <w:p w14:paraId="0E87C2F5" w14:textId="569FB0F1" w:rsidR="00A01DDC" w:rsidRDefault="00A01DDC" w:rsidP="00162111">
            <w:pPr>
              <w:spacing w:before="88"/>
              <w:rPr>
                <w:b/>
                <w:sz w:val="26"/>
                <w:lang w:val="en-US"/>
              </w:rPr>
            </w:pPr>
            <w:r>
              <w:rPr>
                <w:b/>
                <w:sz w:val="26"/>
                <w:lang w:val="en-US"/>
              </w:rPr>
              <w:t>Mã Use-case</w:t>
            </w:r>
          </w:p>
        </w:tc>
        <w:tc>
          <w:tcPr>
            <w:tcW w:w="3608" w:type="dxa"/>
          </w:tcPr>
          <w:p w14:paraId="094EECF3" w14:textId="6FC7FD2A" w:rsidR="00A01DDC" w:rsidRDefault="00A01DDC" w:rsidP="00162111">
            <w:pPr>
              <w:spacing w:before="88"/>
              <w:rPr>
                <w:b/>
                <w:sz w:val="26"/>
                <w:lang w:val="en-US"/>
              </w:rPr>
            </w:pPr>
            <w:r>
              <w:rPr>
                <w:b/>
                <w:sz w:val="26"/>
                <w:lang w:val="en-US"/>
              </w:rPr>
              <w:t>Tên Use-case</w:t>
            </w:r>
          </w:p>
        </w:tc>
        <w:tc>
          <w:tcPr>
            <w:tcW w:w="2655" w:type="dxa"/>
          </w:tcPr>
          <w:p w14:paraId="33E4E5BE" w14:textId="385F5F20" w:rsidR="00A01DDC" w:rsidRDefault="00F92C65" w:rsidP="00162111">
            <w:pPr>
              <w:spacing w:before="88"/>
              <w:rPr>
                <w:b/>
                <w:sz w:val="26"/>
                <w:lang w:val="en-US"/>
              </w:rPr>
            </w:pPr>
            <w:r>
              <w:rPr>
                <w:b/>
                <w:sz w:val="26"/>
                <w:lang w:val="en-US"/>
              </w:rPr>
              <w:t>Actor tác động</w:t>
            </w:r>
          </w:p>
        </w:tc>
        <w:tc>
          <w:tcPr>
            <w:tcW w:w="2377" w:type="dxa"/>
          </w:tcPr>
          <w:p w14:paraId="6F4E7E17" w14:textId="17AEEB1C" w:rsidR="00A01DDC" w:rsidRDefault="00F92C65" w:rsidP="00162111">
            <w:pPr>
              <w:spacing w:before="88"/>
              <w:rPr>
                <w:b/>
                <w:sz w:val="26"/>
                <w:lang w:val="en-US"/>
              </w:rPr>
            </w:pPr>
            <w:r>
              <w:rPr>
                <w:b/>
                <w:sz w:val="26"/>
                <w:lang w:val="en-US"/>
              </w:rPr>
              <w:t>Ghi chú</w:t>
            </w:r>
          </w:p>
        </w:tc>
      </w:tr>
      <w:tr w:rsidR="00A01DDC" w14:paraId="74D5844D" w14:textId="77777777" w:rsidTr="00283234">
        <w:tc>
          <w:tcPr>
            <w:tcW w:w="1706" w:type="dxa"/>
          </w:tcPr>
          <w:p w14:paraId="398964E3" w14:textId="7882AFE1" w:rsidR="00A01DDC" w:rsidRPr="00F24311" w:rsidRDefault="002C0472" w:rsidP="002C0472">
            <w:pPr>
              <w:spacing w:before="88"/>
              <w:rPr>
                <w:bCs/>
                <w:sz w:val="26"/>
                <w:lang w:val="en-US"/>
              </w:rPr>
            </w:pPr>
            <w:r>
              <w:rPr>
                <w:bCs/>
                <w:sz w:val="26"/>
                <w:lang w:val="en-US"/>
              </w:rPr>
              <w:t>UC01</w:t>
            </w:r>
          </w:p>
        </w:tc>
        <w:tc>
          <w:tcPr>
            <w:tcW w:w="3608" w:type="dxa"/>
          </w:tcPr>
          <w:p w14:paraId="66F0372C" w14:textId="1E3626D5" w:rsidR="00A01DDC" w:rsidRPr="00F24311" w:rsidRDefault="00DB0C6B" w:rsidP="002C0472">
            <w:pPr>
              <w:spacing w:before="88"/>
              <w:rPr>
                <w:bCs/>
                <w:sz w:val="26"/>
                <w:lang w:val="en-US"/>
              </w:rPr>
            </w:pPr>
            <w:r w:rsidRPr="00DB0C6B">
              <w:rPr>
                <w:bCs/>
                <w:sz w:val="26"/>
                <w:lang w:val="en-US"/>
              </w:rPr>
              <w:t>Đăng nhập</w:t>
            </w:r>
          </w:p>
        </w:tc>
        <w:tc>
          <w:tcPr>
            <w:tcW w:w="2655" w:type="dxa"/>
          </w:tcPr>
          <w:p w14:paraId="24575822" w14:textId="3CCE0DCD" w:rsidR="00C22063" w:rsidRPr="00C22063" w:rsidRDefault="00C22063" w:rsidP="00C22063">
            <w:pPr>
              <w:spacing w:before="88"/>
              <w:rPr>
                <w:bCs/>
                <w:sz w:val="26"/>
                <w:lang w:val="en-US"/>
              </w:rPr>
            </w:pPr>
            <w:r w:rsidRPr="00C22063">
              <w:rPr>
                <w:bCs/>
                <w:sz w:val="26"/>
                <w:lang w:val="en-US"/>
              </w:rPr>
              <w:t xml:space="preserve">AC01 – </w:t>
            </w:r>
            <w:r w:rsidR="00DF7B8D">
              <w:rPr>
                <w:bCs/>
                <w:sz w:val="26"/>
                <w:lang w:val="en-US"/>
              </w:rPr>
              <w:t>Nhân viên quản lý</w:t>
            </w:r>
          </w:p>
          <w:p w14:paraId="45DCD9EE" w14:textId="77777777" w:rsidR="00C22063" w:rsidRPr="00C22063" w:rsidRDefault="00C22063" w:rsidP="00C22063">
            <w:pPr>
              <w:spacing w:before="88"/>
              <w:rPr>
                <w:bCs/>
                <w:sz w:val="26"/>
                <w:lang w:val="en-US"/>
              </w:rPr>
            </w:pPr>
            <w:r w:rsidRPr="00C22063">
              <w:rPr>
                <w:bCs/>
                <w:sz w:val="26"/>
                <w:lang w:val="en-US"/>
              </w:rPr>
              <w:t>AC02 – Quản trị hệ</w:t>
            </w:r>
          </w:p>
          <w:p w14:paraId="2881839A" w14:textId="44A16789" w:rsidR="00A01DDC" w:rsidRPr="00F24311" w:rsidRDefault="00C22063" w:rsidP="00C22063">
            <w:pPr>
              <w:spacing w:before="88"/>
              <w:rPr>
                <w:bCs/>
                <w:sz w:val="26"/>
                <w:lang w:val="en-US"/>
              </w:rPr>
            </w:pPr>
            <w:r w:rsidRPr="00C22063">
              <w:rPr>
                <w:bCs/>
                <w:sz w:val="26"/>
                <w:lang w:val="en-US"/>
              </w:rPr>
              <w:t>thống</w:t>
            </w:r>
          </w:p>
        </w:tc>
        <w:tc>
          <w:tcPr>
            <w:tcW w:w="2377" w:type="dxa"/>
          </w:tcPr>
          <w:p w14:paraId="0BA28503" w14:textId="33C315A1" w:rsidR="00A01DDC" w:rsidRPr="00F24311" w:rsidRDefault="00C22063" w:rsidP="002C0472">
            <w:pPr>
              <w:spacing w:before="88"/>
              <w:rPr>
                <w:bCs/>
                <w:sz w:val="26"/>
                <w:lang w:val="en-US"/>
              </w:rPr>
            </w:pPr>
            <w:r>
              <w:rPr>
                <w:bCs/>
                <w:sz w:val="26"/>
                <w:lang w:val="en-US"/>
              </w:rPr>
              <w:t>Đăng nhập vào hệ thống</w:t>
            </w:r>
          </w:p>
        </w:tc>
      </w:tr>
      <w:tr w:rsidR="00A01DDC" w14:paraId="74465027" w14:textId="77777777" w:rsidTr="00283234">
        <w:tc>
          <w:tcPr>
            <w:tcW w:w="1706" w:type="dxa"/>
          </w:tcPr>
          <w:p w14:paraId="3E41715D" w14:textId="401C258A" w:rsidR="00A01DDC" w:rsidRPr="00F24311" w:rsidRDefault="006B3AB2" w:rsidP="002C0472">
            <w:pPr>
              <w:spacing w:before="88"/>
              <w:rPr>
                <w:bCs/>
                <w:sz w:val="26"/>
                <w:lang w:val="en-US"/>
              </w:rPr>
            </w:pPr>
            <w:r>
              <w:rPr>
                <w:bCs/>
                <w:sz w:val="26"/>
                <w:lang w:val="en-US"/>
              </w:rPr>
              <w:lastRenderedPageBreak/>
              <w:t>UC02</w:t>
            </w:r>
          </w:p>
        </w:tc>
        <w:tc>
          <w:tcPr>
            <w:tcW w:w="3608" w:type="dxa"/>
          </w:tcPr>
          <w:p w14:paraId="6FA6CC22" w14:textId="3C499BF8" w:rsidR="00A01DDC" w:rsidRPr="00F24311" w:rsidRDefault="00B831A1" w:rsidP="002C0472">
            <w:pPr>
              <w:spacing w:before="88"/>
              <w:rPr>
                <w:bCs/>
                <w:sz w:val="26"/>
                <w:lang w:val="en-US"/>
              </w:rPr>
            </w:pPr>
            <w:r>
              <w:rPr>
                <w:bCs/>
                <w:sz w:val="26"/>
                <w:lang w:val="en-US"/>
              </w:rPr>
              <w:t>Tiếp nhận hồ sơ phi hành đoàn</w:t>
            </w:r>
          </w:p>
        </w:tc>
        <w:tc>
          <w:tcPr>
            <w:tcW w:w="2655" w:type="dxa"/>
          </w:tcPr>
          <w:p w14:paraId="118E67B4" w14:textId="77777777" w:rsidR="00B831A1" w:rsidRPr="00C22063" w:rsidRDefault="00B831A1" w:rsidP="00B831A1">
            <w:pPr>
              <w:spacing w:before="88"/>
              <w:rPr>
                <w:bCs/>
                <w:sz w:val="26"/>
                <w:lang w:val="en-US"/>
              </w:rPr>
            </w:pPr>
            <w:r w:rsidRPr="00C22063">
              <w:rPr>
                <w:bCs/>
                <w:sz w:val="26"/>
                <w:lang w:val="en-US"/>
              </w:rPr>
              <w:t xml:space="preserve">AC01 – </w:t>
            </w:r>
            <w:r>
              <w:rPr>
                <w:bCs/>
                <w:sz w:val="26"/>
                <w:lang w:val="en-US"/>
              </w:rPr>
              <w:t>Nhân viên quản lý</w:t>
            </w:r>
          </w:p>
          <w:p w14:paraId="6CF21BE6" w14:textId="152A4464" w:rsidR="00A01DDC" w:rsidRPr="00F24311" w:rsidRDefault="00A01DDC" w:rsidP="00ED6FB4">
            <w:pPr>
              <w:spacing w:before="88"/>
              <w:rPr>
                <w:bCs/>
                <w:sz w:val="26"/>
                <w:lang w:val="en-US"/>
              </w:rPr>
            </w:pPr>
          </w:p>
        </w:tc>
        <w:tc>
          <w:tcPr>
            <w:tcW w:w="2377" w:type="dxa"/>
          </w:tcPr>
          <w:p w14:paraId="0FEC2137" w14:textId="543080E1" w:rsidR="00BF3270" w:rsidRPr="00BF3270" w:rsidRDefault="00BF3270" w:rsidP="00BF3270">
            <w:pPr>
              <w:spacing w:before="88"/>
              <w:rPr>
                <w:bCs/>
                <w:sz w:val="26"/>
                <w:lang w:val="en-US"/>
              </w:rPr>
            </w:pPr>
            <w:r w:rsidRPr="00BF3270">
              <w:rPr>
                <w:bCs/>
                <w:sz w:val="26"/>
                <w:lang w:val="en-US"/>
              </w:rPr>
              <w:t>Thực hiện nghiệp vụ</w:t>
            </w:r>
            <w:r w:rsidR="00103833">
              <w:rPr>
                <w:bCs/>
                <w:sz w:val="26"/>
                <w:lang w:val="en-US"/>
              </w:rPr>
              <w:t>:</w:t>
            </w:r>
          </w:p>
          <w:p w14:paraId="1F2547F5" w14:textId="58467083" w:rsidR="00A01DDC" w:rsidRPr="00F24311" w:rsidRDefault="00103833" w:rsidP="00BF3270">
            <w:pPr>
              <w:spacing w:before="88"/>
              <w:rPr>
                <w:bCs/>
                <w:sz w:val="26"/>
                <w:lang w:val="en-US"/>
              </w:rPr>
            </w:pPr>
            <w:r>
              <w:rPr>
                <w:bCs/>
                <w:sz w:val="26"/>
                <w:lang w:val="en-US"/>
              </w:rPr>
              <w:t>Tiếp nhận hồ sơ phi hành đoàn</w:t>
            </w:r>
            <w:r>
              <w:rPr>
                <w:bCs/>
                <w:sz w:val="26"/>
                <w:lang w:val="en-US"/>
              </w:rPr>
              <w:t xml:space="preserve"> theo BM1 và QĐ1</w:t>
            </w:r>
          </w:p>
        </w:tc>
      </w:tr>
      <w:tr w:rsidR="00A01DDC" w14:paraId="5B0976F9" w14:textId="77777777" w:rsidTr="00283234">
        <w:tc>
          <w:tcPr>
            <w:tcW w:w="1706" w:type="dxa"/>
          </w:tcPr>
          <w:p w14:paraId="487DD351" w14:textId="2952B471" w:rsidR="00A01DDC" w:rsidRPr="00F24311" w:rsidRDefault="006B3AB2" w:rsidP="002C0472">
            <w:pPr>
              <w:spacing w:before="88"/>
              <w:rPr>
                <w:bCs/>
                <w:sz w:val="26"/>
                <w:lang w:val="en-US"/>
              </w:rPr>
            </w:pPr>
            <w:r>
              <w:rPr>
                <w:bCs/>
                <w:sz w:val="26"/>
                <w:lang w:val="en-US"/>
              </w:rPr>
              <w:t>UC03</w:t>
            </w:r>
          </w:p>
        </w:tc>
        <w:tc>
          <w:tcPr>
            <w:tcW w:w="3608" w:type="dxa"/>
          </w:tcPr>
          <w:p w14:paraId="1E209AAD" w14:textId="6E208ADC" w:rsidR="00A01DDC" w:rsidRPr="00F24311" w:rsidRDefault="00B831A1" w:rsidP="002C0472">
            <w:pPr>
              <w:spacing w:before="88"/>
              <w:rPr>
                <w:bCs/>
                <w:sz w:val="26"/>
                <w:lang w:val="en-US"/>
              </w:rPr>
            </w:pPr>
            <w:r>
              <w:rPr>
                <w:bCs/>
                <w:sz w:val="26"/>
                <w:lang w:val="en-US"/>
              </w:rPr>
              <w:t>Lập phiếu phân công chuyến bay</w:t>
            </w:r>
          </w:p>
        </w:tc>
        <w:tc>
          <w:tcPr>
            <w:tcW w:w="2655" w:type="dxa"/>
          </w:tcPr>
          <w:p w14:paraId="43B0BCF4" w14:textId="77777777" w:rsidR="00B831A1" w:rsidRPr="00C22063" w:rsidRDefault="00B831A1" w:rsidP="00B831A1">
            <w:pPr>
              <w:spacing w:before="88"/>
              <w:rPr>
                <w:bCs/>
                <w:sz w:val="26"/>
                <w:lang w:val="en-US"/>
              </w:rPr>
            </w:pPr>
            <w:r w:rsidRPr="00C22063">
              <w:rPr>
                <w:bCs/>
                <w:sz w:val="26"/>
                <w:lang w:val="en-US"/>
              </w:rPr>
              <w:t xml:space="preserve">AC01 – </w:t>
            </w:r>
            <w:r>
              <w:rPr>
                <w:bCs/>
                <w:sz w:val="26"/>
                <w:lang w:val="en-US"/>
              </w:rPr>
              <w:t>Nhân viên quản lý</w:t>
            </w:r>
          </w:p>
          <w:p w14:paraId="63DAA6ED" w14:textId="3D6E188D" w:rsidR="00A01DDC" w:rsidRPr="00F24311" w:rsidRDefault="00A01DDC" w:rsidP="002C0472">
            <w:pPr>
              <w:spacing w:before="88"/>
              <w:rPr>
                <w:bCs/>
                <w:sz w:val="26"/>
                <w:lang w:val="en-US"/>
              </w:rPr>
            </w:pPr>
          </w:p>
        </w:tc>
        <w:tc>
          <w:tcPr>
            <w:tcW w:w="2377" w:type="dxa"/>
          </w:tcPr>
          <w:p w14:paraId="5642C842" w14:textId="623BF1BC" w:rsidR="00A01DDC" w:rsidRPr="00F24311" w:rsidRDefault="00360EA9" w:rsidP="002C0472">
            <w:pPr>
              <w:spacing w:before="88"/>
              <w:rPr>
                <w:bCs/>
                <w:sz w:val="26"/>
                <w:lang w:val="en-US"/>
              </w:rPr>
            </w:pPr>
            <w:r>
              <w:rPr>
                <w:bCs/>
                <w:sz w:val="26"/>
                <w:lang w:val="en-US"/>
              </w:rPr>
              <w:t>Lập phiếu phân công chuyến bay theo BM2 và QĐ2</w:t>
            </w:r>
          </w:p>
        </w:tc>
      </w:tr>
      <w:tr w:rsidR="00A01DDC" w14:paraId="145F6CF1" w14:textId="77777777" w:rsidTr="00283234">
        <w:tc>
          <w:tcPr>
            <w:tcW w:w="1706" w:type="dxa"/>
          </w:tcPr>
          <w:p w14:paraId="152616FC" w14:textId="29456963" w:rsidR="00A01DDC" w:rsidRPr="00F24311" w:rsidRDefault="006B3AB2" w:rsidP="002C0472">
            <w:pPr>
              <w:spacing w:before="88"/>
              <w:rPr>
                <w:bCs/>
                <w:sz w:val="26"/>
                <w:lang w:val="en-US"/>
              </w:rPr>
            </w:pPr>
            <w:r>
              <w:rPr>
                <w:bCs/>
                <w:sz w:val="26"/>
                <w:lang w:val="en-US"/>
              </w:rPr>
              <w:t>UC04</w:t>
            </w:r>
          </w:p>
        </w:tc>
        <w:tc>
          <w:tcPr>
            <w:tcW w:w="3608" w:type="dxa"/>
          </w:tcPr>
          <w:p w14:paraId="714C83EE" w14:textId="04126FF0" w:rsidR="00A01DDC" w:rsidRPr="00F24311" w:rsidRDefault="00CD726D" w:rsidP="002C0472">
            <w:pPr>
              <w:spacing w:before="88"/>
              <w:rPr>
                <w:bCs/>
                <w:sz w:val="26"/>
                <w:lang w:val="en-US"/>
              </w:rPr>
            </w:pPr>
            <w:r>
              <w:rPr>
                <w:bCs/>
                <w:sz w:val="26"/>
                <w:lang w:val="en-US"/>
              </w:rPr>
              <w:t>Thay đổi tham số</w:t>
            </w:r>
          </w:p>
        </w:tc>
        <w:tc>
          <w:tcPr>
            <w:tcW w:w="2655" w:type="dxa"/>
          </w:tcPr>
          <w:p w14:paraId="36BC9865" w14:textId="77777777" w:rsidR="003004EB" w:rsidRPr="00C22063" w:rsidRDefault="003004EB" w:rsidP="003004EB">
            <w:pPr>
              <w:spacing w:before="88"/>
              <w:rPr>
                <w:bCs/>
                <w:sz w:val="26"/>
                <w:lang w:val="en-US"/>
              </w:rPr>
            </w:pPr>
            <w:r w:rsidRPr="00C22063">
              <w:rPr>
                <w:bCs/>
                <w:sz w:val="26"/>
                <w:lang w:val="en-US"/>
              </w:rPr>
              <w:t>AC02 – Quản trị hệ</w:t>
            </w:r>
          </w:p>
          <w:p w14:paraId="1F6E3F1E" w14:textId="7C2F3BA5" w:rsidR="00A01DDC" w:rsidRPr="00F24311" w:rsidRDefault="003004EB" w:rsidP="003004EB">
            <w:pPr>
              <w:spacing w:before="88"/>
              <w:rPr>
                <w:bCs/>
                <w:sz w:val="26"/>
                <w:lang w:val="en-US"/>
              </w:rPr>
            </w:pPr>
            <w:r w:rsidRPr="00C22063">
              <w:rPr>
                <w:bCs/>
                <w:sz w:val="26"/>
                <w:lang w:val="en-US"/>
              </w:rPr>
              <w:t>thống</w:t>
            </w:r>
          </w:p>
        </w:tc>
        <w:tc>
          <w:tcPr>
            <w:tcW w:w="2377" w:type="dxa"/>
          </w:tcPr>
          <w:p w14:paraId="7FFB7DCC" w14:textId="5DA5D888" w:rsidR="00260E17" w:rsidRPr="00260E17" w:rsidRDefault="00260E17" w:rsidP="00260E17">
            <w:pPr>
              <w:spacing w:before="88"/>
              <w:rPr>
                <w:bCs/>
                <w:sz w:val="26"/>
                <w:lang w:val="en-US"/>
              </w:rPr>
            </w:pPr>
            <w:r w:rsidRPr="00260E17">
              <w:rPr>
                <w:bCs/>
                <w:sz w:val="26"/>
                <w:lang w:val="en-US"/>
              </w:rPr>
              <w:t>Thay đổi các tham số</w:t>
            </w:r>
            <w:r w:rsidR="007C05EB">
              <w:rPr>
                <w:bCs/>
                <w:sz w:val="26"/>
                <w:lang w:val="en-US"/>
              </w:rPr>
              <w:t xml:space="preserve"> </w:t>
            </w:r>
            <w:r w:rsidRPr="00260E17">
              <w:rPr>
                <w:bCs/>
                <w:sz w:val="26"/>
                <w:lang w:val="en-US"/>
              </w:rPr>
              <w:t>trong các qui định</w:t>
            </w:r>
            <w:r w:rsidR="005F6A65">
              <w:rPr>
                <w:bCs/>
                <w:sz w:val="26"/>
                <w:lang w:val="en-US"/>
              </w:rPr>
              <w:t xml:space="preserve"> QĐ1 và QĐ2</w:t>
            </w:r>
          </w:p>
          <w:p w14:paraId="63782CE6" w14:textId="3C1FFFD7" w:rsidR="00A01DDC" w:rsidRPr="00F24311" w:rsidRDefault="00A01DDC" w:rsidP="00260E17">
            <w:pPr>
              <w:spacing w:before="88"/>
              <w:rPr>
                <w:bCs/>
                <w:sz w:val="26"/>
                <w:lang w:val="en-US"/>
              </w:rPr>
            </w:pPr>
          </w:p>
        </w:tc>
      </w:tr>
    </w:tbl>
    <w:p w14:paraId="47D4017C" w14:textId="77777777" w:rsidR="00A23382" w:rsidRPr="006B7C85" w:rsidRDefault="00A23382" w:rsidP="00162111">
      <w:pPr>
        <w:spacing w:before="88"/>
        <w:ind w:left="112"/>
        <w:rPr>
          <w:b/>
          <w:sz w:val="26"/>
          <w:lang w:val="en-US"/>
        </w:rPr>
      </w:pPr>
    </w:p>
    <w:p w14:paraId="788D4E27" w14:textId="77777777" w:rsidR="00D1547B" w:rsidRDefault="00D1547B">
      <w:pPr>
        <w:rPr>
          <w:b/>
          <w:sz w:val="26"/>
        </w:rPr>
      </w:pPr>
      <w:r>
        <w:rPr>
          <w:b/>
          <w:sz w:val="26"/>
        </w:rPr>
        <w:br w:type="page"/>
      </w:r>
    </w:p>
    <w:p w14:paraId="49F6B587" w14:textId="481F6C5F" w:rsidR="007B45F7" w:rsidRPr="00162111" w:rsidRDefault="00303AFC" w:rsidP="00162111">
      <w:pPr>
        <w:spacing w:before="119"/>
        <w:ind w:left="112"/>
        <w:rPr>
          <w:b/>
          <w:sz w:val="26"/>
        </w:rPr>
      </w:pPr>
      <w:r>
        <w:rPr>
          <w:b/>
          <w:sz w:val="26"/>
        </w:rPr>
        <w:lastRenderedPageBreak/>
        <w:t>Câu 2</w:t>
      </w:r>
      <w:r w:rsidR="00162111">
        <w:rPr>
          <w:b/>
          <w:sz w:val="26"/>
          <w:lang w:val="en-US"/>
        </w:rPr>
        <w:t>.</w:t>
      </w:r>
      <w:r w:rsidR="00DE1B31">
        <w:rPr>
          <w:b/>
          <w:sz w:val="26"/>
          <w:lang w:val="en-US"/>
        </w:rPr>
        <w:t xml:space="preserve"> </w:t>
      </w:r>
      <w:r>
        <w:t>Thiết kế dữ liệu với tính đúng đắn và tính tiến hóa với mô hình lượt đồ Cơ sở dữ liệu quan</w:t>
      </w:r>
    </w:p>
    <w:p w14:paraId="19B55CD0" w14:textId="7A48814E" w:rsidR="00435844" w:rsidRDefault="00303AFC" w:rsidP="000005D4">
      <w:pPr>
        <w:pStyle w:val="BodyText"/>
        <w:spacing w:before="9"/>
        <w:ind w:left="112"/>
        <w:rPr>
          <w:lang w:val="en-US"/>
        </w:rPr>
      </w:pPr>
      <w:r>
        <w:t>hệ</w:t>
      </w:r>
      <w:r w:rsidR="00162111">
        <w:rPr>
          <w:lang w:val="en-US"/>
        </w:rPr>
        <w:t>:</w:t>
      </w:r>
    </w:p>
    <w:p w14:paraId="38DEE879" w14:textId="62793288" w:rsidR="00435844" w:rsidRDefault="005E7C43">
      <w:pPr>
        <w:pStyle w:val="BodyText"/>
        <w:spacing w:before="9"/>
        <w:ind w:left="112"/>
        <w:rPr>
          <w:lang w:val="en-US"/>
        </w:rPr>
      </w:pPr>
      <w:r>
        <w:rPr>
          <w:noProof/>
        </w:rPr>
        <w:drawing>
          <wp:inline distT="0" distB="0" distL="0" distR="0" wp14:anchorId="5E946CA9" wp14:editId="606591CE">
            <wp:extent cx="6680200" cy="5901690"/>
            <wp:effectExtent l="0" t="0" r="6350" b="381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80200" cy="590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C36E2" w14:textId="68C863BC" w:rsidR="009C73F8" w:rsidRDefault="00AF2DD9">
      <w:pPr>
        <w:pStyle w:val="BodyText"/>
        <w:spacing w:before="9"/>
        <w:ind w:left="112"/>
        <w:rPr>
          <w:lang w:val="en-US"/>
        </w:rPr>
      </w:pPr>
      <w:r>
        <w:rPr>
          <w:lang w:val="en-US"/>
        </w:rPr>
        <w:t>Danh sách bảng:</w:t>
      </w:r>
    </w:p>
    <w:tbl>
      <w:tblPr>
        <w:tblStyle w:val="TableGrid"/>
        <w:tblW w:w="0" w:type="auto"/>
        <w:tblInd w:w="112" w:type="dxa"/>
        <w:tblLook w:val="04A0" w:firstRow="1" w:lastRow="0" w:firstColumn="1" w:lastColumn="0" w:noHBand="0" w:noVBand="1"/>
      </w:tblPr>
      <w:tblGrid>
        <w:gridCol w:w="1436"/>
        <w:gridCol w:w="3240"/>
        <w:gridCol w:w="5670"/>
      </w:tblGrid>
      <w:tr w:rsidR="009C73F8" w14:paraId="59BF7531" w14:textId="77777777" w:rsidTr="00283234">
        <w:tc>
          <w:tcPr>
            <w:tcW w:w="1436" w:type="dxa"/>
          </w:tcPr>
          <w:p w14:paraId="59DE2D9B" w14:textId="0B1CAF22" w:rsidR="009C73F8" w:rsidRPr="009C73F8" w:rsidRDefault="009C73F8" w:rsidP="009C73F8">
            <w:pPr>
              <w:pStyle w:val="BodyText"/>
              <w:spacing w:before="9"/>
              <w:jc w:val="center"/>
              <w:rPr>
                <w:b/>
                <w:bCs/>
                <w:lang w:val="en-US"/>
              </w:rPr>
            </w:pPr>
            <w:r w:rsidRPr="009C73F8">
              <w:rPr>
                <w:b/>
                <w:bCs/>
                <w:lang w:val="en-US"/>
              </w:rPr>
              <w:t>STT</w:t>
            </w:r>
          </w:p>
        </w:tc>
        <w:tc>
          <w:tcPr>
            <w:tcW w:w="3240" w:type="dxa"/>
          </w:tcPr>
          <w:p w14:paraId="3B88862D" w14:textId="6AA3AD6F" w:rsidR="009C73F8" w:rsidRPr="009C73F8" w:rsidRDefault="009C73F8" w:rsidP="009C73F8">
            <w:pPr>
              <w:pStyle w:val="BodyText"/>
              <w:spacing w:before="9"/>
              <w:jc w:val="center"/>
              <w:rPr>
                <w:b/>
                <w:bCs/>
                <w:lang w:val="en-US"/>
              </w:rPr>
            </w:pPr>
            <w:r w:rsidRPr="009C73F8">
              <w:rPr>
                <w:b/>
                <w:bCs/>
                <w:lang w:val="en-US"/>
              </w:rPr>
              <w:t>Tên bảng</w:t>
            </w:r>
          </w:p>
        </w:tc>
        <w:tc>
          <w:tcPr>
            <w:tcW w:w="5670" w:type="dxa"/>
          </w:tcPr>
          <w:p w14:paraId="7F903147" w14:textId="62D4F981" w:rsidR="009C73F8" w:rsidRPr="009C73F8" w:rsidRDefault="009C73F8" w:rsidP="009C73F8">
            <w:pPr>
              <w:pStyle w:val="BodyText"/>
              <w:spacing w:before="9"/>
              <w:jc w:val="center"/>
              <w:rPr>
                <w:b/>
                <w:bCs/>
                <w:lang w:val="en-US"/>
              </w:rPr>
            </w:pPr>
            <w:r w:rsidRPr="009C73F8">
              <w:rPr>
                <w:b/>
                <w:bCs/>
                <w:lang w:val="en-US"/>
              </w:rPr>
              <w:t>Ghi chú</w:t>
            </w:r>
          </w:p>
        </w:tc>
      </w:tr>
      <w:tr w:rsidR="00DF7171" w14:paraId="69F194BF" w14:textId="77777777" w:rsidTr="00283234">
        <w:tc>
          <w:tcPr>
            <w:tcW w:w="1436" w:type="dxa"/>
          </w:tcPr>
          <w:p w14:paraId="20FFB125" w14:textId="5236AA70" w:rsidR="00DF7171" w:rsidRDefault="00DF7171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240" w:type="dxa"/>
          </w:tcPr>
          <w:p w14:paraId="0C3B91D7" w14:textId="253A84C5" w:rsidR="00DF7171" w:rsidRDefault="000B5627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HoSoPhiHanhDo</w:t>
            </w:r>
            <w:r w:rsidR="00EC4FD5">
              <w:rPr>
                <w:lang w:val="en-US"/>
              </w:rPr>
              <w:t>an</w:t>
            </w:r>
          </w:p>
        </w:tc>
        <w:tc>
          <w:tcPr>
            <w:tcW w:w="5670" w:type="dxa"/>
          </w:tcPr>
          <w:p w14:paraId="64569DD3" w14:textId="4A3D3335" w:rsidR="00DF7171" w:rsidRDefault="000B5627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ông tin hồ sơ phi hành đoàn</w:t>
            </w:r>
          </w:p>
        </w:tc>
      </w:tr>
      <w:tr w:rsidR="00DF7171" w14:paraId="2FD6AE24" w14:textId="77777777" w:rsidTr="00283234">
        <w:tc>
          <w:tcPr>
            <w:tcW w:w="1436" w:type="dxa"/>
          </w:tcPr>
          <w:p w14:paraId="73E44F35" w14:textId="16355B03" w:rsidR="00DF7171" w:rsidRDefault="00DF7171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240" w:type="dxa"/>
          </w:tcPr>
          <w:p w14:paraId="18BF8CB5" w14:textId="5233F5DE" w:rsidR="00DF7171" w:rsidRDefault="000B5627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PhieuPhanCong</w:t>
            </w:r>
          </w:p>
        </w:tc>
        <w:tc>
          <w:tcPr>
            <w:tcW w:w="5670" w:type="dxa"/>
          </w:tcPr>
          <w:p w14:paraId="0785B753" w14:textId="079BFE6B" w:rsidR="00DF7171" w:rsidRDefault="000B5627" w:rsidP="00283234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ông tin phiếu phân công</w:t>
            </w:r>
          </w:p>
        </w:tc>
      </w:tr>
      <w:tr w:rsidR="00DF7171" w14:paraId="210CBC87" w14:textId="77777777" w:rsidTr="00283234">
        <w:tc>
          <w:tcPr>
            <w:tcW w:w="1436" w:type="dxa"/>
          </w:tcPr>
          <w:p w14:paraId="59E35D63" w14:textId="082AE07D" w:rsidR="00DF7171" w:rsidRDefault="00DF7171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240" w:type="dxa"/>
          </w:tcPr>
          <w:p w14:paraId="028295A8" w14:textId="05DF4271" w:rsidR="00DF7171" w:rsidRDefault="000B5627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amSo</w:t>
            </w:r>
          </w:p>
        </w:tc>
        <w:tc>
          <w:tcPr>
            <w:tcW w:w="5670" w:type="dxa"/>
          </w:tcPr>
          <w:p w14:paraId="66B3F6B7" w14:textId="5AEC18A8" w:rsidR="00DF7171" w:rsidRDefault="000B5627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ác tham số cho các qui định</w:t>
            </w:r>
          </w:p>
        </w:tc>
      </w:tr>
      <w:tr w:rsidR="00DF7171" w14:paraId="74D8AD1A" w14:textId="77777777" w:rsidTr="00283234">
        <w:tc>
          <w:tcPr>
            <w:tcW w:w="1436" w:type="dxa"/>
          </w:tcPr>
          <w:p w14:paraId="445E49DF" w14:textId="02796362" w:rsidR="00DF7171" w:rsidRDefault="00DF7171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240" w:type="dxa"/>
          </w:tcPr>
          <w:p w14:paraId="7044D78F" w14:textId="3E66FB58" w:rsidR="00DF7171" w:rsidRDefault="000B5627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hucVu</w:t>
            </w:r>
          </w:p>
        </w:tc>
        <w:tc>
          <w:tcPr>
            <w:tcW w:w="5670" w:type="dxa"/>
          </w:tcPr>
          <w:p w14:paraId="1C0E8A34" w14:textId="2B105098" w:rsidR="00DF7171" w:rsidRDefault="000B5627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ông tin các chức vụ</w:t>
            </w:r>
          </w:p>
        </w:tc>
      </w:tr>
      <w:tr w:rsidR="00DF7171" w14:paraId="5E9B2C0B" w14:textId="77777777" w:rsidTr="00283234">
        <w:tc>
          <w:tcPr>
            <w:tcW w:w="1436" w:type="dxa"/>
          </w:tcPr>
          <w:p w14:paraId="1F44122C" w14:textId="05E651C4" w:rsidR="00DF7171" w:rsidRDefault="00DF7171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240" w:type="dxa"/>
          </w:tcPr>
          <w:p w14:paraId="1179E220" w14:textId="23E9FA8E" w:rsidR="00DF7171" w:rsidRDefault="000B5627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oanBay</w:t>
            </w:r>
          </w:p>
        </w:tc>
        <w:tc>
          <w:tcPr>
            <w:tcW w:w="5670" w:type="dxa"/>
          </w:tcPr>
          <w:p w14:paraId="0BE4ABB0" w14:textId="2283E863" w:rsidR="00DF7171" w:rsidRDefault="000B5627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ông tin đoàn bay</w:t>
            </w:r>
          </w:p>
        </w:tc>
      </w:tr>
      <w:tr w:rsidR="00DF7171" w14:paraId="3889C9E3" w14:textId="77777777" w:rsidTr="00283234">
        <w:tc>
          <w:tcPr>
            <w:tcW w:w="1436" w:type="dxa"/>
          </w:tcPr>
          <w:p w14:paraId="0D29B1E1" w14:textId="6FDB714B" w:rsidR="00DF7171" w:rsidRDefault="00DF7171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240" w:type="dxa"/>
          </w:tcPr>
          <w:p w14:paraId="1399BA64" w14:textId="5DF8D69E" w:rsidR="00DF7171" w:rsidRDefault="000B5627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SanBay</w:t>
            </w:r>
          </w:p>
        </w:tc>
        <w:tc>
          <w:tcPr>
            <w:tcW w:w="5670" w:type="dxa"/>
          </w:tcPr>
          <w:p w14:paraId="0B9043E8" w14:textId="4EC9A48E" w:rsidR="00DF7171" w:rsidRDefault="000B5627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ông tin các sân bay</w:t>
            </w:r>
          </w:p>
        </w:tc>
      </w:tr>
      <w:tr w:rsidR="00DF7171" w14:paraId="6813F930" w14:textId="77777777" w:rsidTr="00283234">
        <w:tc>
          <w:tcPr>
            <w:tcW w:w="1436" w:type="dxa"/>
          </w:tcPr>
          <w:p w14:paraId="756F7A18" w14:textId="509637B5" w:rsidR="00DF7171" w:rsidRDefault="00DF7171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3240" w:type="dxa"/>
          </w:tcPr>
          <w:p w14:paraId="50ABD9B0" w14:textId="79AE4536" w:rsidR="00DF7171" w:rsidRDefault="000B5627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ayBay</w:t>
            </w:r>
          </w:p>
        </w:tc>
        <w:tc>
          <w:tcPr>
            <w:tcW w:w="5670" w:type="dxa"/>
          </w:tcPr>
          <w:p w14:paraId="6BCB0F39" w14:textId="21DC17A9" w:rsidR="00DF7171" w:rsidRDefault="000B5627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ông tin của các máy bay</w:t>
            </w:r>
          </w:p>
        </w:tc>
      </w:tr>
      <w:tr w:rsidR="00DF7171" w14:paraId="5B935A5D" w14:textId="77777777" w:rsidTr="00283234">
        <w:tc>
          <w:tcPr>
            <w:tcW w:w="1436" w:type="dxa"/>
          </w:tcPr>
          <w:p w14:paraId="0BDA58AD" w14:textId="2DE3F3D8" w:rsidR="00DF7171" w:rsidRDefault="00DF7171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3240" w:type="dxa"/>
          </w:tcPr>
          <w:p w14:paraId="5288AA9B" w14:textId="29E9F073" w:rsidR="00DF7171" w:rsidRDefault="000B5627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LoaiMayBay</w:t>
            </w:r>
          </w:p>
        </w:tc>
        <w:tc>
          <w:tcPr>
            <w:tcW w:w="5670" w:type="dxa"/>
          </w:tcPr>
          <w:p w14:paraId="6005DA44" w14:textId="153C5A87" w:rsidR="00DF7171" w:rsidRDefault="000B5627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ông tin các loại máy bay</w:t>
            </w:r>
          </w:p>
        </w:tc>
      </w:tr>
      <w:tr w:rsidR="00DF7171" w14:paraId="0791E135" w14:textId="77777777" w:rsidTr="00283234">
        <w:tc>
          <w:tcPr>
            <w:tcW w:w="1436" w:type="dxa"/>
          </w:tcPr>
          <w:p w14:paraId="4DD37E0A" w14:textId="1D0E7E30" w:rsidR="00DF7171" w:rsidRDefault="00DF7171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3240" w:type="dxa"/>
          </w:tcPr>
          <w:p w14:paraId="45971A74" w14:textId="3E0F5D13" w:rsidR="00DF7171" w:rsidRDefault="009C14C7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PhieuPhanCongChiTiet</w:t>
            </w:r>
          </w:p>
        </w:tc>
        <w:tc>
          <w:tcPr>
            <w:tcW w:w="5670" w:type="dxa"/>
          </w:tcPr>
          <w:p w14:paraId="50DE9F4B" w14:textId="26BBBBC1" w:rsidR="00DF7171" w:rsidRDefault="009C14C7" w:rsidP="00DF717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ông tin chi tiết của Phiếu phân công</w:t>
            </w:r>
          </w:p>
        </w:tc>
      </w:tr>
    </w:tbl>
    <w:p w14:paraId="16D3EF72" w14:textId="77777777" w:rsidR="001355EE" w:rsidRDefault="001355EE" w:rsidP="001355EE">
      <w:pPr>
        <w:pStyle w:val="BodyText"/>
        <w:spacing w:before="9" w:line="276" w:lineRule="auto"/>
        <w:rPr>
          <w:lang w:val="en-US"/>
        </w:rPr>
      </w:pPr>
    </w:p>
    <w:p w14:paraId="2181A8E9" w14:textId="130C7481" w:rsidR="009C73F8" w:rsidRDefault="00DD148A" w:rsidP="001355EE">
      <w:pPr>
        <w:pStyle w:val="BodyText"/>
        <w:numPr>
          <w:ilvl w:val="0"/>
          <w:numId w:val="2"/>
        </w:numPr>
        <w:spacing w:before="9" w:line="276" w:lineRule="auto"/>
        <w:rPr>
          <w:lang w:val="en-US"/>
        </w:rPr>
      </w:pPr>
      <w:r>
        <w:rPr>
          <w:lang w:val="en-US"/>
        </w:rPr>
        <w:lastRenderedPageBreak/>
        <w:t xml:space="preserve">Table </w:t>
      </w:r>
      <w:r w:rsidR="007428B5">
        <w:rPr>
          <w:lang w:val="en-US"/>
        </w:rPr>
        <w:t>HoSoPhiHanhDoan</w:t>
      </w:r>
    </w:p>
    <w:tbl>
      <w:tblPr>
        <w:tblStyle w:val="TableGrid"/>
        <w:tblW w:w="0" w:type="auto"/>
        <w:tblInd w:w="472" w:type="dxa"/>
        <w:tblLook w:val="04A0" w:firstRow="1" w:lastRow="0" w:firstColumn="1" w:lastColumn="0" w:noHBand="0" w:noVBand="1"/>
      </w:tblPr>
      <w:tblGrid>
        <w:gridCol w:w="1076"/>
        <w:gridCol w:w="3028"/>
        <w:gridCol w:w="2053"/>
        <w:gridCol w:w="2053"/>
        <w:gridCol w:w="1776"/>
      </w:tblGrid>
      <w:tr w:rsidR="00DD148A" w14:paraId="1B30F020" w14:textId="77777777" w:rsidTr="00102FF9">
        <w:tc>
          <w:tcPr>
            <w:tcW w:w="1076" w:type="dxa"/>
          </w:tcPr>
          <w:p w14:paraId="734BE8CF" w14:textId="1B93C902" w:rsidR="00DD148A" w:rsidRPr="00F73007" w:rsidRDefault="00DD148A" w:rsidP="00DD148A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STT</w:t>
            </w:r>
          </w:p>
        </w:tc>
        <w:tc>
          <w:tcPr>
            <w:tcW w:w="3028" w:type="dxa"/>
          </w:tcPr>
          <w:p w14:paraId="422F3773" w14:textId="2AB49C3A" w:rsidR="00DD148A" w:rsidRPr="00F73007" w:rsidRDefault="00DD148A" w:rsidP="00DD148A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 xml:space="preserve">Tên </w:t>
            </w:r>
            <w:r w:rsidR="00F73007" w:rsidRPr="00F73007">
              <w:rPr>
                <w:b/>
                <w:bCs/>
                <w:lang w:val="en-US"/>
              </w:rPr>
              <w:t>c</w:t>
            </w:r>
            <w:r w:rsidRPr="00F73007">
              <w:rPr>
                <w:b/>
                <w:bCs/>
                <w:lang w:val="en-US"/>
              </w:rPr>
              <w:t>ột</w:t>
            </w:r>
          </w:p>
        </w:tc>
        <w:tc>
          <w:tcPr>
            <w:tcW w:w="2053" w:type="dxa"/>
          </w:tcPr>
          <w:p w14:paraId="286F1710" w14:textId="7A4AF659" w:rsidR="00DD148A" w:rsidRPr="00F73007" w:rsidRDefault="00DD148A" w:rsidP="00DD148A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Kiểu dữ liệu</w:t>
            </w:r>
          </w:p>
        </w:tc>
        <w:tc>
          <w:tcPr>
            <w:tcW w:w="2053" w:type="dxa"/>
          </w:tcPr>
          <w:p w14:paraId="48D483F3" w14:textId="6C8A26B8" w:rsidR="00DD148A" w:rsidRPr="00F73007" w:rsidRDefault="00DD148A" w:rsidP="00DD148A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Loại</w:t>
            </w:r>
          </w:p>
        </w:tc>
        <w:tc>
          <w:tcPr>
            <w:tcW w:w="1776" w:type="dxa"/>
          </w:tcPr>
          <w:p w14:paraId="1BD6D187" w14:textId="63C1AC63" w:rsidR="00DD148A" w:rsidRPr="00F73007" w:rsidRDefault="00DD148A" w:rsidP="00DD148A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Ghi chú</w:t>
            </w:r>
          </w:p>
        </w:tc>
      </w:tr>
      <w:tr w:rsidR="00484B58" w14:paraId="4557F2B6" w14:textId="77777777" w:rsidTr="00102FF9">
        <w:tc>
          <w:tcPr>
            <w:tcW w:w="1076" w:type="dxa"/>
          </w:tcPr>
          <w:p w14:paraId="3F78CB6D" w14:textId="5C9EC69F" w:rsidR="00484B58" w:rsidRDefault="00484B58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028" w:type="dxa"/>
          </w:tcPr>
          <w:p w14:paraId="1820D93C" w14:textId="2EA2D588" w:rsidR="00484B58" w:rsidRDefault="002866DD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</w:t>
            </w:r>
            <w:r w:rsidR="004B2233">
              <w:rPr>
                <w:lang w:val="en-US"/>
              </w:rPr>
              <w:t>a</w:t>
            </w:r>
            <w:r w:rsidR="00DA7D68">
              <w:rPr>
                <w:lang w:val="en-US"/>
              </w:rPr>
              <w:t>NhanVien</w:t>
            </w:r>
          </w:p>
        </w:tc>
        <w:tc>
          <w:tcPr>
            <w:tcW w:w="2053" w:type="dxa"/>
          </w:tcPr>
          <w:p w14:paraId="3F3A94F5" w14:textId="2B7417B3" w:rsidR="00484B58" w:rsidRDefault="00484B58" w:rsidP="002C0472">
            <w:pPr>
              <w:pStyle w:val="BodyText"/>
              <w:spacing w:before="9"/>
              <w:rPr>
                <w:lang w:val="en-US"/>
              </w:rPr>
            </w:pPr>
            <w:r w:rsidRPr="000C3F8D">
              <w:t>Integer(10)</w:t>
            </w:r>
          </w:p>
        </w:tc>
        <w:tc>
          <w:tcPr>
            <w:tcW w:w="2053" w:type="dxa"/>
          </w:tcPr>
          <w:p w14:paraId="457163C1" w14:textId="79945A8C" w:rsidR="00484B58" w:rsidRDefault="0012419A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Primary</w:t>
            </w:r>
            <w:r w:rsidR="00484B58">
              <w:rPr>
                <w:lang w:val="en-US"/>
              </w:rPr>
              <w:t xml:space="preserve"> Key</w:t>
            </w:r>
          </w:p>
        </w:tc>
        <w:tc>
          <w:tcPr>
            <w:tcW w:w="1776" w:type="dxa"/>
          </w:tcPr>
          <w:p w14:paraId="2A0CBA68" w14:textId="34DD04C9" w:rsidR="00484B58" w:rsidRDefault="00690724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 xml:space="preserve">Mã </w:t>
            </w:r>
          </w:p>
        </w:tc>
      </w:tr>
      <w:tr w:rsidR="00484B58" w14:paraId="51360209" w14:textId="77777777" w:rsidTr="00102FF9">
        <w:tc>
          <w:tcPr>
            <w:tcW w:w="1076" w:type="dxa"/>
          </w:tcPr>
          <w:p w14:paraId="5A06FC2B" w14:textId="6FF2DA0C" w:rsidR="00484B58" w:rsidRDefault="00484B58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028" w:type="dxa"/>
          </w:tcPr>
          <w:p w14:paraId="5904E578" w14:textId="798D814A" w:rsidR="00484B58" w:rsidRDefault="002866DD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enNhanVien</w:t>
            </w:r>
          </w:p>
        </w:tc>
        <w:tc>
          <w:tcPr>
            <w:tcW w:w="2053" w:type="dxa"/>
          </w:tcPr>
          <w:p w14:paraId="2BE4235B" w14:textId="0B1F5D78" w:rsidR="00484B58" w:rsidRDefault="00484B58" w:rsidP="002C0472">
            <w:pPr>
              <w:pStyle w:val="BodyText"/>
              <w:spacing w:before="9"/>
              <w:rPr>
                <w:lang w:val="en-US"/>
              </w:rPr>
            </w:pPr>
            <w:r w:rsidRPr="000C3F8D">
              <w:t>Varchar(</w:t>
            </w:r>
            <w:r w:rsidR="00EB0069">
              <w:rPr>
                <w:lang w:val="en-US"/>
              </w:rPr>
              <w:t>255</w:t>
            </w:r>
            <w:r w:rsidRPr="000C3F8D">
              <w:t>)</w:t>
            </w:r>
          </w:p>
        </w:tc>
        <w:tc>
          <w:tcPr>
            <w:tcW w:w="2053" w:type="dxa"/>
          </w:tcPr>
          <w:p w14:paraId="6A2D3013" w14:textId="265EBDA4" w:rsidR="00484B58" w:rsidRDefault="00407D88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629A36D2" w14:textId="7E8D0A23" w:rsidR="00484B58" w:rsidRDefault="00AA4A5A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ên Nhân viên</w:t>
            </w:r>
          </w:p>
        </w:tc>
      </w:tr>
      <w:tr w:rsidR="00DD148A" w14:paraId="62B6B075" w14:textId="77777777" w:rsidTr="00102FF9">
        <w:tc>
          <w:tcPr>
            <w:tcW w:w="1076" w:type="dxa"/>
          </w:tcPr>
          <w:p w14:paraId="1FF8F4C1" w14:textId="52A3F8DE" w:rsidR="00DD148A" w:rsidRDefault="007D5923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028" w:type="dxa"/>
          </w:tcPr>
          <w:p w14:paraId="2CD24FA7" w14:textId="75CC6686" w:rsidR="00DD148A" w:rsidRDefault="00CB5E03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soDienthoai</w:t>
            </w:r>
          </w:p>
        </w:tc>
        <w:tc>
          <w:tcPr>
            <w:tcW w:w="2053" w:type="dxa"/>
          </w:tcPr>
          <w:p w14:paraId="1B4694B5" w14:textId="4C70CD83" w:rsidR="00DD148A" w:rsidRDefault="00CB5E03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Varchar(20)</w:t>
            </w:r>
          </w:p>
        </w:tc>
        <w:tc>
          <w:tcPr>
            <w:tcW w:w="2053" w:type="dxa"/>
          </w:tcPr>
          <w:p w14:paraId="7DC3B1D3" w14:textId="516D7D5D" w:rsidR="00DD148A" w:rsidRDefault="0016682C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5789F632" w14:textId="56B1B962" w:rsidR="00DD148A" w:rsidRDefault="00CB5E03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Số điện thoại</w:t>
            </w:r>
          </w:p>
        </w:tc>
      </w:tr>
      <w:tr w:rsidR="0016682C" w14:paraId="0A1112EB" w14:textId="77777777" w:rsidTr="00102FF9">
        <w:tc>
          <w:tcPr>
            <w:tcW w:w="1076" w:type="dxa"/>
          </w:tcPr>
          <w:p w14:paraId="159C5F9C" w14:textId="778F35E3" w:rsidR="0016682C" w:rsidRDefault="0016682C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028" w:type="dxa"/>
          </w:tcPr>
          <w:p w14:paraId="2B0C94C0" w14:textId="599E5AB6" w:rsidR="0016682C" w:rsidRDefault="00CB5E0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Email</w:t>
            </w:r>
          </w:p>
        </w:tc>
        <w:tc>
          <w:tcPr>
            <w:tcW w:w="2053" w:type="dxa"/>
          </w:tcPr>
          <w:p w14:paraId="1CB3629E" w14:textId="15D5EFFB" w:rsidR="0016682C" w:rsidRDefault="00CB5E0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Varchar(200)</w:t>
            </w:r>
          </w:p>
        </w:tc>
        <w:tc>
          <w:tcPr>
            <w:tcW w:w="2053" w:type="dxa"/>
          </w:tcPr>
          <w:p w14:paraId="28DB0B36" w14:textId="0312FC5E" w:rsidR="0016682C" w:rsidRDefault="0016682C" w:rsidP="0016682C">
            <w:pPr>
              <w:pStyle w:val="BodyText"/>
              <w:spacing w:before="9"/>
              <w:rPr>
                <w:lang w:val="en-US"/>
              </w:rPr>
            </w:pPr>
            <w:r w:rsidRPr="00550FA7"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7649D8DA" w14:textId="4B865934" w:rsidR="0016682C" w:rsidRDefault="00CB5E0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Email của nhân viên</w:t>
            </w:r>
          </w:p>
        </w:tc>
      </w:tr>
      <w:tr w:rsidR="0016682C" w14:paraId="2C39E8B6" w14:textId="77777777" w:rsidTr="00102FF9">
        <w:tc>
          <w:tcPr>
            <w:tcW w:w="1076" w:type="dxa"/>
          </w:tcPr>
          <w:p w14:paraId="1D1995BE" w14:textId="7C18FB86" w:rsidR="0016682C" w:rsidRDefault="00CB5E0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028" w:type="dxa"/>
          </w:tcPr>
          <w:p w14:paraId="7992695F" w14:textId="15B37202" w:rsidR="0016682C" w:rsidRDefault="00CB5E0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MND</w:t>
            </w:r>
          </w:p>
        </w:tc>
        <w:tc>
          <w:tcPr>
            <w:tcW w:w="2053" w:type="dxa"/>
          </w:tcPr>
          <w:p w14:paraId="00E14911" w14:textId="2EB156C7" w:rsidR="0016682C" w:rsidRDefault="00CB5E0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Varchar(30)</w:t>
            </w:r>
          </w:p>
        </w:tc>
        <w:tc>
          <w:tcPr>
            <w:tcW w:w="2053" w:type="dxa"/>
          </w:tcPr>
          <w:p w14:paraId="5DBCC5D9" w14:textId="0A6856AD" w:rsidR="0016682C" w:rsidRDefault="0016682C" w:rsidP="0016682C">
            <w:pPr>
              <w:pStyle w:val="BodyText"/>
              <w:spacing w:before="9"/>
              <w:rPr>
                <w:lang w:val="en-US"/>
              </w:rPr>
            </w:pPr>
            <w:r w:rsidRPr="00550FA7"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2DFF0A46" w14:textId="6EDF0925" w:rsidR="0016682C" w:rsidRDefault="00CB5E0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Số chứng minh nhân dân</w:t>
            </w:r>
          </w:p>
        </w:tc>
      </w:tr>
      <w:tr w:rsidR="00CB5E03" w14:paraId="22FFA9B8" w14:textId="77777777" w:rsidTr="00102FF9">
        <w:tc>
          <w:tcPr>
            <w:tcW w:w="1076" w:type="dxa"/>
          </w:tcPr>
          <w:p w14:paraId="2BA697BB" w14:textId="451EAA45" w:rsidR="00CB5E03" w:rsidRDefault="00CB5E0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028" w:type="dxa"/>
          </w:tcPr>
          <w:p w14:paraId="3117BDEC" w14:textId="757BE117" w:rsidR="00CB5E03" w:rsidRDefault="00CB5E0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noiCap</w:t>
            </w:r>
          </w:p>
        </w:tc>
        <w:tc>
          <w:tcPr>
            <w:tcW w:w="2053" w:type="dxa"/>
          </w:tcPr>
          <w:p w14:paraId="76DDCA2B" w14:textId="4D6B9753" w:rsidR="00CB5E03" w:rsidRDefault="00CB5E0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Varchar(200)</w:t>
            </w:r>
          </w:p>
        </w:tc>
        <w:tc>
          <w:tcPr>
            <w:tcW w:w="2053" w:type="dxa"/>
          </w:tcPr>
          <w:p w14:paraId="35A1BFBE" w14:textId="10D208BB" w:rsidR="00CB5E03" w:rsidRPr="00550FA7" w:rsidRDefault="00CB5E0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1945BA10" w14:textId="2229A4AF" w:rsidR="00CB5E03" w:rsidRDefault="00CB5E0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Nơi cấp chứng minh nhân dân</w:t>
            </w:r>
          </w:p>
        </w:tc>
      </w:tr>
      <w:tr w:rsidR="00CB5E03" w14:paraId="65D64055" w14:textId="77777777" w:rsidTr="00102FF9">
        <w:tc>
          <w:tcPr>
            <w:tcW w:w="1076" w:type="dxa"/>
          </w:tcPr>
          <w:p w14:paraId="2CB004F8" w14:textId="676EE879" w:rsidR="00CB5E03" w:rsidRDefault="00CB5E0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3028" w:type="dxa"/>
          </w:tcPr>
          <w:p w14:paraId="77BB5C0E" w14:textId="7BE3CC4D" w:rsidR="00CB5E03" w:rsidRDefault="00CB5E0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aChucVu</w:t>
            </w:r>
          </w:p>
        </w:tc>
        <w:tc>
          <w:tcPr>
            <w:tcW w:w="2053" w:type="dxa"/>
          </w:tcPr>
          <w:p w14:paraId="69C78D9A" w14:textId="575FDC6A" w:rsidR="00CB5E03" w:rsidRDefault="00CB5E03" w:rsidP="0016682C">
            <w:pPr>
              <w:pStyle w:val="BodyText"/>
              <w:spacing w:before="9"/>
              <w:rPr>
                <w:lang w:val="en-US"/>
              </w:rPr>
            </w:pPr>
            <w:r w:rsidRPr="000C3F8D">
              <w:t>Integer(10)</w:t>
            </w:r>
          </w:p>
        </w:tc>
        <w:tc>
          <w:tcPr>
            <w:tcW w:w="2053" w:type="dxa"/>
          </w:tcPr>
          <w:p w14:paraId="27904B5A" w14:textId="24093B23" w:rsidR="00CB5E03" w:rsidRDefault="00CB5E0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Forgein key</w:t>
            </w:r>
          </w:p>
        </w:tc>
        <w:tc>
          <w:tcPr>
            <w:tcW w:w="1776" w:type="dxa"/>
          </w:tcPr>
          <w:p w14:paraId="65A77F94" w14:textId="1A1D327B" w:rsidR="00CB5E03" w:rsidRDefault="00F70B5B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 xml:space="preserve">Mã chức vụ tham chiếu đến bảng </w:t>
            </w:r>
            <w:r w:rsidR="009C19D2">
              <w:rPr>
                <w:lang w:val="en-US"/>
              </w:rPr>
              <w:t>ChucVu</w:t>
            </w:r>
          </w:p>
        </w:tc>
      </w:tr>
      <w:tr w:rsidR="009C19D2" w14:paraId="58CF1248" w14:textId="77777777" w:rsidTr="00102FF9">
        <w:tc>
          <w:tcPr>
            <w:tcW w:w="1076" w:type="dxa"/>
          </w:tcPr>
          <w:p w14:paraId="475107F1" w14:textId="1AFD4779" w:rsidR="009C19D2" w:rsidRDefault="009C19D2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3028" w:type="dxa"/>
          </w:tcPr>
          <w:p w14:paraId="0AAA7B46" w14:textId="1C02EFC0" w:rsidR="009C19D2" w:rsidRDefault="009C19D2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aDoanBay</w:t>
            </w:r>
          </w:p>
        </w:tc>
        <w:tc>
          <w:tcPr>
            <w:tcW w:w="2053" w:type="dxa"/>
          </w:tcPr>
          <w:p w14:paraId="4947F449" w14:textId="37B446E8" w:rsidR="009C19D2" w:rsidRPr="000C3F8D" w:rsidRDefault="009C19D2" w:rsidP="0016682C">
            <w:pPr>
              <w:pStyle w:val="BodyText"/>
              <w:spacing w:before="9"/>
            </w:pPr>
            <w:r w:rsidRPr="000C3F8D">
              <w:t>Integer(10)</w:t>
            </w:r>
          </w:p>
        </w:tc>
        <w:tc>
          <w:tcPr>
            <w:tcW w:w="2053" w:type="dxa"/>
          </w:tcPr>
          <w:p w14:paraId="687375C6" w14:textId="340C25B0" w:rsidR="009C19D2" w:rsidRDefault="009C19D2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Forgein key</w:t>
            </w:r>
          </w:p>
        </w:tc>
        <w:tc>
          <w:tcPr>
            <w:tcW w:w="1776" w:type="dxa"/>
          </w:tcPr>
          <w:p w14:paraId="307A244B" w14:textId="204ECF77" w:rsidR="009C19D2" w:rsidRDefault="009C19D2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ã đoàn bay tham chiếu tới bảng DoanBay</w:t>
            </w:r>
          </w:p>
        </w:tc>
      </w:tr>
      <w:tr w:rsidR="00E9372E" w14:paraId="5B1D4BD3" w14:textId="77777777" w:rsidTr="00102FF9">
        <w:tc>
          <w:tcPr>
            <w:tcW w:w="1076" w:type="dxa"/>
          </w:tcPr>
          <w:p w14:paraId="1943C389" w14:textId="0DF2C655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3028" w:type="dxa"/>
          </w:tcPr>
          <w:p w14:paraId="57B10CB3" w14:textId="6C1FBAB2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sNew</w:t>
            </w:r>
          </w:p>
        </w:tc>
        <w:tc>
          <w:tcPr>
            <w:tcW w:w="2053" w:type="dxa"/>
          </w:tcPr>
          <w:p w14:paraId="3E411621" w14:textId="6441D455" w:rsidR="00E9372E" w:rsidRP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Bit</w:t>
            </w:r>
          </w:p>
        </w:tc>
        <w:tc>
          <w:tcPr>
            <w:tcW w:w="2053" w:type="dxa"/>
          </w:tcPr>
          <w:p w14:paraId="61FAC76E" w14:textId="302A6B6A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6CC19FD3" w14:textId="490FFD3C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ờ cho biết có phải vừa tạo mới không</w:t>
            </w:r>
          </w:p>
        </w:tc>
      </w:tr>
      <w:tr w:rsidR="00E9372E" w14:paraId="1E986749" w14:textId="77777777" w:rsidTr="00102FF9">
        <w:tc>
          <w:tcPr>
            <w:tcW w:w="1076" w:type="dxa"/>
          </w:tcPr>
          <w:p w14:paraId="263316ED" w14:textId="5833585C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3028" w:type="dxa"/>
          </w:tcPr>
          <w:p w14:paraId="110356FF" w14:textId="757751BD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sDelete</w:t>
            </w:r>
          </w:p>
        </w:tc>
        <w:tc>
          <w:tcPr>
            <w:tcW w:w="2053" w:type="dxa"/>
          </w:tcPr>
          <w:p w14:paraId="482D2065" w14:textId="3E96EF79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Bit</w:t>
            </w:r>
          </w:p>
        </w:tc>
        <w:tc>
          <w:tcPr>
            <w:tcW w:w="2053" w:type="dxa"/>
          </w:tcPr>
          <w:p w14:paraId="06409F88" w14:textId="36458CC3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7834D9E7" w14:textId="548AC4C3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ờ cho biết đã xóa chưa</w:t>
            </w:r>
          </w:p>
        </w:tc>
      </w:tr>
      <w:tr w:rsidR="00E9372E" w14:paraId="09C2C660" w14:textId="77777777" w:rsidTr="00102FF9">
        <w:tc>
          <w:tcPr>
            <w:tcW w:w="1076" w:type="dxa"/>
          </w:tcPr>
          <w:p w14:paraId="67AE88D9" w14:textId="275C98DF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11</w:t>
            </w:r>
          </w:p>
        </w:tc>
        <w:tc>
          <w:tcPr>
            <w:tcW w:w="3028" w:type="dxa"/>
          </w:tcPr>
          <w:p w14:paraId="2DC4CB3E" w14:textId="77DB48F6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reatedAt</w:t>
            </w:r>
          </w:p>
        </w:tc>
        <w:tc>
          <w:tcPr>
            <w:tcW w:w="2053" w:type="dxa"/>
          </w:tcPr>
          <w:p w14:paraId="71B5DE44" w14:textId="3B5A3DBF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53" w:type="dxa"/>
          </w:tcPr>
          <w:p w14:paraId="691CC140" w14:textId="2EED0E2E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0F2E997B" w14:textId="0ECC8B1D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tạo</w:t>
            </w:r>
          </w:p>
        </w:tc>
      </w:tr>
      <w:tr w:rsidR="00E9372E" w14:paraId="3C52EDEC" w14:textId="77777777" w:rsidTr="00102FF9">
        <w:tc>
          <w:tcPr>
            <w:tcW w:w="1076" w:type="dxa"/>
          </w:tcPr>
          <w:p w14:paraId="4A604372" w14:textId="40D12114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  <w:tc>
          <w:tcPr>
            <w:tcW w:w="3028" w:type="dxa"/>
          </w:tcPr>
          <w:p w14:paraId="6A0853E3" w14:textId="1FB729A6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updatedAt</w:t>
            </w:r>
          </w:p>
        </w:tc>
        <w:tc>
          <w:tcPr>
            <w:tcW w:w="2053" w:type="dxa"/>
          </w:tcPr>
          <w:p w14:paraId="5C8725BF" w14:textId="244C459C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53" w:type="dxa"/>
          </w:tcPr>
          <w:p w14:paraId="47BFFB02" w14:textId="5D65FF11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2B0D67C6" w14:textId="55054E5A" w:rsidR="00E9372E" w:rsidRDefault="00E9372E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cập nhật gần nhất</w:t>
            </w:r>
          </w:p>
        </w:tc>
      </w:tr>
    </w:tbl>
    <w:p w14:paraId="7D12CB36" w14:textId="77777777" w:rsidR="00234AAE" w:rsidRDefault="00234AAE" w:rsidP="00234AAE">
      <w:pPr>
        <w:pStyle w:val="BodyText"/>
        <w:spacing w:before="9"/>
        <w:ind w:left="832"/>
        <w:rPr>
          <w:lang w:val="en-US"/>
        </w:rPr>
      </w:pPr>
    </w:p>
    <w:p w14:paraId="494063E4" w14:textId="0D612D64" w:rsidR="00DD148A" w:rsidRDefault="00DD148A" w:rsidP="001355EE">
      <w:pPr>
        <w:pStyle w:val="BodyText"/>
        <w:numPr>
          <w:ilvl w:val="0"/>
          <w:numId w:val="2"/>
        </w:numPr>
        <w:spacing w:before="9" w:line="276" w:lineRule="auto"/>
        <w:rPr>
          <w:lang w:val="en-US"/>
        </w:rPr>
      </w:pPr>
      <w:r>
        <w:rPr>
          <w:lang w:val="en-US"/>
        </w:rPr>
        <w:t xml:space="preserve">Table </w:t>
      </w:r>
      <w:r w:rsidR="004A6439">
        <w:rPr>
          <w:lang w:val="en-US"/>
        </w:rPr>
        <w:t>PhieuPhanCong</w:t>
      </w:r>
      <w:r w:rsidR="004A6439">
        <w:rPr>
          <w:lang w:val="en-US"/>
        </w:rPr>
        <w:tab/>
      </w:r>
      <w:r w:rsidR="004A6439">
        <w:rPr>
          <w:lang w:val="en-US"/>
        </w:rPr>
        <w:tab/>
      </w:r>
    </w:p>
    <w:tbl>
      <w:tblPr>
        <w:tblStyle w:val="TableGrid"/>
        <w:tblW w:w="0" w:type="auto"/>
        <w:tblInd w:w="472" w:type="dxa"/>
        <w:tblLook w:val="04A0" w:firstRow="1" w:lastRow="0" w:firstColumn="1" w:lastColumn="0" w:noHBand="0" w:noVBand="1"/>
      </w:tblPr>
      <w:tblGrid>
        <w:gridCol w:w="1076"/>
        <w:gridCol w:w="3028"/>
        <w:gridCol w:w="2053"/>
        <w:gridCol w:w="2053"/>
        <w:gridCol w:w="1776"/>
      </w:tblGrid>
      <w:tr w:rsidR="00F067F8" w14:paraId="045B6188" w14:textId="77777777" w:rsidTr="00102FF9">
        <w:tc>
          <w:tcPr>
            <w:tcW w:w="1076" w:type="dxa"/>
          </w:tcPr>
          <w:p w14:paraId="0DED767F" w14:textId="77777777" w:rsidR="00F067F8" w:rsidRPr="00F73007" w:rsidRDefault="00F067F8" w:rsidP="00460903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STT</w:t>
            </w:r>
          </w:p>
        </w:tc>
        <w:tc>
          <w:tcPr>
            <w:tcW w:w="3028" w:type="dxa"/>
          </w:tcPr>
          <w:p w14:paraId="69E79F74" w14:textId="77777777" w:rsidR="00F067F8" w:rsidRPr="00F73007" w:rsidRDefault="00F067F8" w:rsidP="00460903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Tên cột</w:t>
            </w:r>
          </w:p>
        </w:tc>
        <w:tc>
          <w:tcPr>
            <w:tcW w:w="2053" w:type="dxa"/>
          </w:tcPr>
          <w:p w14:paraId="75DD239E" w14:textId="77777777" w:rsidR="00F067F8" w:rsidRPr="00F73007" w:rsidRDefault="00F067F8" w:rsidP="00460903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Kiểu dữ liệu</w:t>
            </w:r>
          </w:p>
        </w:tc>
        <w:tc>
          <w:tcPr>
            <w:tcW w:w="2053" w:type="dxa"/>
          </w:tcPr>
          <w:p w14:paraId="3FAC559E" w14:textId="77777777" w:rsidR="00F067F8" w:rsidRPr="00F73007" w:rsidRDefault="00F067F8" w:rsidP="00460903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Loại</w:t>
            </w:r>
          </w:p>
        </w:tc>
        <w:tc>
          <w:tcPr>
            <w:tcW w:w="1776" w:type="dxa"/>
          </w:tcPr>
          <w:p w14:paraId="515D538E" w14:textId="77777777" w:rsidR="00F067F8" w:rsidRPr="00F73007" w:rsidRDefault="00F067F8" w:rsidP="00460903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Ghi chú</w:t>
            </w:r>
          </w:p>
        </w:tc>
      </w:tr>
      <w:tr w:rsidR="00F067F8" w14:paraId="505E1EA2" w14:textId="77777777" w:rsidTr="00102FF9">
        <w:tc>
          <w:tcPr>
            <w:tcW w:w="1076" w:type="dxa"/>
          </w:tcPr>
          <w:p w14:paraId="40B943F2" w14:textId="77777777" w:rsidR="00F067F8" w:rsidRDefault="00F067F8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028" w:type="dxa"/>
          </w:tcPr>
          <w:p w14:paraId="1E7074D5" w14:textId="3F7861C6" w:rsidR="00F067F8" w:rsidRDefault="004A6439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aPhieu</w:t>
            </w:r>
          </w:p>
        </w:tc>
        <w:tc>
          <w:tcPr>
            <w:tcW w:w="2053" w:type="dxa"/>
          </w:tcPr>
          <w:p w14:paraId="5B3EC1A8" w14:textId="77777777" w:rsidR="00F067F8" w:rsidRDefault="00F067F8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teger(10)</w:t>
            </w:r>
          </w:p>
        </w:tc>
        <w:tc>
          <w:tcPr>
            <w:tcW w:w="2053" w:type="dxa"/>
          </w:tcPr>
          <w:p w14:paraId="11981F4E" w14:textId="2F4F032D" w:rsidR="00F067F8" w:rsidRDefault="0086104B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Primary</w:t>
            </w:r>
            <w:r w:rsidR="00F067F8">
              <w:rPr>
                <w:lang w:val="en-US"/>
              </w:rPr>
              <w:t xml:space="preserve"> Key</w:t>
            </w:r>
          </w:p>
        </w:tc>
        <w:tc>
          <w:tcPr>
            <w:tcW w:w="1776" w:type="dxa"/>
          </w:tcPr>
          <w:p w14:paraId="13F59B93" w14:textId="7062469C" w:rsidR="00F067F8" w:rsidRDefault="00CB0ABB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 xml:space="preserve">Mã </w:t>
            </w:r>
          </w:p>
        </w:tc>
      </w:tr>
      <w:tr w:rsidR="0016682C" w14:paraId="76A823E4" w14:textId="77777777" w:rsidTr="00102FF9">
        <w:tc>
          <w:tcPr>
            <w:tcW w:w="1076" w:type="dxa"/>
          </w:tcPr>
          <w:p w14:paraId="45CA0A96" w14:textId="77777777" w:rsidR="0016682C" w:rsidRDefault="0016682C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028" w:type="dxa"/>
          </w:tcPr>
          <w:p w14:paraId="7304FF3F" w14:textId="67C0C68A" w:rsidR="0016682C" w:rsidRDefault="004A6439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ngayGioBay</w:t>
            </w:r>
          </w:p>
        </w:tc>
        <w:tc>
          <w:tcPr>
            <w:tcW w:w="2053" w:type="dxa"/>
          </w:tcPr>
          <w:p w14:paraId="21C0FD2A" w14:textId="12616771" w:rsidR="0016682C" w:rsidRDefault="004A6439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imestamp</w:t>
            </w:r>
          </w:p>
        </w:tc>
        <w:tc>
          <w:tcPr>
            <w:tcW w:w="2053" w:type="dxa"/>
          </w:tcPr>
          <w:p w14:paraId="03BCEFAE" w14:textId="40AF3FEC" w:rsidR="0016682C" w:rsidRDefault="0016682C" w:rsidP="0016682C">
            <w:pPr>
              <w:pStyle w:val="BodyText"/>
              <w:spacing w:before="9"/>
              <w:rPr>
                <w:lang w:val="en-US"/>
              </w:rPr>
            </w:pPr>
            <w:r w:rsidRPr="00992B68"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02439B44" w14:textId="2A49DFEE" w:rsidR="0016682C" w:rsidRDefault="004A6439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bay</w:t>
            </w:r>
          </w:p>
        </w:tc>
      </w:tr>
      <w:tr w:rsidR="0016682C" w14:paraId="0FB565E2" w14:textId="77777777" w:rsidTr="00102FF9">
        <w:tc>
          <w:tcPr>
            <w:tcW w:w="1076" w:type="dxa"/>
          </w:tcPr>
          <w:p w14:paraId="2B75D7C5" w14:textId="77777777" w:rsidR="0016682C" w:rsidRDefault="0016682C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028" w:type="dxa"/>
          </w:tcPr>
          <w:p w14:paraId="62E3675F" w14:textId="28C5CD80" w:rsidR="0016682C" w:rsidRDefault="004A6439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aSanBayDi</w:t>
            </w:r>
          </w:p>
        </w:tc>
        <w:tc>
          <w:tcPr>
            <w:tcW w:w="2053" w:type="dxa"/>
          </w:tcPr>
          <w:p w14:paraId="49019A4D" w14:textId="1BA6F5E8" w:rsidR="0016682C" w:rsidRDefault="004A6439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teger(10)</w:t>
            </w:r>
          </w:p>
        </w:tc>
        <w:tc>
          <w:tcPr>
            <w:tcW w:w="2053" w:type="dxa"/>
          </w:tcPr>
          <w:p w14:paraId="5D89604D" w14:textId="7E04BEED" w:rsidR="0016682C" w:rsidRDefault="004A6439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Forgein key</w:t>
            </w:r>
          </w:p>
        </w:tc>
        <w:tc>
          <w:tcPr>
            <w:tcW w:w="1776" w:type="dxa"/>
          </w:tcPr>
          <w:p w14:paraId="7A404C20" w14:textId="041FF754" w:rsidR="0016682C" w:rsidRDefault="004A6439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ã sân bay đi tham chiếu đến bay SanBay</w:t>
            </w:r>
          </w:p>
        </w:tc>
      </w:tr>
      <w:tr w:rsidR="004A6439" w14:paraId="440FD6EC" w14:textId="77777777" w:rsidTr="00102FF9">
        <w:tc>
          <w:tcPr>
            <w:tcW w:w="1076" w:type="dxa"/>
          </w:tcPr>
          <w:p w14:paraId="3D124520" w14:textId="77777777" w:rsidR="004A6439" w:rsidRDefault="004A6439" w:rsidP="004A6439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028" w:type="dxa"/>
          </w:tcPr>
          <w:p w14:paraId="00F2B50B" w14:textId="63CA8C16" w:rsidR="004A6439" w:rsidRDefault="004A6439" w:rsidP="004A6439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aSanBayD</w:t>
            </w:r>
            <w:r>
              <w:rPr>
                <w:lang w:val="en-US"/>
              </w:rPr>
              <w:t>en</w:t>
            </w:r>
          </w:p>
        </w:tc>
        <w:tc>
          <w:tcPr>
            <w:tcW w:w="2053" w:type="dxa"/>
          </w:tcPr>
          <w:p w14:paraId="7A18275B" w14:textId="6F348112" w:rsidR="004A6439" w:rsidRDefault="004A6439" w:rsidP="004A6439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teger(10)</w:t>
            </w:r>
          </w:p>
        </w:tc>
        <w:tc>
          <w:tcPr>
            <w:tcW w:w="2053" w:type="dxa"/>
          </w:tcPr>
          <w:p w14:paraId="0BAACF64" w14:textId="637A9BDA" w:rsidR="004A6439" w:rsidRDefault="004A6439" w:rsidP="004A6439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Forgein key</w:t>
            </w:r>
          </w:p>
        </w:tc>
        <w:tc>
          <w:tcPr>
            <w:tcW w:w="1776" w:type="dxa"/>
          </w:tcPr>
          <w:p w14:paraId="32E2DB9D" w14:textId="6C4AB6E1" w:rsidR="004A6439" w:rsidRDefault="004A6439" w:rsidP="004A6439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ã sân bay đ</w:t>
            </w:r>
            <w:r>
              <w:rPr>
                <w:lang w:val="en-US"/>
              </w:rPr>
              <w:t>ến</w:t>
            </w:r>
            <w:r>
              <w:rPr>
                <w:lang w:val="en-US"/>
              </w:rPr>
              <w:t xml:space="preserve"> tham chiếu đến bay SanBay</w:t>
            </w:r>
          </w:p>
        </w:tc>
      </w:tr>
      <w:tr w:rsidR="00C10FBA" w14:paraId="55B8EA66" w14:textId="77777777" w:rsidTr="00102FF9">
        <w:tc>
          <w:tcPr>
            <w:tcW w:w="1076" w:type="dxa"/>
          </w:tcPr>
          <w:p w14:paraId="5F1D1C94" w14:textId="6AC096D1" w:rsidR="00C10FBA" w:rsidRDefault="00C10FBA" w:rsidP="00C10FBA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028" w:type="dxa"/>
          </w:tcPr>
          <w:p w14:paraId="7ADE413D" w14:textId="44B7E02D" w:rsidR="00C10FBA" w:rsidRDefault="00C10FBA" w:rsidP="00C10FBA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reatedAt</w:t>
            </w:r>
          </w:p>
        </w:tc>
        <w:tc>
          <w:tcPr>
            <w:tcW w:w="2053" w:type="dxa"/>
          </w:tcPr>
          <w:p w14:paraId="3B79BB72" w14:textId="5D1FFD6E" w:rsidR="00C10FBA" w:rsidRDefault="00C10FBA" w:rsidP="00C10FBA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53" w:type="dxa"/>
          </w:tcPr>
          <w:p w14:paraId="4818C8AC" w14:textId="2F4A520F" w:rsidR="00C10FBA" w:rsidRDefault="00C10FBA" w:rsidP="00C10FBA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79D75A87" w14:textId="513ACEE8" w:rsidR="00C10FBA" w:rsidRDefault="00C10FBA" w:rsidP="00C10FBA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tạo</w:t>
            </w:r>
          </w:p>
        </w:tc>
      </w:tr>
      <w:tr w:rsidR="00C10FBA" w14:paraId="35F78ECA" w14:textId="77777777" w:rsidTr="00102FF9">
        <w:tc>
          <w:tcPr>
            <w:tcW w:w="1076" w:type="dxa"/>
          </w:tcPr>
          <w:p w14:paraId="3AA53076" w14:textId="1481D060" w:rsidR="00C10FBA" w:rsidRDefault="00C10FBA" w:rsidP="00C10FBA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028" w:type="dxa"/>
          </w:tcPr>
          <w:p w14:paraId="6E40ED64" w14:textId="7637B5BF" w:rsidR="00C10FBA" w:rsidRDefault="00C10FBA" w:rsidP="00C10FBA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updatedAt</w:t>
            </w:r>
          </w:p>
        </w:tc>
        <w:tc>
          <w:tcPr>
            <w:tcW w:w="2053" w:type="dxa"/>
          </w:tcPr>
          <w:p w14:paraId="4BDFFCF4" w14:textId="52445340" w:rsidR="00C10FBA" w:rsidRDefault="00C10FBA" w:rsidP="00C10FBA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53" w:type="dxa"/>
          </w:tcPr>
          <w:p w14:paraId="6AF7FE92" w14:textId="223AA9A0" w:rsidR="00C10FBA" w:rsidRDefault="00C10FBA" w:rsidP="00C10FBA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46EE1063" w14:textId="3F8A1DC4" w:rsidR="00C10FBA" w:rsidRDefault="00C10FBA" w:rsidP="00C10FBA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cập nhật gần nhất</w:t>
            </w:r>
          </w:p>
        </w:tc>
      </w:tr>
    </w:tbl>
    <w:p w14:paraId="7465BCAC" w14:textId="77777777" w:rsidR="00F94905" w:rsidRDefault="00F94905" w:rsidP="00F94905">
      <w:pPr>
        <w:pStyle w:val="BodyText"/>
        <w:spacing w:before="9"/>
        <w:rPr>
          <w:lang w:val="en-US"/>
        </w:rPr>
      </w:pPr>
    </w:p>
    <w:p w14:paraId="228A4F8B" w14:textId="6FDCF11F" w:rsidR="002470E7" w:rsidRDefault="002470E7" w:rsidP="00F94905">
      <w:pPr>
        <w:pStyle w:val="BodyText"/>
        <w:numPr>
          <w:ilvl w:val="0"/>
          <w:numId w:val="2"/>
        </w:numPr>
        <w:spacing w:before="9" w:line="276" w:lineRule="auto"/>
        <w:rPr>
          <w:lang w:val="en-US"/>
        </w:rPr>
      </w:pPr>
      <w:r>
        <w:rPr>
          <w:lang w:val="en-US"/>
        </w:rPr>
        <w:t xml:space="preserve">Table </w:t>
      </w:r>
      <w:r w:rsidR="00F96490">
        <w:rPr>
          <w:lang w:val="en-US"/>
        </w:rPr>
        <w:t>ThamSo</w:t>
      </w:r>
    </w:p>
    <w:tbl>
      <w:tblPr>
        <w:tblStyle w:val="TableGrid"/>
        <w:tblW w:w="0" w:type="auto"/>
        <w:tblInd w:w="472" w:type="dxa"/>
        <w:tblLook w:val="04A0" w:firstRow="1" w:lastRow="0" w:firstColumn="1" w:lastColumn="0" w:noHBand="0" w:noVBand="1"/>
      </w:tblPr>
      <w:tblGrid>
        <w:gridCol w:w="1076"/>
        <w:gridCol w:w="3028"/>
        <w:gridCol w:w="2053"/>
        <w:gridCol w:w="2053"/>
        <w:gridCol w:w="1776"/>
      </w:tblGrid>
      <w:tr w:rsidR="009A5EA5" w14:paraId="33304BB4" w14:textId="77777777" w:rsidTr="00102FF9">
        <w:tc>
          <w:tcPr>
            <w:tcW w:w="1076" w:type="dxa"/>
          </w:tcPr>
          <w:p w14:paraId="47366B30" w14:textId="77777777" w:rsidR="009A5EA5" w:rsidRPr="00F73007" w:rsidRDefault="009A5EA5" w:rsidP="00460903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STT</w:t>
            </w:r>
          </w:p>
        </w:tc>
        <w:tc>
          <w:tcPr>
            <w:tcW w:w="3028" w:type="dxa"/>
          </w:tcPr>
          <w:p w14:paraId="0DBADC0B" w14:textId="77777777" w:rsidR="009A5EA5" w:rsidRPr="00F73007" w:rsidRDefault="009A5EA5" w:rsidP="00460903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Tên cột</w:t>
            </w:r>
          </w:p>
        </w:tc>
        <w:tc>
          <w:tcPr>
            <w:tcW w:w="2053" w:type="dxa"/>
          </w:tcPr>
          <w:p w14:paraId="54985009" w14:textId="77777777" w:rsidR="009A5EA5" w:rsidRPr="00F73007" w:rsidRDefault="009A5EA5" w:rsidP="00460903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Kiểu dữ liệu</w:t>
            </w:r>
          </w:p>
        </w:tc>
        <w:tc>
          <w:tcPr>
            <w:tcW w:w="2053" w:type="dxa"/>
          </w:tcPr>
          <w:p w14:paraId="72435264" w14:textId="77777777" w:rsidR="009A5EA5" w:rsidRPr="00F73007" w:rsidRDefault="009A5EA5" w:rsidP="00460903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Loại</w:t>
            </w:r>
          </w:p>
        </w:tc>
        <w:tc>
          <w:tcPr>
            <w:tcW w:w="1776" w:type="dxa"/>
          </w:tcPr>
          <w:p w14:paraId="1BBCC077" w14:textId="77777777" w:rsidR="009A5EA5" w:rsidRPr="00F73007" w:rsidRDefault="009A5EA5" w:rsidP="00460903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Ghi chú</w:t>
            </w:r>
          </w:p>
        </w:tc>
      </w:tr>
      <w:tr w:rsidR="009A5EA5" w14:paraId="23E717F9" w14:textId="77777777" w:rsidTr="00102FF9">
        <w:tc>
          <w:tcPr>
            <w:tcW w:w="1076" w:type="dxa"/>
          </w:tcPr>
          <w:p w14:paraId="5ED51440" w14:textId="62E3FEF1" w:rsidR="009A5EA5" w:rsidRDefault="00E83578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lastRenderedPageBreak/>
              <w:t>1</w:t>
            </w:r>
          </w:p>
        </w:tc>
        <w:tc>
          <w:tcPr>
            <w:tcW w:w="3028" w:type="dxa"/>
          </w:tcPr>
          <w:p w14:paraId="2F76CF9D" w14:textId="39F6C037" w:rsidR="009A5EA5" w:rsidRDefault="009F385A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aThamSo</w:t>
            </w:r>
          </w:p>
        </w:tc>
        <w:tc>
          <w:tcPr>
            <w:tcW w:w="2053" w:type="dxa"/>
          </w:tcPr>
          <w:p w14:paraId="7C07973E" w14:textId="7500A92E" w:rsidR="009A5EA5" w:rsidRDefault="002C0ACD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teger(10)</w:t>
            </w:r>
          </w:p>
        </w:tc>
        <w:tc>
          <w:tcPr>
            <w:tcW w:w="2053" w:type="dxa"/>
          </w:tcPr>
          <w:p w14:paraId="4A42243A" w14:textId="707D32D7" w:rsidR="009A5EA5" w:rsidRDefault="002C0ACD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Primare Key</w:t>
            </w:r>
          </w:p>
        </w:tc>
        <w:tc>
          <w:tcPr>
            <w:tcW w:w="1776" w:type="dxa"/>
          </w:tcPr>
          <w:p w14:paraId="6674A4E7" w14:textId="4F182186" w:rsidR="009A5EA5" w:rsidRDefault="009F385A" w:rsidP="002C0472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ã</w:t>
            </w:r>
          </w:p>
        </w:tc>
      </w:tr>
      <w:tr w:rsidR="0016682C" w14:paraId="78F6E71B" w14:textId="77777777" w:rsidTr="00102FF9">
        <w:tc>
          <w:tcPr>
            <w:tcW w:w="1076" w:type="dxa"/>
          </w:tcPr>
          <w:p w14:paraId="738F6E11" w14:textId="5FB853DE" w:rsidR="0016682C" w:rsidRDefault="0016682C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028" w:type="dxa"/>
          </w:tcPr>
          <w:p w14:paraId="607E6E5F" w14:textId="59077761" w:rsidR="0016682C" w:rsidRDefault="009F385A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enThamSo</w:t>
            </w:r>
          </w:p>
        </w:tc>
        <w:tc>
          <w:tcPr>
            <w:tcW w:w="2053" w:type="dxa"/>
          </w:tcPr>
          <w:p w14:paraId="6D5D1770" w14:textId="79020972" w:rsidR="0016682C" w:rsidRDefault="005038B4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Varchar(255)</w:t>
            </w:r>
          </w:p>
        </w:tc>
        <w:tc>
          <w:tcPr>
            <w:tcW w:w="2053" w:type="dxa"/>
          </w:tcPr>
          <w:p w14:paraId="2759173B" w14:textId="2E171763" w:rsidR="0016682C" w:rsidRDefault="0016682C" w:rsidP="0016682C">
            <w:pPr>
              <w:pStyle w:val="BodyText"/>
              <w:spacing w:before="9"/>
              <w:rPr>
                <w:lang w:val="en-US"/>
              </w:rPr>
            </w:pPr>
            <w:r w:rsidRPr="00F85A85"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1FDCE982" w14:textId="2DC2370E" w:rsidR="0016682C" w:rsidRDefault="005038B4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ên tham số</w:t>
            </w:r>
          </w:p>
        </w:tc>
      </w:tr>
      <w:tr w:rsidR="0016682C" w14:paraId="01133434" w14:textId="77777777" w:rsidTr="00102FF9">
        <w:tc>
          <w:tcPr>
            <w:tcW w:w="1076" w:type="dxa"/>
          </w:tcPr>
          <w:p w14:paraId="330CF091" w14:textId="3D765034" w:rsidR="0016682C" w:rsidRDefault="0016682C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028" w:type="dxa"/>
          </w:tcPr>
          <w:p w14:paraId="1275CAF6" w14:textId="231A14D4" w:rsidR="0016682C" w:rsidRDefault="005038B4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giaTriThamSo</w:t>
            </w:r>
          </w:p>
        </w:tc>
        <w:tc>
          <w:tcPr>
            <w:tcW w:w="2053" w:type="dxa"/>
          </w:tcPr>
          <w:p w14:paraId="4BF80281" w14:textId="73DBD390" w:rsidR="0016682C" w:rsidRDefault="005038B4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Varchar(255)</w:t>
            </w:r>
          </w:p>
        </w:tc>
        <w:tc>
          <w:tcPr>
            <w:tcW w:w="2053" w:type="dxa"/>
          </w:tcPr>
          <w:p w14:paraId="0484DF1E" w14:textId="46E8EC28" w:rsidR="0016682C" w:rsidRDefault="0016682C" w:rsidP="0016682C">
            <w:pPr>
              <w:pStyle w:val="BodyText"/>
              <w:spacing w:before="9"/>
              <w:rPr>
                <w:lang w:val="en-US"/>
              </w:rPr>
            </w:pPr>
            <w:r w:rsidRPr="00F85A85"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7870239D" w14:textId="5C01A60A" w:rsidR="0016682C" w:rsidRDefault="005038B4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Giá trị thiết lập cho tham số</w:t>
            </w:r>
          </w:p>
        </w:tc>
      </w:tr>
      <w:tr w:rsidR="00D76798" w14:paraId="2F1C4970" w14:textId="77777777" w:rsidTr="00102FF9">
        <w:tc>
          <w:tcPr>
            <w:tcW w:w="1076" w:type="dxa"/>
          </w:tcPr>
          <w:p w14:paraId="58C64D3C" w14:textId="161BD251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028" w:type="dxa"/>
          </w:tcPr>
          <w:p w14:paraId="4A8DE64B" w14:textId="44D2667C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sNew</w:t>
            </w:r>
          </w:p>
        </w:tc>
        <w:tc>
          <w:tcPr>
            <w:tcW w:w="2053" w:type="dxa"/>
          </w:tcPr>
          <w:p w14:paraId="40C894FA" w14:textId="56B279BD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Bit</w:t>
            </w:r>
          </w:p>
        </w:tc>
        <w:tc>
          <w:tcPr>
            <w:tcW w:w="2053" w:type="dxa"/>
          </w:tcPr>
          <w:p w14:paraId="6A080A78" w14:textId="32FBD2B3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51867AA7" w14:textId="01CEDB86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ờ cho biết có phải vừa tạo mới không</w:t>
            </w:r>
          </w:p>
        </w:tc>
      </w:tr>
      <w:tr w:rsidR="00D76798" w14:paraId="3181645E" w14:textId="77777777" w:rsidTr="00102FF9">
        <w:tc>
          <w:tcPr>
            <w:tcW w:w="1076" w:type="dxa"/>
          </w:tcPr>
          <w:p w14:paraId="262E0A01" w14:textId="04F905AC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028" w:type="dxa"/>
          </w:tcPr>
          <w:p w14:paraId="4F428056" w14:textId="717FD982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sDelete</w:t>
            </w:r>
          </w:p>
        </w:tc>
        <w:tc>
          <w:tcPr>
            <w:tcW w:w="2053" w:type="dxa"/>
          </w:tcPr>
          <w:p w14:paraId="45423105" w14:textId="50C8366E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Bit</w:t>
            </w:r>
          </w:p>
        </w:tc>
        <w:tc>
          <w:tcPr>
            <w:tcW w:w="2053" w:type="dxa"/>
          </w:tcPr>
          <w:p w14:paraId="175F5520" w14:textId="2BDCEA83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3F516AF7" w14:textId="551D612E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ờ cho biết đã xóa chưa</w:t>
            </w:r>
          </w:p>
        </w:tc>
      </w:tr>
      <w:tr w:rsidR="00D76798" w14:paraId="743E7CFA" w14:textId="77777777" w:rsidTr="00102FF9">
        <w:tc>
          <w:tcPr>
            <w:tcW w:w="1076" w:type="dxa"/>
          </w:tcPr>
          <w:p w14:paraId="0234ADD6" w14:textId="32E56317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028" w:type="dxa"/>
          </w:tcPr>
          <w:p w14:paraId="39FDA14A" w14:textId="6272087A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reatedAt</w:t>
            </w:r>
          </w:p>
        </w:tc>
        <w:tc>
          <w:tcPr>
            <w:tcW w:w="2053" w:type="dxa"/>
          </w:tcPr>
          <w:p w14:paraId="522176B7" w14:textId="4BBC1DDD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53" w:type="dxa"/>
          </w:tcPr>
          <w:p w14:paraId="68D42B5C" w14:textId="0AD2968F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2E90634E" w14:textId="4BE6954F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tạo</w:t>
            </w:r>
          </w:p>
        </w:tc>
      </w:tr>
      <w:tr w:rsidR="00D76798" w14:paraId="7AA0836C" w14:textId="77777777" w:rsidTr="00102FF9">
        <w:tc>
          <w:tcPr>
            <w:tcW w:w="1076" w:type="dxa"/>
          </w:tcPr>
          <w:p w14:paraId="3E90D50A" w14:textId="4E132564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3028" w:type="dxa"/>
          </w:tcPr>
          <w:p w14:paraId="5549B3BA" w14:textId="4BA6D417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updatedAt</w:t>
            </w:r>
          </w:p>
        </w:tc>
        <w:tc>
          <w:tcPr>
            <w:tcW w:w="2053" w:type="dxa"/>
          </w:tcPr>
          <w:p w14:paraId="0780D146" w14:textId="5A236579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53" w:type="dxa"/>
          </w:tcPr>
          <w:p w14:paraId="73E910B7" w14:textId="1AF8BB1C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4F3335B7" w14:textId="532EE714" w:rsidR="00D76798" w:rsidRDefault="00D76798" w:rsidP="00D76798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cập nhật gần nhất</w:t>
            </w:r>
          </w:p>
        </w:tc>
      </w:tr>
    </w:tbl>
    <w:p w14:paraId="1CF7B6B3" w14:textId="5B65E619" w:rsidR="00203363" w:rsidRDefault="00203363" w:rsidP="00162111">
      <w:pPr>
        <w:spacing w:before="118"/>
        <w:ind w:left="112"/>
        <w:rPr>
          <w:b/>
          <w:sz w:val="26"/>
        </w:rPr>
      </w:pPr>
    </w:p>
    <w:p w14:paraId="3C1F750B" w14:textId="4A8BC53F" w:rsidR="00704C67" w:rsidRDefault="00704C67" w:rsidP="00704C67">
      <w:pPr>
        <w:pStyle w:val="BodyText"/>
        <w:numPr>
          <w:ilvl w:val="0"/>
          <w:numId w:val="2"/>
        </w:numPr>
        <w:spacing w:before="9" w:line="276" w:lineRule="auto"/>
        <w:rPr>
          <w:lang w:val="en-US"/>
        </w:rPr>
      </w:pPr>
      <w:r>
        <w:rPr>
          <w:lang w:val="en-US"/>
        </w:rPr>
        <w:t xml:space="preserve">Table </w:t>
      </w:r>
      <w:r w:rsidR="00745086">
        <w:rPr>
          <w:lang w:val="en-US"/>
        </w:rPr>
        <w:t>ChucVu</w:t>
      </w:r>
    </w:p>
    <w:tbl>
      <w:tblPr>
        <w:tblStyle w:val="TableGrid"/>
        <w:tblW w:w="0" w:type="auto"/>
        <w:tblInd w:w="472" w:type="dxa"/>
        <w:tblLook w:val="04A0" w:firstRow="1" w:lastRow="0" w:firstColumn="1" w:lastColumn="0" w:noHBand="0" w:noVBand="1"/>
      </w:tblPr>
      <w:tblGrid>
        <w:gridCol w:w="1076"/>
        <w:gridCol w:w="3028"/>
        <w:gridCol w:w="2053"/>
        <w:gridCol w:w="2053"/>
        <w:gridCol w:w="1776"/>
      </w:tblGrid>
      <w:tr w:rsidR="00704C67" w14:paraId="2294D156" w14:textId="77777777" w:rsidTr="00102FF9">
        <w:tc>
          <w:tcPr>
            <w:tcW w:w="1076" w:type="dxa"/>
          </w:tcPr>
          <w:p w14:paraId="1DDA0A47" w14:textId="77777777" w:rsidR="00704C67" w:rsidRPr="00F73007" w:rsidRDefault="00704C67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STT</w:t>
            </w:r>
          </w:p>
        </w:tc>
        <w:tc>
          <w:tcPr>
            <w:tcW w:w="3028" w:type="dxa"/>
          </w:tcPr>
          <w:p w14:paraId="50C9131E" w14:textId="77777777" w:rsidR="00704C67" w:rsidRPr="00F73007" w:rsidRDefault="00704C67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Tên cột</w:t>
            </w:r>
          </w:p>
        </w:tc>
        <w:tc>
          <w:tcPr>
            <w:tcW w:w="2053" w:type="dxa"/>
          </w:tcPr>
          <w:p w14:paraId="4CEF511F" w14:textId="77777777" w:rsidR="00704C67" w:rsidRPr="00F73007" w:rsidRDefault="00704C67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Kiểu dữ liệu</w:t>
            </w:r>
          </w:p>
        </w:tc>
        <w:tc>
          <w:tcPr>
            <w:tcW w:w="2053" w:type="dxa"/>
          </w:tcPr>
          <w:p w14:paraId="1407E955" w14:textId="77777777" w:rsidR="00704C67" w:rsidRPr="00F73007" w:rsidRDefault="00704C67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Loại</w:t>
            </w:r>
          </w:p>
        </w:tc>
        <w:tc>
          <w:tcPr>
            <w:tcW w:w="1776" w:type="dxa"/>
          </w:tcPr>
          <w:p w14:paraId="0E8F17E8" w14:textId="77777777" w:rsidR="00704C67" w:rsidRPr="00F73007" w:rsidRDefault="00704C67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Ghi chú</w:t>
            </w:r>
          </w:p>
        </w:tc>
      </w:tr>
      <w:tr w:rsidR="00704C67" w14:paraId="6BD8FA41" w14:textId="77777777" w:rsidTr="00102FF9">
        <w:tc>
          <w:tcPr>
            <w:tcW w:w="1076" w:type="dxa"/>
          </w:tcPr>
          <w:p w14:paraId="422F909B" w14:textId="77777777" w:rsidR="00704C67" w:rsidRDefault="00704C67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028" w:type="dxa"/>
          </w:tcPr>
          <w:p w14:paraId="35CB6546" w14:textId="1A145D28" w:rsidR="00704C67" w:rsidRDefault="004951C3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aChucVu</w:t>
            </w:r>
          </w:p>
        </w:tc>
        <w:tc>
          <w:tcPr>
            <w:tcW w:w="2053" w:type="dxa"/>
          </w:tcPr>
          <w:p w14:paraId="56F8F589" w14:textId="77777777" w:rsidR="00704C67" w:rsidRDefault="00704C67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teger(10)</w:t>
            </w:r>
          </w:p>
        </w:tc>
        <w:tc>
          <w:tcPr>
            <w:tcW w:w="2053" w:type="dxa"/>
          </w:tcPr>
          <w:p w14:paraId="27F07112" w14:textId="77777777" w:rsidR="00704C67" w:rsidRDefault="00704C67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Primare Key</w:t>
            </w:r>
          </w:p>
        </w:tc>
        <w:tc>
          <w:tcPr>
            <w:tcW w:w="1776" w:type="dxa"/>
          </w:tcPr>
          <w:p w14:paraId="4E2E9362" w14:textId="4D80C7CD" w:rsidR="00704C67" w:rsidRDefault="004951C3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ã</w:t>
            </w:r>
          </w:p>
        </w:tc>
      </w:tr>
      <w:tr w:rsidR="0016682C" w14:paraId="739ECF15" w14:textId="77777777" w:rsidTr="00102FF9">
        <w:tc>
          <w:tcPr>
            <w:tcW w:w="1076" w:type="dxa"/>
          </w:tcPr>
          <w:p w14:paraId="7E057FC7" w14:textId="77777777" w:rsidR="0016682C" w:rsidRDefault="0016682C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028" w:type="dxa"/>
          </w:tcPr>
          <w:p w14:paraId="3403F259" w14:textId="3F425BA6" w:rsidR="0016682C" w:rsidRDefault="004951C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enChucVu</w:t>
            </w:r>
          </w:p>
        </w:tc>
        <w:tc>
          <w:tcPr>
            <w:tcW w:w="2053" w:type="dxa"/>
          </w:tcPr>
          <w:p w14:paraId="16752051" w14:textId="7CA1DC43" w:rsidR="0016682C" w:rsidRDefault="004951C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Varchar(255)</w:t>
            </w:r>
          </w:p>
        </w:tc>
        <w:tc>
          <w:tcPr>
            <w:tcW w:w="2053" w:type="dxa"/>
          </w:tcPr>
          <w:p w14:paraId="2665910E" w14:textId="7C7D2A00" w:rsidR="0016682C" w:rsidRDefault="0016682C" w:rsidP="0016682C">
            <w:pPr>
              <w:pStyle w:val="BodyText"/>
              <w:spacing w:before="9"/>
              <w:rPr>
                <w:lang w:val="en-US"/>
              </w:rPr>
            </w:pPr>
            <w:r w:rsidRPr="00B621AF"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217A8075" w14:textId="6764F516" w:rsidR="0016682C" w:rsidRDefault="004951C3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ên chức vụ</w:t>
            </w:r>
          </w:p>
        </w:tc>
      </w:tr>
      <w:tr w:rsidR="00696F6B" w14:paraId="3CC292AA" w14:textId="77777777" w:rsidTr="00102FF9">
        <w:tc>
          <w:tcPr>
            <w:tcW w:w="1076" w:type="dxa"/>
          </w:tcPr>
          <w:p w14:paraId="2E7B5CE1" w14:textId="021FC538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028" w:type="dxa"/>
          </w:tcPr>
          <w:p w14:paraId="4DA6EE24" w14:textId="1D3C7FB5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sNew</w:t>
            </w:r>
          </w:p>
        </w:tc>
        <w:tc>
          <w:tcPr>
            <w:tcW w:w="2053" w:type="dxa"/>
          </w:tcPr>
          <w:p w14:paraId="180AC315" w14:textId="34FBFDB9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Bit</w:t>
            </w:r>
          </w:p>
        </w:tc>
        <w:tc>
          <w:tcPr>
            <w:tcW w:w="2053" w:type="dxa"/>
          </w:tcPr>
          <w:p w14:paraId="6FEAB499" w14:textId="64F8CD43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1A1F45B9" w14:textId="37E77708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ờ cho biết có phải vừa tạo mới không</w:t>
            </w:r>
          </w:p>
        </w:tc>
      </w:tr>
      <w:tr w:rsidR="00696F6B" w14:paraId="7F8CA994" w14:textId="77777777" w:rsidTr="00102FF9">
        <w:tc>
          <w:tcPr>
            <w:tcW w:w="1076" w:type="dxa"/>
          </w:tcPr>
          <w:p w14:paraId="0F81500A" w14:textId="2F294060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028" w:type="dxa"/>
          </w:tcPr>
          <w:p w14:paraId="6EE83FA9" w14:textId="15401375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sDelete</w:t>
            </w:r>
          </w:p>
        </w:tc>
        <w:tc>
          <w:tcPr>
            <w:tcW w:w="2053" w:type="dxa"/>
          </w:tcPr>
          <w:p w14:paraId="5EDF20CB" w14:textId="5637218E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Bit</w:t>
            </w:r>
          </w:p>
        </w:tc>
        <w:tc>
          <w:tcPr>
            <w:tcW w:w="2053" w:type="dxa"/>
          </w:tcPr>
          <w:p w14:paraId="30F9E2E4" w14:textId="0CFD7707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7D8201D1" w14:textId="72CC0EA6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ờ cho biết đã xóa chưa</w:t>
            </w:r>
          </w:p>
        </w:tc>
      </w:tr>
      <w:tr w:rsidR="00696F6B" w14:paraId="0B84F38F" w14:textId="77777777" w:rsidTr="00102FF9">
        <w:tc>
          <w:tcPr>
            <w:tcW w:w="1076" w:type="dxa"/>
          </w:tcPr>
          <w:p w14:paraId="7A8B2412" w14:textId="3A78AB93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028" w:type="dxa"/>
          </w:tcPr>
          <w:p w14:paraId="46F3B38F" w14:textId="0777EC2B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reatedAt</w:t>
            </w:r>
          </w:p>
        </w:tc>
        <w:tc>
          <w:tcPr>
            <w:tcW w:w="2053" w:type="dxa"/>
          </w:tcPr>
          <w:p w14:paraId="0E3C59E2" w14:textId="1EABF0D6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53" w:type="dxa"/>
          </w:tcPr>
          <w:p w14:paraId="3C50D9EA" w14:textId="4542F298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04C4C34C" w14:textId="34619B8B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tạo</w:t>
            </w:r>
          </w:p>
        </w:tc>
      </w:tr>
      <w:tr w:rsidR="00696F6B" w14:paraId="6D7CF7C0" w14:textId="77777777" w:rsidTr="00102FF9">
        <w:tc>
          <w:tcPr>
            <w:tcW w:w="1076" w:type="dxa"/>
          </w:tcPr>
          <w:p w14:paraId="02F5EEB2" w14:textId="391F30F2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028" w:type="dxa"/>
          </w:tcPr>
          <w:p w14:paraId="2FD2D1B8" w14:textId="2B380EE1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updatedAt</w:t>
            </w:r>
          </w:p>
        </w:tc>
        <w:tc>
          <w:tcPr>
            <w:tcW w:w="2053" w:type="dxa"/>
          </w:tcPr>
          <w:p w14:paraId="45C45C62" w14:textId="209F8603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53" w:type="dxa"/>
          </w:tcPr>
          <w:p w14:paraId="1918F299" w14:textId="22E4E461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6D1F86A2" w14:textId="421A150F" w:rsidR="00696F6B" w:rsidRDefault="00696F6B" w:rsidP="00696F6B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cập nhật gần nhất</w:t>
            </w:r>
          </w:p>
        </w:tc>
      </w:tr>
    </w:tbl>
    <w:p w14:paraId="6F3940D8" w14:textId="1A2ACB0E" w:rsidR="00F94905" w:rsidRDefault="00F94905" w:rsidP="00162111">
      <w:pPr>
        <w:spacing w:before="118"/>
        <w:ind w:left="112"/>
        <w:rPr>
          <w:b/>
          <w:sz w:val="26"/>
        </w:rPr>
      </w:pPr>
    </w:p>
    <w:p w14:paraId="3D426274" w14:textId="24E918AC" w:rsidR="003013B7" w:rsidRDefault="003013B7" w:rsidP="003013B7">
      <w:pPr>
        <w:pStyle w:val="BodyText"/>
        <w:numPr>
          <w:ilvl w:val="0"/>
          <w:numId w:val="2"/>
        </w:numPr>
        <w:spacing w:before="9" w:line="276" w:lineRule="auto"/>
        <w:rPr>
          <w:lang w:val="en-US"/>
        </w:rPr>
      </w:pPr>
      <w:r>
        <w:rPr>
          <w:lang w:val="en-US"/>
        </w:rPr>
        <w:t xml:space="preserve">Table </w:t>
      </w:r>
      <w:r w:rsidR="00DE74BB">
        <w:rPr>
          <w:lang w:val="en-US"/>
        </w:rPr>
        <w:t>DoanBay</w:t>
      </w:r>
    </w:p>
    <w:tbl>
      <w:tblPr>
        <w:tblStyle w:val="TableGrid"/>
        <w:tblW w:w="0" w:type="auto"/>
        <w:tblInd w:w="472" w:type="dxa"/>
        <w:tblLook w:val="04A0" w:firstRow="1" w:lastRow="0" w:firstColumn="1" w:lastColumn="0" w:noHBand="0" w:noVBand="1"/>
      </w:tblPr>
      <w:tblGrid>
        <w:gridCol w:w="1076"/>
        <w:gridCol w:w="3028"/>
        <w:gridCol w:w="2053"/>
        <w:gridCol w:w="2053"/>
        <w:gridCol w:w="1776"/>
      </w:tblGrid>
      <w:tr w:rsidR="003013B7" w14:paraId="303E6D56" w14:textId="77777777" w:rsidTr="00102FF9">
        <w:tc>
          <w:tcPr>
            <w:tcW w:w="1076" w:type="dxa"/>
          </w:tcPr>
          <w:p w14:paraId="36C7E1D2" w14:textId="77777777" w:rsidR="003013B7" w:rsidRPr="00F73007" w:rsidRDefault="003013B7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STT</w:t>
            </w:r>
          </w:p>
        </w:tc>
        <w:tc>
          <w:tcPr>
            <w:tcW w:w="3028" w:type="dxa"/>
          </w:tcPr>
          <w:p w14:paraId="2D2EFB6C" w14:textId="77777777" w:rsidR="003013B7" w:rsidRPr="00F73007" w:rsidRDefault="003013B7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Tên cột</w:t>
            </w:r>
          </w:p>
        </w:tc>
        <w:tc>
          <w:tcPr>
            <w:tcW w:w="2053" w:type="dxa"/>
          </w:tcPr>
          <w:p w14:paraId="7E7038AB" w14:textId="77777777" w:rsidR="003013B7" w:rsidRPr="00F73007" w:rsidRDefault="003013B7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Kiểu dữ liệu</w:t>
            </w:r>
          </w:p>
        </w:tc>
        <w:tc>
          <w:tcPr>
            <w:tcW w:w="2053" w:type="dxa"/>
          </w:tcPr>
          <w:p w14:paraId="323B018A" w14:textId="77777777" w:rsidR="003013B7" w:rsidRPr="00F73007" w:rsidRDefault="003013B7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Loại</w:t>
            </w:r>
          </w:p>
        </w:tc>
        <w:tc>
          <w:tcPr>
            <w:tcW w:w="1776" w:type="dxa"/>
          </w:tcPr>
          <w:p w14:paraId="1CB6EA12" w14:textId="77777777" w:rsidR="003013B7" w:rsidRPr="00F73007" w:rsidRDefault="003013B7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Ghi chú</w:t>
            </w:r>
          </w:p>
        </w:tc>
      </w:tr>
      <w:tr w:rsidR="003013B7" w14:paraId="7343BB9A" w14:textId="77777777" w:rsidTr="00102FF9">
        <w:tc>
          <w:tcPr>
            <w:tcW w:w="1076" w:type="dxa"/>
          </w:tcPr>
          <w:p w14:paraId="65F549F1" w14:textId="77777777" w:rsidR="003013B7" w:rsidRDefault="003013B7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028" w:type="dxa"/>
          </w:tcPr>
          <w:p w14:paraId="0E228A41" w14:textId="5273C21C" w:rsidR="003013B7" w:rsidRDefault="00DE74BB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aDoanBay</w:t>
            </w:r>
          </w:p>
        </w:tc>
        <w:tc>
          <w:tcPr>
            <w:tcW w:w="2053" w:type="dxa"/>
          </w:tcPr>
          <w:p w14:paraId="5E1EA213" w14:textId="77777777" w:rsidR="003013B7" w:rsidRDefault="003013B7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teger(10)</w:t>
            </w:r>
          </w:p>
        </w:tc>
        <w:tc>
          <w:tcPr>
            <w:tcW w:w="2053" w:type="dxa"/>
          </w:tcPr>
          <w:p w14:paraId="583C9129" w14:textId="77777777" w:rsidR="003013B7" w:rsidRDefault="003013B7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Primare Key</w:t>
            </w:r>
          </w:p>
        </w:tc>
        <w:tc>
          <w:tcPr>
            <w:tcW w:w="1776" w:type="dxa"/>
          </w:tcPr>
          <w:p w14:paraId="2699BF11" w14:textId="30013EA3" w:rsidR="003013B7" w:rsidRDefault="00DE74BB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ã</w:t>
            </w:r>
          </w:p>
        </w:tc>
      </w:tr>
      <w:tr w:rsidR="0016682C" w14:paraId="16F7655C" w14:textId="77777777" w:rsidTr="00102FF9">
        <w:tc>
          <w:tcPr>
            <w:tcW w:w="1076" w:type="dxa"/>
          </w:tcPr>
          <w:p w14:paraId="0880E747" w14:textId="77777777" w:rsidR="0016682C" w:rsidRDefault="0016682C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028" w:type="dxa"/>
          </w:tcPr>
          <w:p w14:paraId="54354AA9" w14:textId="7288AA81" w:rsidR="0016682C" w:rsidRDefault="00DE74BB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enDoanBay</w:t>
            </w:r>
          </w:p>
        </w:tc>
        <w:tc>
          <w:tcPr>
            <w:tcW w:w="2053" w:type="dxa"/>
          </w:tcPr>
          <w:p w14:paraId="1B7E1442" w14:textId="0DB0C0B6" w:rsidR="0016682C" w:rsidRDefault="00DE74BB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Varchar(255)</w:t>
            </w:r>
          </w:p>
        </w:tc>
        <w:tc>
          <w:tcPr>
            <w:tcW w:w="2053" w:type="dxa"/>
          </w:tcPr>
          <w:p w14:paraId="4EDBD9CE" w14:textId="77C2732B" w:rsidR="0016682C" w:rsidRDefault="0016682C" w:rsidP="0016682C">
            <w:pPr>
              <w:pStyle w:val="BodyText"/>
              <w:spacing w:before="9"/>
              <w:rPr>
                <w:lang w:val="en-US"/>
              </w:rPr>
            </w:pPr>
            <w:r w:rsidRPr="00104557"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633F85A8" w14:textId="65D8948E" w:rsidR="0016682C" w:rsidRDefault="00DE74BB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ên Đoàn bay</w:t>
            </w:r>
          </w:p>
        </w:tc>
      </w:tr>
      <w:tr w:rsidR="00855AF6" w14:paraId="46D1E8D3" w14:textId="77777777" w:rsidTr="00102FF9">
        <w:tc>
          <w:tcPr>
            <w:tcW w:w="1076" w:type="dxa"/>
          </w:tcPr>
          <w:p w14:paraId="2BF84068" w14:textId="5A1D5A7C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028" w:type="dxa"/>
          </w:tcPr>
          <w:p w14:paraId="6DCBA248" w14:textId="33253FC2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sNew</w:t>
            </w:r>
          </w:p>
        </w:tc>
        <w:tc>
          <w:tcPr>
            <w:tcW w:w="2053" w:type="dxa"/>
          </w:tcPr>
          <w:p w14:paraId="381D8F74" w14:textId="370BC0DB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Bit</w:t>
            </w:r>
          </w:p>
        </w:tc>
        <w:tc>
          <w:tcPr>
            <w:tcW w:w="2053" w:type="dxa"/>
          </w:tcPr>
          <w:p w14:paraId="6115332D" w14:textId="65824B92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05591D9E" w14:textId="529A190C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ờ cho biết có phải vừa tạo mới không</w:t>
            </w:r>
          </w:p>
        </w:tc>
      </w:tr>
      <w:tr w:rsidR="00855AF6" w14:paraId="6DE2AD29" w14:textId="77777777" w:rsidTr="00102FF9">
        <w:tc>
          <w:tcPr>
            <w:tcW w:w="1076" w:type="dxa"/>
          </w:tcPr>
          <w:p w14:paraId="7DDDC9DB" w14:textId="647FEE0C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028" w:type="dxa"/>
          </w:tcPr>
          <w:p w14:paraId="4095C348" w14:textId="1ADC396C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sDelete</w:t>
            </w:r>
          </w:p>
        </w:tc>
        <w:tc>
          <w:tcPr>
            <w:tcW w:w="2053" w:type="dxa"/>
          </w:tcPr>
          <w:p w14:paraId="4C716A36" w14:textId="0D93AFC4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Bit</w:t>
            </w:r>
          </w:p>
        </w:tc>
        <w:tc>
          <w:tcPr>
            <w:tcW w:w="2053" w:type="dxa"/>
          </w:tcPr>
          <w:p w14:paraId="36047747" w14:textId="7ACCCFAC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6460BA94" w14:textId="1E47F365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ờ cho biết đã xóa chưa</w:t>
            </w:r>
          </w:p>
        </w:tc>
      </w:tr>
      <w:tr w:rsidR="00855AF6" w14:paraId="21830CFA" w14:textId="77777777" w:rsidTr="00102FF9">
        <w:tc>
          <w:tcPr>
            <w:tcW w:w="1076" w:type="dxa"/>
          </w:tcPr>
          <w:p w14:paraId="79C0A05D" w14:textId="3B959F3F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028" w:type="dxa"/>
          </w:tcPr>
          <w:p w14:paraId="6DD4FB9B" w14:textId="760B1836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reatedAt</w:t>
            </w:r>
          </w:p>
        </w:tc>
        <w:tc>
          <w:tcPr>
            <w:tcW w:w="2053" w:type="dxa"/>
          </w:tcPr>
          <w:p w14:paraId="1EC551D6" w14:textId="22ACD823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53" w:type="dxa"/>
          </w:tcPr>
          <w:p w14:paraId="12E14135" w14:textId="5BEC8EC1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668F4626" w14:textId="1D2D6C5D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tạo</w:t>
            </w:r>
          </w:p>
        </w:tc>
      </w:tr>
      <w:tr w:rsidR="00855AF6" w14:paraId="2365B6C4" w14:textId="77777777" w:rsidTr="00102FF9">
        <w:tc>
          <w:tcPr>
            <w:tcW w:w="1076" w:type="dxa"/>
          </w:tcPr>
          <w:p w14:paraId="4EC20ECA" w14:textId="102138C6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028" w:type="dxa"/>
          </w:tcPr>
          <w:p w14:paraId="05BE42CA" w14:textId="658BC6EA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updatedAt</w:t>
            </w:r>
          </w:p>
        </w:tc>
        <w:tc>
          <w:tcPr>
            <w:tcW w:w="2053" w:type="dxa"/>
          </w:tcPr>
          <w:p w14:paraId="6F14E5F8" w14:textId="3E5AE7AF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53" w:type="dxa"/>
          </w:tcPr>
          <w:p w14:paraId="0FC749D7" w14:textId="4076F4E6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6B688290" w14:textId="2E9DEA9B" w:rsidR="00855AF6" w:rsidRDefault="00855AF6" w:rsidP="00855AF6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cập nhật gần nhất</w:t>
            </w:r>
          </w:p>
        </w:tc>
      </w:tr>
    </w:tbl>
    <w:p w14:paraId="76BC9F91" w14:textId="77777777" w:rsidR="003013B7" w:rsidRDefault="003013B7" w:rsidP="00162111">
      <w:pPr>
        <w:spacing w:before="118"/>
        <w:ind w:left="112"/>
        <w:rPr>
          <w:b/>
          <w:sz w:val="26"/>
        </w:rPr>
      </w:pPr>
    </w:p>
    <w:p w14:paraId="139C9ADF" w14:textId="0A4D7D97" w:rsidR="00F46DD2" w:rsidRDefault="00F46DD2" w:rsidP="00F46DD2">
      <w:pPr>
        <w:pStyle w:val="BodyText"/>
        <w:numPr>
          <w:ilvl w:val="0"/>
          <w:numId w:val="2"/>
        </w:numPr>
        <w:spacing w:before="9" w:line="276" w:lineRule="auto"/>
        <w:rPr>
          <w:lang w:val="en-US"/>
        </w:rPr>
      </w:pPr>
      <w:r>
        <w:rPr>
          <w:lang w:val="en-US"/>
        </w:rPr>
        <w:t xml:space="preserve">Table </w:t>
      </w:r>
      <w:r w:rsidR="00DA12A5">
        <w:rPr>
          <w:lang w:val="en-US"/>
        </w:rPr>
        <w:t>SanBay</w:t>
      </w:r>
    </w:p>
    <w:tbl>
      <w:tblPr>
        <w:tblStyle w:val="TableGrid"/>
        <w:tblW w:w="0" w:type="auto"/>
        <w:tblInd w:w="472" w:type="dxa"/>
        <w:tblLook w:val="04A0" w:firstRow="1" w:lastRow="0" w:firstColumn="1" w:lastColumn="0" w:noHBand="0" w:noVBand="1"/>
      </w:tblPr>
      <w:tblGrid>
        <w:gridCol w:w="1076"/>
        <w:gridCol w:w="3028"/>
        <w:gridCol w:w="2053"/>
        <w:gridCol w:w="2053"/>
        <w:gridCol w:w="1776"/>
      </w:tblGrid>
      <w:tr w:rsidR="00F46DD2" w14:paraId="151DD99A" w14:textId="77777777" w:rsidTr="00102FF9">
        <w:tc>
          <w:tcPr>
            <w:tcW w:w="1076" w:type="dxa"/>
          </w:tcPr>
          <w:p w14:paraId="79EE064B" w14:textId="77777777" w:rsidR="00F46DD2" w:rsidRPr="00F73007" w:rsidRDefault="00F46DD2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STT</w:t>
            </w:r>
          </w:p>
        </w:tc>
        <w:tc>
          <w:tcPr>
            <w:tcW w:w="3028" w:type="dxa"/>
          </w:tcPr>
          <w:p w14:paraId="3B746EAC" w14:textId="77777777" w:rsidR="00F46DD2" w:rsidRPr="00F73007" w:rsidRDefault="00F46DD2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Tên cột</w:t>
            </w:r>
          </w:p>
        </w:tc>
        <w:tc>
          <w:tcPr>
            <w:tcW w:w="2053" w:type="dxa"/>
          </w:tcPr>
          <w:p w14:paraId="7CC68709" w14:textId="77777777" w:rsidR="00F46DD2" w:rsidRPr="00F73007" w:rsidRDefault="00F46DD2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Kiểu dữ liệu</w:t>
            </w:r>
          </w:p>
        </w:tc>
        <w:tc>
          <w:tcPr>
            <w:tcW w:w="2053" w:type="dxa"/>
          </w:tcPr>
          <w:p w14:paraId="67375A34" w14:textId="77777777" w:rsidR="00F46DD2" w:rsidRPr="00F73007" w:rsidRDefault="00F46DD2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Loại</w:t>
            </w:r>
          </w:p>
        </w:tc>
        <w:tc>
          <w:tcPr>
            <w:tcW w:w="1776" w:type="dxa"/>
          </w:tcPr>
          <w:p w14:paraId="518C797F" w14:textId="77777777" w:rsidR="00F46DD2" w:rsidRPr="00F73007" w:rsidRDefault="00F46DD2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Ghi chú</w:t>
            </w:r>
          </w:p>
        </w:tc>
      </w:tr>
      <w:tr w:rsidR="00F46DD2" w14:paraId="36262BCF" w14:textId="77777777" w:rsidTr="00102FF9">
        <w:tc>
          <w:tcPr>
            <w:tcW w:w="1076" w:type="dxa"/>
          </w:tcPr>
          <w:p w14:paraId="3531A1F7" w14:textId="77777777" w:rsidR="00F46DD2" w:rsidRDefault="00F46DD2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028" w:type="dxa"/>
          </w:tcPr>
          <w:p w14:paraId="4C1F6356" w14:textId="6A5541D6" w:rsidR="00F46DD2" w:rsidRDefault="00581A1C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aSanBay</w:t>
            </w:r>
          </w:p>
        </w:tc>
        <w:tc>
          <w:tcPr>
            <w:tcW w:w="2053" w:type="dxa"/>
          </w:tcPr>
          <w:p w14:paraId="6B32B594" w14:textId="77777777" w:rsidR="00F46DD2" w:rsidRDefault="00F46DD2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teger(10)</w:t>
            </w:r>
          </w:p>
        </w:tc>
        <w:tc>
          <w:tcPr>
            <w:tcW w:w="2053" w:type="dxa"/>
          </w:tcPr>
          <w:p w14:paraId="136CD8B8" w14:textId="77777777" w:rsidR="00F46DD2" w:rsidRDefault="00F46DD2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Primare Key</w:t>
            </w:r>
          </w:p>
        </w:tc>
        <w:tc>
          <w:tcPr>
            <w:tcW w:w="1776" w:type="dxa"/>
          </w:tcPr>
          <w:p w14:paraId="51C2B853" w14:textId="70F50F5B" w:rsidR="00F46DD2" w:rsidRDefault="00581A1C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ã</w:t>
            </w:r>
          </w:p>
        </w:tc>
      </w:tr>
      <w:tr w:rsidR="0016682C" w14:paraId="7DBF0E48" w14:textId="77777777" w:rsidTr="00102FF9">
        <w:tc>
          <w:tcPr>
            <w:tcW w:w="1076" w:type="dxa"/>
          </w:tcPr>
          <w:p w14:paraId="716B6E00" w14:textId="77777777" w:rsidR="0016682C" w:rsidRDefault="0016682C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lastRenderedPageBreak/>
              <w:t>2</w:t>
            </w:r>
          </w:p>
        </w:tc>
        <w:tc>
          <w:tcPr>
            <w:tcW w:w="3028" w:type="dxa"/>
          </w:tcPr>
          <w:p w14:paraId="4167F2FB" w14:textId="0EB37AD7" w:rsidR="0016682C" w:rsidRDefault="00581A1C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enSanBay</w:t>
            </w:r>
          </w:p>
        </w:tc>
        <w:tc>
          <w:tcPr>
            <w:tcW w:w="2053" w:type="dxa"/>
          </w:tcPr>
          <w:p w14:paraId="4BE16020" w14:textId="79503FFD" w:rsidR="0016682C" w:rsidRDefault="00581A1C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Varchar(255)</w:t>
            </w:r>
          </w:p>
        </w:tc>
        <w:tc>
          <w:tcPr>
            <w:tcW w:w="2053" w:type="dxa"/>
          </w:tcPr>
          <w:p w14:paraId="20317668" w14:textId="27D480C6" w:rsidR="0016682C" w:rsidRDefault="0016682C" w:rsidP="0016682C">
            <w:pPr>
              <w:pStyle w:val="BodyText"/>
              <w:spacing w:before="9"/>
              <w:rPr>
                <w:lang w:val="en-US"/>
              </w:rPr>
            </w:pPr>
            <w:r w:rsidRPr="00485B7F"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249831E6" w14:textId="27555B93" w:rsidR="0016682C" w:rsidRDefault="00581A1C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ên sân bay</w:t>
            </w:r>
          </w:p>
        </w:tc>
      </w:tr>
      <w:tr w:rsidR="00581A1C" w14:paraId="2ADB8646" w14:textId="77777777" w:rsidTr="00102FF9">
        <w:tc>
          <w:tcPr>
            <w:tcW w:w="1076" w:type="dxa"/>
          </w:tcPr>
          <w:p w14:paraId="2593D62C" w14:textId="0E9DE3CE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028" w:type="dxa"/>
          </w:tcPr>
          <w:p w14:paraId="338C0CC2" w14:textId="5A390FD4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sNew</w:t>
            </w:r>
          </w:p>
        </w:tc>
        <w:tc>
          <w:tcPr>
            <w:tcW w:w="2053" w:type="dxa"/>
          </w:tcPr>
          <w:p w14:paraId="1ED23FDA" w14:textId="5A21287B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Bit</w:t>
            </w:r>
          </w:p>
        </w:tc>
        <w:tc>
          <w:tcPr>
            <w:tcW w:w="2053" w:type="dxa"/>
          </w:tcPr>
          <w:p w14:paraId="02E84BB7" w14:textId="34702BCE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24AD63D4" w14:textId="4E4D4A1D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ờ cho biết có phải vừa tạo mới không</w:t>
            </w:r>
          </w:p>
        </w:tc>
      </w:tr>
      <w:tr w:rsidR="00581A1C" w14:paraId="7593B6C8" w14:textId="77777777" w:rsidTr="00102FF9">
        <w:tc>
          <w:tcPr>
            <w:tcW w:w="1076" w:type="dxa"/>
          </w:tcPr>
          <w:p w14:paraId="42BAF622" w14:textId="3D933E7F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028" w:type="dxa"/>
          </w:tcPr>
          <w:p w14:paraId="198153DD" w14:textId="54D16547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sDelete</w:t>
            </w:r>
          </w:p>
        </w:tc>
        <w:tc>
          <w:tcPr>
            <w:tcW w:w="2053" w:type="dxa"/>
          </w:tcPr>
          <w:p w14:paraId="117B1324" w14:textId="00273827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Bit</w:t>
            </w:r>
          </w:p>
        </w:tc>
        <w:tc>
          <w:tcPr>
            <w:tcW w:w="2053" w:type="dxa"/>
          </w:tcPr>
          <w:p w14:paraId="3999F4FD" w14:textId="0BD24C30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62586E7E" w14:textId="1DC18CE7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ờ cho biết đã xóa chưa</w:t>
            </w:r>
          </w:p>
        </w:tc>
      </w:tr>
      <w:tr w:rsidR="00581A1C" w14:paraId="0AF08BC0" w14:textId="77777777" w:rsidTr="00102FF9">
        <w:tc>
          <w:tcPr>
            <w:tcW w:w="1076" w:type="dxa"/>
          </w:tcPr>
          <w:p w14:paraId="2B00D7F6" w14:textId="492DFF45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028" w:type="dxa"/>
          </w:tcPr>
          <w:p w14:paraId="5A69CA0A" w14:textId="04A6CE97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reatedAt</w:t>
            </w:r>
          </w:p>
        </w:tc>
        <w:tc>
          <w:tcPr>
            <w:tcW w:w="2053" w:type="dxa"/>
          </w:tcPr>
          <w:p w14:paraId="2778BB06" w14:textId="0E502623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53" w:type="dxa"/>
          </w:tcPr>
          <w:p w14:paraId="5DABA367" w14:textId="33D3D7CB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1CA89889" w14:textId="610A60BC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tạo</w:t>
            </w:r>
          </w:p>
        </w:tc>
      </w:tr>
      <w:tr w:rsidR="00581A1C" w14:paraId="0338ADC7" w14:textId="77777777" w:rsidTr="00102FF9">
        <w:tc>
          <w:tcPr>
            <w:tcW w:w="1076" w:type="dxa"/>
          </w:tcPr>
          <w:p w14:paraId="4067E2B4" w14:textId="306F5BB3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028" w:type="dxa"/>
          </w:tcPr>
          <w:p w14:paraId="6C70E2B3" w14:textId="3B1DA28B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updatedAt</w:t>
            </w:r>
          </w:p>
        </w:tc>
        <w:tc>
          <w:tcPr>
            <w:tcW w:w="2053" w:type="dxa"/>
          </w:tcPr>
          <w:p w14:paraId="41B5E450" w14:textId="7AF18808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53" w:type="dxa"/>
          </w:tcPr>
          <w:p w14:paraId="7A04B17E" w14:textId="1EFC9D6F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211A2636" w14:textId="5C306EFC" w:rsidR="00581A1C" w:rsidRDefault="00581A1C" w:rsidP="00581A1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cập nhật gần nhất</w:t>
            </w:r>
          </w:p>
        </w:tc>
      </w:tr>
    </w:tbl>
    <w:p w14:paraId="0CAF7658" w14:textId="4DA444D4" w:rsidR="00F94905" w:rsidRDefault="00F94905" w:rsidP="00162111">
      <w:pPr>
        <w:spacing w:before="118"/>
        <w:ind w:left="112"/>
        <w:rPr>
          <w:b/>
          <w:sz w:val="26"/>
        </w:rPr>
      </w:pPr>
    </w:p>
    <w:p w14:paraId="30027DBF" w14:textId="2C2A9640" w:rsidR="00D777A7" w:rsidRDefault="00D777A7" w:rsidP="00D777A7">
      <w:pPr>
        <w:pStyle w:val="BodyText"/>
        <w:numPr>
          <w:ilvl w:val="0"/>
          <w:numId w:val="2"/>
        </w:numPr>
        <w:spacing w:before="9" w:line="276" w:lineRule="auto"/>
        <w:rPr>
          <w:lang w:val="en-US"/>
        </w:rPr>
      </w:pPr>
      <w:r>
        <w:rPr>
          <w:lang w:val="en-US"/>
        </w:rPr>
        <w:t xml:space="preserve">Table </w:t>
      </w:r>
      <w:r w:rsidR="00AA5BA4">
        <w:rPr>
          <w:lang w:val="en-US"/>
        </w:rPr>
        <w:t>MayBay</w:t>
      </w:r>
    </w:p>
    <w:tbl>
      <w:tblPr>
        <w:tblStyle w:val="TableGrid"/>
        <w:tblW w:w="0" w:type="auto"/>
        <w:tblInd w:w="472" w:type="dxa"/>
        <w:tblLook w:val="04A0" w:firstRow="1" w:lastRow="0" w:firstColumn="1" w:lastColumn="0" w:noHBand="0" w:noVBand="1"/>
      </w:tblPr>
      <w:tblGrid>
        <w:gridCol w:w="1076"/>
        <w:gridCol w:w="3028"/>
        <w:gridCol w:w="2053"/>
        <w:gridCol w:w="2053"/>
        <w:gridCol w:w="1776"/>
      </w:tblGrid>
      <w:tr w:rsidR="00D777A7" w14:paraId="6DD93A9A" w14:textId="77777777" w:rsidTr="00102FF9">
        <w:tc>
          <w:tcPr>
            <w:tcW w:w="1076" w:type="dxa"/>
          </w:tcPr>
          <w:p w14:paraId="6A9EE884" w14:textId="77777777" w:rsidR="00D777A7" w:rsidRPr="00F73007" w:rsidRDefault="00D777A7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STT</w:t>
            </w:r>
          </w:p>
        </w:tc>
        <w:tc>
          <w:tcPr>
            <w:tcW w:w="3028" w:type="dxa"/>
          </w:tcPr>
          <w:p w14:paraId="6D4B11E0" w14:textId="77777777" w:rsidR="00D777A7" w:rsidRPr="00F73007" w:rsidRDefault="00D777A7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Tên cột</w:t>
            </w:r>
          </w:p>
        </w:tc>
        <w:tc>
          <w:tcPr>
            <w:tcW w:w="2053" w:type="dxa"/>
          </w:tcPr>
          <w:p w14:paraId="73F9BD3A" w14:textId="77777777" w:rsidR="00D777A7" w:rsidRPr="00F73007" w:rsidRDefault="00D777A7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Kiểu dữ liệu</w:t>
            </w:r>
          </w:p>
        </w:tc>
        <w:tc>
          <w:tcPr>
            <w:tcW w:w="2053" w:type="dxa"/>
          </w:tcPr>
          <w:p w14:paraId="4EDD47D7" w14:textId="77777777" w:rsidR="00D777A7" w:rsidRPr="00F73007" w:rsidRDefault="00D777A7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Loại</w:t>
            </w:r>
          </w:p>
        </w:tc>
        <w:tc>
          <w:tcPr>
            <w:tcW w:w="1776" w:type="dxa"/>
          </w:tcPr>
          <w:p w14:paraId="1A19E0FE" w14:textId="77777777" w:rsidR="00D777A7" w:rsidRPr="00F73007" w:rsidRDefault="00D777A7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Ghi chú</w:t>
            </w:r>
          </w:p>
        </w:tc>
      </w:tr>
      <w:tr w:rsidR="00D777A7" w14:paraId="102D4C7A" w14:textId="77777777" w:rsidTr="00102FF9">
        <w:tc>
          <w:tcPr>
            <w:tcW w:w="1076" w:type="dxa"/>
          </w:tcPr>
          <w:p w14:paraId="41AA06FA" w14:textId="77777777" w:rsidR="00D777A7" w:rsidRDefault="00D777A7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028" w:type="dxa"/>
          </w:tcPr>
          <w:p w14:paraId="32DA875A" w14:textId="4F12A34A" w:rsidR="00D777A7" w:rsidRDefault="00D80280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aMayBay</w:t>
            </w:r>
          </w:p>
        </w:tc>
        <w:tc>
          <w:tcPr>
            <w:tcW w:w="2053" w:type="dxa"/>
          </w:tcPr>
          <w:p w14:paraId="04875C12" w14:textId="77777777" w:rsidR="00D777A7" w:rsidRDefault="00D777A7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teger(10)</w:t>
            </w:r>
          </w:p>
        </w:tc>
        <w:tc>
          <w:tcPr>
            <w:tcW w:w="2053" w:type="dxa"/>
          </w:tcPr>
          <w:p w14:paraId="57E3BFE2" w14:textId="77777777" w:rsidR="00D777A7" w:rsidRDefault="00D777A7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Primare Key</w:t>
            </w:r>
          </w:p>
        </w:tc>
        <w:tc>
          <w:tcPr>
            <w:tcW w:w="1776" w:type="dxa"/>
          </w:tcPr>
          <w:p w14:paraId="5745146C" w14:textId="2906DB53" w:rsidR="00D777A7" w:rsidRDefault="00D80280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ã</w:t>
            </w:r>
          </w:p>
        </w:tc>
      </w:tr>
      <w:tr w:rsidR="0016682C" w14:paraId="6517FDDD" w14:textId="77777777" w:rsidTr="00102FF9">
        <w:tc>
          <w:tcPr>
            <w:tcW w:w="1076" w:type="dxa"/>
          </w:tcPr>
          <w:p w14:paraId="34DBA49C" w14:textId="77777777" w:rsidR="0016682C" w:rsidRDefault="0016682C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028" w:type="dxa"/>
          </w:tcPr>
          <w:p w14:paraId="6946C8AA" w14:textId="6ACCDCC6" w:rsidR="0016682C" w:rsidRDefault="00D80280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aLoaiMayBay</w:t>
            </w:r>
          </w:p>
        </w:tc>
        <w:tc>
          <w:tcPr>
            <w:tcW w:w="2053" w:type="dxa"/>
          </w:tcPr>
          <w:p w14:paraId="5B8D1359" w14:textId="099921F8" w:rsidR="0016682C" w:rsidRDefault="00D80280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teger(10)</w:t>
            </w:r>
          </w:p>
        </w:tc>
        <w:tc>
          <w:tcPr>
            <w:tcW w:w="2053" w:type="dxa"/>
          </w:tcPr>
          <w:p w14:paraId="4E2C2542" w14:textId="4D793697" w:rsidR="0016682C" w:rsidRDefault="00D80280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Forgein key</w:t>
            </w:r>
          </w:p>
        </w:tc>
        <w:tc>
          <w:tcPr>
            <w:tcW w:w="1776" w:type="dxa"/>
          </w:tcPr>
          <w:p w14:paraId="0E9E2C59" w14:textId="68261446" w:rsidR="0016682C" w:rsidRDefault="00D80280" w:rsidP="0016682C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ã loại máy bay tham chiếu đến bảng LoaiMayBay</w:t>
            </w:r>
          </w:p>
        </w:tc>
      </w:tr>
      <w:tr w:rsidR="00D80280" w14:paraId="11D73917" w14:textId="77777777" w:rsidTr="00102FF9">
        <w:tc>
          <w:tcPr>
            <w:tcW w:w="1076" w:type="dxa"/>
          </w:tcPr>
          <w:p w14:paraId="6472F594" w14:textId="07F3BC78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028" w:type="dxa"/>
          </w:tcPr>
          <w:p w14:paraId="294416FE" w14:textId="2C91FB72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sNew</w:t>
            </w:r>
          </w:p>
        </w:tc>
        <w:tc>
          <w:tcPr>
            <w:tcW w:w="2053" w:type="dxa"/>
          </w:tcPr>
          <w:p w14:paraId="3432DB27" w14:textId="77681290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Bit</w:t>
            </w:r>
          </w:p>
        </w:tc>
        <w:tc>
          <w:tcPr>
            <w:tcW w:w="2053" w:type="dxa"/>
          </w:tcPr>
          <w:p w14:paraId="1E0E2895" w14:textId="1980C41E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2037A590" w14:textId="7BF07B0D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ờ cho biết có phải vừa tạo mới không</w:t>
            </w:r>
          </w:p>
        </w:tc>
      </w:tr>
      <w:tr w:rsidR="00D80280" w14:paraId="2D40B497" w14:textId="77777777" w:rsidTr="00102FF9">
        <w:tc>
          <w:tcPr>
            <w:tcW w:w="1076" w:type="dxa"/>
          </w:tcPr>
          <w:p w14:paraId="08B5EE8B" w14:textId="46B3F839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028" w:type="dxa"/>
          </w:tcPr>
          <w:p w14:paraId="468CED0A" w14:textId="0146732F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sDelete</w:t>
            </w:r>
          </w:p>
        </w:tc>
        <w:tc>
          <w:tcPr>
            <w:tcW w:w="2053" w:type="dxa"/>
          </w:tcPr>
          <w:p w14:paraId="276E685C" w14:textId="06BD88B3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Bit</w:t>
            </w:r>
          </w:p>
        </w:tc>
        <w:tc>
          <w:tcPr>
            <w:tcW w:w="2053" w:type="dxa"/>
          </w:tcPr>
          <w:p w14:paraId="51A64F16" w14:textId="08FBEC7E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7434EBA3" w14:textId="43AC6405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ờ cho biết đã xóa chưa</w:t>
            </w:r>
          </w:p>
        </w:tc>
      </w:tr>
      <w:tr w:rsidR="00D80280" w14:paraId="06A8567B" w14:textId="77777777" w:rsidTr="00102FF9">
        <w:tc>
          <w:tcPr>
            <w:tcW w:w="1076" w:type="dxa"/>
          </w:tcPr>
          <w:p w14:paraId="614FD3C3" w14:textId="030A73CB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028" w:type="dxa"/>
          </w:tcPr>
          <w:p w14:paraId="4E7BBE8C" w14:textId="4308F4AF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reatedAt</w:t>
            </w:r>
          </w:p>
        </w:tc>
        <w:tc>
          <w:tcPr>
            <w:tcW w:w="2053" w:type="dxa"/>
          </w:tcPr>
          <w:p w14:paraId="7C49F179" w14:textId="499FB16C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53" w:type="dxa"/>
          </w:tcPr>
          <w:p w14:paraId="3BC1AF62" w14:textId="0E665088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10722955" w14:textId="062C3226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tạo</w:t>
            </w:r>
          </w:p>
        </w:tc>
      </w:tr>
      <w:tr w:rsidR="00D80280" w14:paraId="15983353" w14:textId="77777777" w:rsidTr="00102FF9">
        <w:tc>
          <w:tcPr>
            <w:tcW w:w="1076" w:type="dxa"/>
          </w:tcPr>
          <w:p w14:paraId="6D23878B" w14:textId="0AF5AB3B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028" w:type="dxa"/>
          </w:tcPr>
          <w:p w14:paraId="0713D18B" w14:textId="0DB6B321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updatedAt</w:t>
            </w:r>
          </w:p>
        </w:tc>
        <w:tc>
          <w:tcPr>
            <w:tcW w:w="2053" w:type="dxa"/>
          </w:tcPr>
          <w:p w14:paraId="1E5A6BAF" w14:textId="3502B169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53" w:type="dxa"/>
          </w:tcPr>
          <w:p w14:paraId="0DE1D62B" w14:textId="435CDA5E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2BE1EEF0" w14:textId="5C321E17" w:rsidR="00D80280" w:rsidRDefault="00D80280" w:rsidP="00D8028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cập nhật gần nhất</w:t>
            </w:r>
          </w:p>
        </w:tc>
      </w:tr>
    </w:tbl>
    <w:p w14:paraId="31F15D7F" w14:textId="0E5B7ECA" w:rsidR="00F46DD2" w:rsidRDefault="00F46DD2" w:rsidP="00162111">
      <w:pPr>
        <w:spacing w:before="118"/>
        <w:ind w:left="112"/>
        <w:rPr>
          <w:b/>
          <w:sz w:val="26"/>
        </w:rPr>
      </w:pPr>
    </w:p>
    <w:p w14:paraId="3DE9CD14" w14:textId="25B7BDB9" w:rsidR="0056591E" w:rsidRDefault="0056591E" w:rsidP="00906A63">
      <w:pPr>
        <w:pStyle w:val="BodyText"/>
        <w:numPr>
          <w:ilvl w:val="0"/>
          <w:numId w:val="2"/>
        </w:numPr>
        <w:spacing w:before="9" w:line="276" w:lineRule="auto"/>
        <w:rPr>
          <w:lang w:val="en-US"/>
        </w:rPr>
      </w:pPr>
      <w:r>
        <w:rPr>
          <w:lang w:val="en-US"/>
        </w:rPr>
        <w:t xml:space="preserve">Table </w:t>
      </w:r>
      <w:r w:rsidR="00BA2DCC">
        <w:rPr>
          <w:lang w:val="en-US"/>
        </w:rPr>
        <w:t>LoaiMayBay</w:t>
      </w:r>
    </w:p>
    <w:tbl>
      <w:tblPr>
        <w:tblStyle w:val="TableGrid"/>
        <w:tblW w:w="0" w:type="auto"/>
        <w:tblInd w:w="472" w:type="dxa"/>
        <w:tblLook w:val="04A0" w:firstRow="1" w:lastRow="0" w:firstColumn="1" w:lastColumn="0" w:noHBand="0" w:noVBand="1"/>
      </w:tblPr>
      <w:tblGrid>
        <w:gridCol w:w="1076"/>
        <w:gridCol w:w="3028"/>
        <w:gridCol w:w="2053"/>
        <w:gridCol w:w="2053"/>
        <w:gridCol w:w="1776"/>
      </w:tblGrid>
      <w:tr w:rsidR="0056591E" w14:paraId="19C809EA" w14:textId="77777777" w:rsidTr="00102FF9">
        <w:tc>
          <w:tcPr>
            <w:tcW w:w="1076" w:type="dxa"/>
          </w:tcPr>
          <w:p w14:paraId="4D6D3AF4" w14:textId="77777777" w:rsidR="0056591E" w:rsidRPr="00F73007" w:rsidRDefault="0056591E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STT</w:t>
            </w:r>
          </w:p>
        </w:tc>
        <w:tc>
          <w:tcPr>
            <w:tcW w:w="3028" w:type="dxa"/>
          </w:tcPr>
          <w:p w14:paraId="727B6F70" w14:textId="77777777" w:rsidR="0056591E" w:rsidRPr="00F73007" w:rsidRDefault="0056591E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Tên cột</w:t>
            </w:r>
          </w:p>
        </w:tc>
        <w:tc>
          <w:tcPr>
            <w:tcW w:w="2053" w:type="dxa"/>
          </w:tcPr>
          <w:p w14:paraId="046F22DD" w14:textId="77777777" w:rsidR="0056591E" w:rsidRPr="00F73007" w:rsidRDefault="0056591E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Kiểu dữ liệu</w:t>
            </w:r>
          </w:p>
        </w:tc>
        <w:tc>
          <w:tcPr>
            <w:tcW w:w="2053" w:type="dxa"/>
          </w:tcPr>
          <w:p w14:paraId="36991F79" w14:textId="77777777" w:rsidR="0056591E" w:rsidRPr="00F73007" w:rsidRDefault="0056591E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Loại</w:t>
            </w:r>
          </w:p>
        </w:tc>
        <w:tc>
          <w:tcPr>
            <w:tcW w:w="1776" w:type="dxa"/>
          </w:tcPr>
          <w:p w14:paraId="2B593EB9" w14:textId="77777777" w:rsidR="0056591E" w:rsidRPr="00F73007" w:rsidRDefault="0056591E" w:rsidP="00A54EB1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Ghi chú</w:t>
            </w:r>
          </w:p>
        </w:tc>
      </w:tr>
      <w:tr w:rsidR="0056591E" w14:paraId="39939B38" w14:textId="77777777" w:rsidTr="00102FF9">
        <w:tc>
          <w:tcPr>
            <w:tcW w:w="1076" w:type="dxa"/>
          </w:tcPr>
          <w:p w14:paraId="2A310D28" w14:textId="77777777" w:rsidR="0056591E" w:rsidRDefault="0056591E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028" w:type="dxa"/>
          </w:tcPr>
          <w:p w14:paraId="36D28562" w14:textId="71FC47AB" w:rsidR="0056591E" w:rsidRDefault="00C01935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aLoaiMayBay</w:t>
            </w:r>
          </w:p>
        </w:tc>
        <w:tc>
          <w:tcPr>
            <w:tcW w:w="2053" w:type="dxa"/>
          </w:tcPr>
          <w:p w14:paraId="4553CFE0" w14:textId="77777777" w:rsidR="0056591E" w:rsidRDefault="0056591E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teger(10)</w:t>
            </w:r>
          </w:p>
        </w:tc>
        <w:tc>
          <w:tcPr>
            <w:tcW w:w="2053" w:type="dxa"/>
          </w:tcPr>
          <w:p w14:paraId="3B5AA4F5" w14:textId="77777777" w:rsidR="0056591E" w:rsidRDefault="0056591E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Primare Key</w:t>
            </w:r>
          </w:p>
        </w:tc>
        <w:tc>
          <w:tcPr>
            <w:tcW w:w="1776" w:type="dxa"/>
          </w:tcPr>
          <w:p w14:paraId="1F772A04" w14:textId="684EF5F1" w:rsidR="0056591E" w:rsidRDefault="00C01935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ã</w:t>
            </w:r>
          </w:p>
        </w:tc>
      </w:tr>
      <w:tr w:rsidR="0056591E" w14:paraId="759AC705" w14:textId="77777777" w:rsidTr="00102FF9">
        <w:tc>
          <w:tcPr>
            <w:tcW w:w="1076" w:type="dxa"/>
          </w:tcPr>
          <w:p w14:paraId="6EB67CEC" w14:textId="77777777" w:rsidR="0056591E" w:rsidRDefault="0056591E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028" w:type="dxa"/>
          </w:tcPr>
          <w:p w14:paraId="69E351CF" w14:textId="5ACB9BE3" w:rsidR="0056591E" w:rsidRDefault="00C01935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enLoaiMayBay</w:t>
            </w:r>
          </w:p>
        </w:tc>
        <w:tc>
          <w:tcPr>
            <w:tcW w:w="2053" w:type="dxa"/>
          </w:tcPr>
          <w:p w14:paraId="50C65794" w14:textId="15C38CDA" w:rsidR="0056591E" w:rsidRDefault="00C01935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Varchar(255)</w:t>
            </w:r>
          </w:p>
        </w:tc>
        <w:tc>
          <w:tcPr>
            <w:tcW w:w="2053" w:type="dxa"/>
          </w:tcPr>
          <w:p w14:paraId="641A9963" w14:textId="77777777" w:rsidR="0056591E" w:rsidRDefault="0056591E" w:rsidP="00A54EB1">
            <w:pPr>
              <w:pStyle w:val="BodyText"/>
              <w:spacing w:before="9"/>
              <w:rPr>
                <w:lang w:val="en-US"/>
              </w:rPr>
            </w:pPr>
            <w:r w:rsidRPr="00497E17"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6B7B55E3" w14:textId="49C973E8" w:rsidR="0056591E" w:rsidRDefault="00C01935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ên loại máy bay</w:t>
            </w:r>
          </w:p>
        </w:tc>
      </w:tr>
      <w:tr w:rsidR="00C01935" w14:paraId="0BABC3F5" w14:textId="77777777" w:rsidTr="00102FF9">
        <w:tc>
          <w:tcPr>
            <w:tcW w:w="1076" w:type="dxa"/>
          </w:tcPr>
          <w:p w14:paraId="4DD1F7D6" w14:textId="22548CF5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028" w:type="dxa"/>
          </w:tcPr>
          <w:p w14:paraId="0B1DB1AD" w14:textId="20B0625B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sNew</w:t>
            </w:r>
          </w:p>
        </w:tc>
        <w:tc>
          <w:tcPr>
            <w:tcW w:w="2053" w:type="dxa"/>
          </w:tcPr>
          <w:p w14:paraId="0D35E0AA" w14:textId="29B9FE3F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Bit</w:t>
            </w:r>
          </w:p>
        </w:tc>
        <w:tc>
          <w:tcPr>
            <w:tcW w:w="2053" w:type="dxa"/>
          </w:tcPr>
          <w:p w14:paraId="66F890AE" w14:textId="56F43F6E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68D34284" w14:textId="73324B61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ờ cho biết có phải vừa tạo mới không</w:t>
            </w:r>
          </w:p>
        </w:tc>
      </w:tr>
      <w:tr w:rsidR="00C01935" w14:paraId="261661CE" w14:textId="77777777" w:rsidTr="00102FF9">
        <w:tc>
          <w:tcPr>
            <w:tcW w:w="1076" w:type="dxa"/>
          </w:tcPr>
          <w:p w14:paraId="57894719" w14:textId="125C13DE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028" w:type="dxa"/>
          </w:tcPr>
          <w:p w14:paraId="487973A8" w14:textId="7172F1B4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sDelete</w:t>
            </w:r>
          </w:p>
        </w:tc>
        <w:tc>
          <w:tcPr>
            <w:tcW w:w="2053" w:type="dxa"/>
          </w:tcPr>
          <w:p w14:paraId="7656CB3F" w14:textId="61AF8039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Bit</w:t>
            </w:r>
          </w:p>
        </w:tc>
        <w:tc>
          <w:tcPr>
            <w:tcW w:w="2053" w:type="dxa"/>
          </w:tcPr>
          <w:p w14:paraId="7AC01A35" w14:textId="65100940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36BA59DE" w14:textId="333FCF1E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ờ cho biết đã xóa chưa</w:t>
            </w:r>
          </w:p>
        </w:tc>
      </w:tr>
      <w:tr w:rsidR="00C01935" w14:paraId="1C7CA20D" w14:textId="77777777" w:rsidTr="00102FF9">
        <w:tc>
          <w:tcPr>
            <w:tcW w:w="1076" w:type="dxa"/>
          </w:tcPr>
          <w:p w14:paraId="74043414" w14:textId="74618BE2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028" w:type="dxa"/>
          </w:tcPr>
          <w:p w14:paraId="604ED29C" w14:textId="5D406206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reatedAt</w:t>
            </w:r>
          </w:p>
        </w:tc>
        <w:tc>
          <w:tcPr>
            <w:tcW w:w="2053" w:type="dxa"/>
          </w:tcPr>
          <w:p w14:paraId="4AF28183" w14:textId="09FD6304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53" w:type="dxa"/>
          </w:tcPr>
          <w:p w14:paraId="545F6C6F" w14:textId="58CC33F8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6BCFC31A" w14:textId="2CF28EAE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tạo</w:t>
            </w:r>
          </w:p>
        </w:tc>
      </w:tr>
      <w:tr w:rsidR="00C01935" w14:paraId="2E613F76" w14:textId="77777777" w:rsidTr="00102FF9">
        <w:tc>
          <w:tcPr>
            <w:tcW w:w="1076" w:type="dxa"/>
          </w:tcPr>
          <w:p w14:paraId="4FE9A196" w14:textId="63CC6F9A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3028" w:type="dxa"/>
          </w:tcPr>
          <w:p w14:paraId="50E8D168" w14:textId="34E249B4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updatedAt</w:t>
            </w:r>
          </w:p>
        </w:tc>
        <w:tc>
          <w:tcPr>
            <w:tcW w:w="2053" w:type="dxa"/>
          </w:tcPr>
          <w:p w14:paraId="0EB65B6D" w14:textId="6832414D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53" w:type="dxa"/>
          </w:tcPr>
          <w:p w14:paraId="04DE1382" w14:textId="6B0008AD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776" w:type="dxa"/>
          </w:tcPr>
          <w:p w14:paraId="569F0A76" w14:textId="7B59CFA7" w:rsidR="00C01935" w:rsidRDefault="00C01935" w:rsidP="00C01935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cập nhật gần nhất</w:t>
            </w:r>
          </w:p>
        </w:tc>
      </w:tr>
    </w:tbl>
    <w:p w14:paraId="34DD4416" w14:textId="059E261C" w:rsidR="00A03C1B" w:rsidRPr="00965C20" w:rsidRDefault="00794E56" w:rsidP="00794E56">
      <w:pPr>
        <w:pStyle w:val="ListParagraph"/>
        <w:numPr>
          <w:ilvl w:val="0"/>
          <w:numId w:val="2"/>
        </w:numPr>
        <w:spacing w:before="118"/>
        <w:rPr>
          <w:b/>
          <w:sz w:val="26"/>
          <w:lang w:val="en-US"/>
        </w:rPr>
      </w:pPr>
      <w:r>
        <w:rPr>
          <w:lang w:val="en-US"/>
        </w:rPr>
        <w:t>Table</w:t>
      </w:r>
      <w:r>
        <w:rPr>
          <w:lang w:val="en-US"/>
        </w:rPr>
        <w:t xml:space="preserve"> PhieuPhanCongChiTiet</w:t>
      </w:r>
    </w:p>
    <w:tbl>
      <w:tblPr>
        <w:tblStyle w:val="TableGrid"/>
        <w:tblW w:w="0" w:type="auto"/>
        <w:tblInd w:w="472" w:type="dxa"/>
        <w:tblLook w:val="04A0" w:firstRow="1" w:lastRow="0" w:firstColumn="1" w:lastColumn="0" w:noHBand="0" w:noVBand="1"/>
      </w:tblPr>
      <w:tblGrid>
        <w:gridCol w:w="995"/>
        <w:gridCol w:w="3023"/>
        <w:gridCol w:w="1907"/>
        <w:gridCol w:w="1831"/>
        <w:gridCol w:w="2282"/>
      </w:tblGrid>
      <w:tr w:rsidR="00B44B05" w14:paraId="2F3F723D" w14:textId="77777777" w:rsidTr="00491DC3">
        <w:tc>
          <w:tcPr>
            <w:tcW w:w="1065" w:type="dxa"/>
          </w:tcPr>
          <w:p w14:paraId="09A03048" w14:textId="77777777" w:rsidR="00B44B05" w:rsidRPr="00F73007" w:rsidRDefault="00B44B05" w:rsidP="00DE0DF0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STT</w:t>
            </w:r>
          </w:p>
        </w:tc>
        <w:tc>
          <w:tcPr>
            <w:tcW w:w="3027" w:type="dxa"/>
          </w:tcPr>
          <w:p w14:paraId="6168F69F" w14:textId="77777777" w:rsidR="00B44B05" w:rsidRPr="00F73007" w:rsidRDefault="00B44B05" w:rsidP="00DE0DF0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Tên cột</w:t>
            </w:r>
          </w:p>
        </w:tc>
        <w:tc>
          <w:tcPr>
            <w:tcW w:w="2032" w:type="dxa"/>
          </w:tcPr>
          <w:p w14:paraId="12CA2202" w14:textId="77777777" w:rsidR="00B44B05" w:rsidRPr="00F73007" w:rsidRDefault="00B44B05" w:rsidP="00DE0DF0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Kiểu dữ liệu</w:t>
            </w:r>
          </w:p>
        </w:tc>
        <w:tc>
          <w:tcPr>
            <w:tcW w:w="2022" w:type="dxa"/>
          </w:tcPr>
          <w:p w14:paraId="6F875DF2" w14:textId="77777777" w:rsidR="00B44B05" w:rsidRPr="00F73007" w:rsidRDefault="00B44B05" w:rsidP="00DE0DF0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Loại</w:t>
            </w:r>
          </w:p>
        </w:tc>
        <w:tc>
          <w:tcPr>
            <w:tcW w:w="1892" w:type="dxa"/>
          </w:tcPr>
          <w:p w14:paraId="372C0819" w14:textId="77777777" w:rsidR="00B44B05" w:rsidRPr="00F73007" w:rsidRDefault="00B44B05" w:rsidP="00DE0DF0">
            <w:pPr>
              <w:pStyle w:val="BodyText"/>
              <w:spacing w:before="9"/>
              <w:rPr>
                <w:b/>
                <w:bCs/>
                <w:lang w:val="en-US"/>
              </w:rPr>
            </w:pPr>
            <w:r w:rsidRPr="00F73007">
              <w:rPr>
                <w:b/>
                <w:bCs/>
                <w:lang w:val="en-US"/>
              </w:rPr>
              <w:t>Ghi chú</w:t>
            </w:r>
          </w:p>
        </w:tc>
      </w:tr>
      <w:tr w:rsidR="00B44B05" w14:paraId="307F4105" w14:textId="77777777" w:rsidTr="00491DC3">
        <w:tc>
          <w:tcPr>
            <w:tcW w:w="1065" w:type="dxa"/>
          </w:tcPr>
          <w:p w14:paraId="300E48C1" w14:textId="77777777" w:rsidR="00B44B05" w:rsidRDefault="00B44B05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027" w:type="dxa"/>
          </w:tcPr>
          <w:p w14:paraId="2F09EF9A" w14:textId="0299B250" w:rsidR="00B44B05" w:rsidRDefault="00B44B05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a</w:t>
            </w:r>
            <w:r w:rsidR="00F153ED">
              <w:rPr>
                <w:lang w:val="en-US"/>
              </w:rPr>
              <w:t>PhieuPhanCongChiTiet</w:t>
            </w:r>
          </w:p>
        </w:tc>
        <w:tc>
          <w:tcPr>
            <w:tcW w:w="2032" w:type="dxa"/>
          </w:tcPr>
          <w:p w14:paraId="2B39B878" w14:textId="77777777" w:rsidR="00B44B05" w:rsidRDefault="00B44B05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teger(10)</w:t>
            </w:r>
          </w:p>
        </w:tc>
        <w:tc>
          <w:tcPr>
            <w:tcW w:w="2022" w:type="dxa"/>
          </w:tcPr>
          <w:p w14:paraId="60669F0B" w14:textId="77777777" w:rsidR="00B44B05" w:rsidRDefault="00B44B05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Primare Key</w:t>
            </w:r>
          </w:p>
        </w:tc>
        <w:tc>
          <w:tcPr>
            <w:tcW w:w="1892" w:type="dxa"/>
          </w:tcPr>
          <w:p w14:paraId="5BF065D3" w14:textId="77777777" w:rsidR="00B44B05" w:rsidRDefault="00B44B05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ã</w:t>
            </w:r>
          </w:p>
        </w:tc>
      </w:tr>
      <w:tr w:rsidR="00B44B05" w14:paraId="046AF9D6" w14:textId="77777777" w:rsidTr="00491DC3">
        <w:tc>
          <w:tcPr>
            <w:tcW w:w="1065" w:type="dxa"/>
          </w:tcPr>
          <w:p w14:paraId="1CEE2FD7" w14:textId="77777777" w:rsidR="00B44B05" w:rsidRDefault="00B44B05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lastRenderedPageBreak/>
              <w:t>2</w:t>
            </w:r>
          </w:p>
        </w:tc>
        <w:tc>
          <w:tcPr>
            <w:tcW w:w="3027" w:type="dxa"/>
          </w:tcPr>
          <w:p w14:paraId="78AE0878" w14:textId="1AF812A3" w:rsidR="00B44B05" w:rsidRDefault="00A90B2A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aPhieu</w:t>
            </w:r>
          </w:p>
        </w:tc>
        <w:tc>
          <w:tcPr>
            <w:tcW w:w="2032" w:type="dxa"/>
          </w:tcPr>
          <w:p w14:paraId="4787DABB" w14:textId="4210E08E" w:rsidR="00B44B05" w:rsidRDefault="00A90B2A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teger(10)</w:t>
            </w:r>
          </w:p>
        </w:tc>
        <w:tc>
          <w:tcPr>
            <w:tcW w:w="2022" w:type="dxa"/>
          </w:tcPr>
          <w:p w14:paraId="41DF0A94" w14:textId="30A55343" w:rsidR="00B44B05" w:rsidRDefault="00633A75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Forgein key</w:t>
            </w:r>
          </w:p>
        </w:tc>
        <w:tc>
          <w:tcPr>
            <w:tcW w:w="1892" w:type="dxa"/>
          </w:tcPr>
          <w:p w14:paraId="24A5B705" w14:textId="65CB6A7A" w:rsidR="00B44B05" w:rsidRDefault="00A90B2A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ã phiếu phân công tham chiếu đến bảng PhieuPhanCong</w:t>
            </w:r>
          </w:p>
        </w:tc>
      </w:tr>
      <w:tr w:rsidR="00B44B05" w14:paraId="1753D55C" w14:textId="77777777" w:rsidTr="00491DC3">
        <w:tc>
          <w:tcPr>
            <w:tcW w:w="1065" w:type="dxa"/>
          </w:tcPr>
          <w:p w14:paraId="16FF3101" w14:textId="77777777" w:rsidR="00B44B05" w:rsidRDefault="00B44B05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027" w:type="dxa"/>
          </w:tcPr>
          <w:p w14:paraId="5707B7EC" w14:textId="7F9344DE" w:rsidR="00B44B05" w:rsidRDefault="00491DC3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aNhanVien</w:t>
            </w:r>
          </w:p>
        </w:tc>
        <w:tc>
          <w:tcPr>
            <w:tcW w:w="2032" w:type="dxa"/>
          </w:tcPr>
          <w:p w14:paraId="5E27BA4A" w14:textId="29AAD6A7" w:rsidR="00B44B05" w:rsidRDefault="00491DC3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teger(10)</w:t>
            </w:r>
          </w:p>
        </w:tc>
        <w:tc>
          <w:tcPr>
            <w:tcW w:w="2022" w:type="dxa"/>
          </w:tcPr>
          <w:p w14:paraId="352295C1" w14:textId="023B38F4" w:rsidR="00B44B05" w:rsidRDefault="00633A75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Forgein key</w:t>
            </w:r>
          </w:p>
        </w:tc>
        <w:tc>
          <w:tcPr>
            <w:tcW w:w="1892" w:type="dxa"/>
          </w:tcPr>
          <w:p w14:paraId="0AD7E409" w14:textId="625C87A8" w:rsidR="00B44B05" w:rsidRDefault="00491DC3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ã nhân viên tham chiếu đến bảng HoSoPhiHanhDoan</w:t>
            </w:r>
          </w:p>
        </w:tc>
      </w:tr>
      <w:tr w:rsidR="00B44B05" w14:paraId="65AC763A" w14:textId="77777777" w:rsidTr="00491DC3">
        <w:tc>
          <w:tcPr>
            <w:tcW w:w="1065" w:type="dxa"/>
          </w:tcPr>
          <w:p w14:paraId="49CEDE32" w14:textId="5BF0F302" w:rsidR="00B44B05" w:rsidRDefault="002E5CCC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3027" w:type="dxa"/>
          </w:tcPr>
          <w:p w14:paraId="202F019A" w14:textId="77777777" w:rsidR="00B44B05" w:rsidRDefault="00B44B05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reatedAt</w:t>
            </w:r>
          </w:p>
        </w:tc>
        <w:tc>
          <w:tcPr>
            <w:tcW w:w="2032" w:type="dxa"/>
          </w:tcPr>
          <w:p w14:paraId="465D37D4" w14:textId="77777777" w:rsidR="00B44B05" w:rsidRDefault="00B44B05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22" w:type="dxa"/>
          </w:tcPr>
          <w:p w14:paraId="0133936A" w14:textId="77777777" w:rsidR="00B44B05" w:rsidRDefault="00B44B05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892" w:type="dxa"/>
          </w:tcPr>
          <w:p w14:paraId="32AB035B" w14:textId="77777777" w:rsidR="00B44B05" w:rsidRDefault="00B44B05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tạo</w:t>
            </w:r>
          </w:p>
        </w:tc>
      </w:tr>
      <w:tr w:rsidR="00B44B05" w14:paraId="723DCEFE" w14:textId="77777777" w:rsidTr="00491DC3">
        <w:tc>
          <w:tcPr>
            <w:tcW w:w="1065" w:type="dxa"/>
          </w:tcPr>
          <w:p w14:paraId="24406EF1" w14:textId="46E05A48" w:rsidR="00B44B05" w:rsidRDefault="002E5CCC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3027" w:type="dxa"/>
          </w:tcPr>
          <w:p w14:paraId="56ECE9DE" w14:textId="77777777" w:rsidR="00B44B05" w:rsidRDefault="00B44B05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updatedAt</w:t>
            </w:r>
          </w:p>
        </w:tc>
        <w:tc>
          <w:tcPr>
            <w:tcW w:w="2032" w:type="dxa"/>
          </w:tcPr>
          <w:p w14:paraId="59D4CD14" w14:textId="77777777" w:rsidR="00B44B05" w:rsidRDefault="00B44B05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2022" w:type="dxa"/>
          </w:tcPr>
          <w:p w14:paraId="53CC5387" w14:textId="77777777" w:rsidR="00B44B05" w:rsidRDefault="00B44B05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Info</w:t>
            </w:r>
          </w:p>
        </w:tc>
        <w:tc>
          <w:tcPr>
            <w:tcW w:w="1892" w:type="dxa"/>
          </w:tcPr>
          <w:p w14:paraId="60AD4506" w14:textId="77777777" w:rsidR="00B44B05" w:rsidRDefault="00B44B05" w:rsidP="00DE0DF0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hời gian cập nhật gần nhất</w:t>
            </w:r>
          </w:p>
        </w:tc>
      </w:tr>
    </w:tbl>
    <w:p w14:paraId="6F56C7F6" w14:textId="0ADE7729" w:rsidR="00A03C1B" w:rsidRDefault="00A03C1B">
      <w:pPr>
        <w:rPr>
          <w:b/>
          <w:sz w:val="26"/>
        </w:rPr>
      </w:pPr>
    </w:p>
    <w:p w14:paraId="71C50182" w14:textId="32BF9F4D" w:rsidR="007B45F7" w:rsidRPr="000A2814" w:rsidRDefault="00303AFC" w:rsidP="005E3216">
      <w:pPr>
        <w:spacing w:before="118" w:line="360" w:lineRule="auto"/>
        <w:ind w:left="112"/>
        <w:rPr>
          <w:b/>
          <w:sz w:val="26"/>
          <w:lang w:val="en-US"/>
        </w:rPr>
      </w:pPr>
      <w:r>
        <w:rPr>
          <w:b/>
          <w:sz w:val="26"/>
        </w:rPr>
        <w:t>Câu 3</w:t>
      </w:r>
      <w:r w:rsidR="00162111">
        <w:rPr>
          <w:b/>
          <w:sz w:val="26"/>
          <w:lang w:val="en-US"/>
        </w:rPr>
        <w:t>.</w:t>
      </w:r>
      <w:r w:rsidR="00203363">
        <w:rPr>
          <w:b/>
          <w:sz w:val="26"/>
          <w:lang w:val="en-US"/>
        </w:rPr>
        <w:t xml:space="preserve"> </w:t>
      </w:r>
      <w:r>
        <w:t>Thiết kế màn hình cho yêu cầu nghiệp vụ “</w:t>
      </w:r>
      <w:r w:rsidR="000A2814">
        <w:rPr>
          <w:lang w:val="en-US"/>
        </w:rPr>
        <w:t>Lập phiếu phân công chuyến bay”</w:t>
      </w:r>
    </w:p>
    <w:p w14:paraId="4038DAAA" w14:textId="68CA44F0" w:rsidR="00203363" w:rsidRDefault="00D16BDE" w:rsidP="009945F6">
      <w:pPr>
        <w:spacing w:before="123"/>
        <w:ind w:left="112"/>
        <w:rPr>
          <w:b/>
          <w:sz w:val="26"/>
        </w:rPr>
      </w:pPr>
      <w:r>
        <w:rPr>
          <w:noProof/>
        </w:rPr>
        <w:drawing>
          <wp:inline distT="0" distB="0" distL="0" distR="0" wp14:anchorId="32C3A2D9" wp14:editId="27C7F7C6">
            <wp:extent cx="6680200" cy="5306060"/>
            <wp:effectExtent l="0" t="0" r="6350" b="889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80200" cy="530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0CB43" w14:textId="2EAD3CDB" w:rsidR="00952D4A" w:rsidRDefault="00952D4A" w:rsidP="009945F6">
      <w:pPr>
        <w:spacing w:before="123"/>
        <w:ind w:left="112"/>
        <w:rPr>
          <w:b/>
          <w:sz w:val="26"/>
        </w:rPr>
      </w:pPr>
    </w:p>
    <w:p w14:paraId="470474B3" w14:textId="70E1F94A" w:rsidR="00067448" w:rsidRDefault="00067448" w:rsidP="009945F6">
      <w:pPr>
        <w:spacing w:before="123"/>
        <w:ind w:left="112"/>
        <w:rPr>
          <w:b/>
          <w:sz w:val="26"/>
        </w:rPr>
      </w:pPr>
    </w:p>
    <w:p w14:paraId="282589B0" w14:textId="77777777" w:rsidR="00067448" w:rsidRDefault="00067448" w:rsidP="009945F6">
      <w:pPr>
        <w:spacing w:before="123"/>
        <w:ind w:left="112"/>
        <w:rPr>
          <w:b/>
          <w:sz w:val="26"/>
        </w:rPr>
      </w:pPr>
    </w:p>
    <w:p w14:paraId="50C49265" w14:textId="77777777" w:rsidR="0012685E" w:rsidRDefault="0012685E" w:rsidP="009945F6">
      <w:pPr>
        <w:spacing w:before="123"/>
        <w:ind w:left="112"/>
        <w:rPr>
          <w:b/>
          <w:sz w:val="26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1042"/>
        <w:gridCol w:w="2485"/>
        <w:gridCol w:w="3648"/>
        <w:gridCol w:w="3085"/>
      </w:tblGrid>
      <w:tr w:rsidR="009E2FAC" w14:paraId="64AC7710" w14:textId="5BDF58D7" w:rsidTr="00AC210B">
        <w:tc>
          <w:tcPr>
            <w:tcW w:w="1042" w:type="dxa"/>
          </w:tcPr>
          <w:p w14:paraId="052878ED" w14:textId="77777777" w:rsidR="009E2FAC" w:rsidRPr="009C73F8" w:rsidRDefault="009E2FAC" w:rsidP="00A54EB1">
            <w:pPr>
              <w:pStyle w:val="BodyText"/>
              <w:spacing w:before="9"/>
              <w:jc w:val="center"/>
              <w:rPr>
                <w:b/>
                <w:bCs/>
                <w:lang w:val="en-US"/>
              </w:rPr>
            </w:pPr>
            <w:r w:rsidRPr="009C73F8">
              <w:rPr>
                <w:b/>
                <w:bCs/>
                <w:lang w:val="en-US"/>
              </w:rPr>
              <w:t>STT</w:t>
            </w:r>
          </w:p>
        </w:tc>
        <w:tc>
          <w:tcPr>
            <w:tcW w:w="2485" w:type="dxa"/>
          </w:tcPr>
          <w:p w14:paraId="7CB3C155" w14:textId="21F321BA" w:rsidR="009E2FAC" w:rsidRPr="009C73F8" w:rsidRDefault="009E2FAC" w:rsidP="009E2FAC">
            <w:pPr>
              <w:pStyle w:val="BodyText"/>
              <w:spacing w:before="9"/>
              <w:jc w:val="center"/>
              <w:rPr>
                <w:b/>
                <w:bCs/>
                <w:lang w:val="en-US"/>
              </w:rPr>
            </w:pPr>
            <w:r w:rsidRPr="009C73F8">
              <w:rPr>
                <w:b/>
                <w:bCs/>
                <w:lang w:val="en-US"/>
              </w:rPr>
              <w:t xml:space="preserve">Tên </w:t>
            </w:r>
            <w:r>
              <w:rPr>
                <w:b/>
                <w:bCs/>
                <w:lang w:val="en-US"/>
              </w:rPr>
              <w:t>Control</w:t>
            </w:r>
          </w:p>
        </w:tc>
        <w:tc>
          <w:tcPr>
            <w:tcW w:w="3648" w:type="dxa"/>
          </w:tcPr>
          <w:p w14:paraId="170CE4A6" w14:textId="435798DD" w:rsidR="009E2FAC" w:rsidRPr="009C73F8" w:rsidRDefault="009E2FAC" w:rsidP="00A54EB1">
            <w:pPr>
              <w:pStyle w:val="BodyText"/>
              <w:spacing w:before="9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Kiểu</w:t>
            </w:r>
          </w:p>
        </w:tc>
        <w:tc>
          <w:tcPr>
            <w:tcW w:w="3085" w:type="dxa"/>
          </w:tcPr>
          <w:p w14:paraId="2260248C" w14:textId="47AA41EC" w:rsidR="009E2FAC" w:rsidRPr="009C73F8" w:rsidRDefault="009E2FAC" w:rsidP="00A54EB1">
            <w:pPr>
              <w:pStyle w:val="BodyText"/>
              <w:spacing w:before="9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Ý Nghĩa</w:t>
            </w:r>
          </w:p>
        </w:tc>
      </w:tr>
      <w:tr w:rsidR="009E2FAC" w14:paraId="14022042" w14:textId="5D66CCAC" w:rsidTr="00AC210B">
        <w:tc>
          <w:tcPr>
            <w:tcW w:w="1042" w:type="dxa"/>
          </w:tcPr>
          <w:p w14:paraId="47609AF2" w14:textId="77777777" w:rsidR="009E2FAC" w:rsidRDefault="009E2FAC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485" w:type="dxa"/>
          </w:tcPr>
          <w:p w14:paraId="60251299" w14:textId="36501557" w:rsidR="009E2FAC" w:rsidRDefault="00AC210B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xtMa</w:t>
            </w:r>
            <w:r w:rsidR="0085789F">
              <w:rPr>
                <w:lang w:val="en-US"/>
              </w:rPr>
              <w:t>ChuyenBay</w:t>
            </w:r>
          </w:p>
        </w:tc>
        <w:tc>
          <w:tcPr>
            <w:tcW w:w="3648" w:type="dxa"/>
          </w:tcPr>
          <w:p w14:paraId="09476BE0" w14:textId="7AA272A0" w:rsidR="009E2FAC" w:rsidRDefault="00AC210B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extBox</w:t>
            </w:r>
          </w:p>
        </w:tc>
        <w:tc>
          <w:tcPr>
            <w:tcW w:w="3085" w:type="dxa"/>
          </w:tcPr>
          <w:p w14:paraId="4BC6DD11" w14:textId="2129CB88" w:rsidR="009E2FAC" w:rsidRDefault="0085789F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Mã chuyến bay</w:t>
            </w:r>
          </w:p>
        </w:tc>
      </w:tr>
      <w:tr w:rsidR="009E2FAC" w14:paraId="6C97E7F6" w14:textId="271BB550" w:rsidTr="00AC210B">
        <w:tc>
          <w:tcPr>
            <w:tcW w:w="1042" w:type="dxa"/>
          </w:tcPr>
          <w:p w14:paraId="309C3A13" w14:textId="77777777" w:rsidR="009E2FAC" w:rsidRDefault="009E2FAC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485" w:type="dxa"/>
          </w:tcPr>
          <w:p w14:paraId="746CCA48" w14:textId="0CD481DE" w:rsidR="009E2FAC" w:rsidRDefault="0085789F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mbSanBayDi</w:t>
            </w:r>
          </w:p>
        </w:tc>
        <w:tc>
          <w:tcPr>
            <w:tcW w:w="3648" w:type="dxa"/>
          </w:tcPr>
          <w:p w14:paraId="0C993521" w14:textId="63BACA20" w:rsidR="009E2FAC" w:rsidRDefault="0085789F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ombobox</w:t>
            </w:r>
          </w:p>
        </w:tc>
        <w:tc>
          <w:tcPr>
            <w:tcW w:w="3085" w:type="dxa"/>
          </w:tcPr>
          <w:p w14:paraId="6D077342" w14:textId="1FB6DCF2" w:rsidR="009E2FAC" w:rsidRDefault="009B3761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Sân bay đi</w:t>
            </w:r>
          </w:p>
        </w:tc>
      </w:tr>
      <w:tr w:rsidR="009E2FAC" w14:paraId="798EFE02" w14:textId="51DDA9D4" w:rsidTr="00AC210B">
        <w:tc>
          <w:tcPr>
            <w:tcW w:w="1042" w:type="dxa"/>
          </w:tcPr>
          <w:p w14:paraId="1AAAB252" w14:textId="77777777" w:rsidR="009E2FAC" w:rsidRDefault="009E2FAC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485" w:type="dxa"/>
          </w:tcPr>
          <w:p w14:paraId="2187A146" w14:textId="70F4E6B0" w:rsidR="009E2FAC" w:rsidRDefault="009B3761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mbSanBayDen</w:t>
            </w:r>
          </w:p>
        </w:tc>
        <w:tc>
          <w:tcPr>
            <w:tcW w:w="3648" w:type="dxa"/>
          </w:tcPr>
          <w:p w14:paraId="6B42B7B8" w14:textId="4C836259" w:rsidR="009E2FAC" w:rsidRDefault="009B3761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Combobox</w:t>
            </w:r>
          </w:p>
        </w:tc>
        <w:tc>
          <w:tcPr>
            <w:tcW w:w="3085" w:type="dxa"/>
          </w:tcPr>
          <w:p w14:paraId="3FC917C9" w14:textId="14B6EFBF" w:rsidR="009E2FAC" w:rsidRDefault="009B3761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Sân bay đến</w:t>
            </w:r>
          </w:p>
        </w:tc>
      </w:tr>
      <w:tr w:rsidR="009E2FAC" w14:paraId="3B672B92" w14:textId="20A257D5" w:rsidTr="00AC210B">
        <w:tc>
          <w:tcPr>
            <w:tcW w:w="1042" w:type="dxa"/>
          </w:tcPr>
          <w:p w14:paraId="7DB38FC7" w14:textId="77777777" w:rsidR="009E2FAC" w:rsidRDefault="009E2FAC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485" w:type="dxa"/>
          </w:tcPr>
          <w:p w14:paraId="6C9FCBA3" w14:textId="1D52030D" w:rsidR="009E2FAC" w:rsidRDefault="009B3761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xtNgayGioBay</w:t>
            </w:r>
          </w:p>
        </w:tc>
        <w:tc>
          <w:tcPr>
            <w:tcW w:w="3648" w:type="dxa"/>
          </w:tcPr>
          <w:p w14:paraId="49542047" w14:textId="30AAB115" w:rsidR="009E2FAC" w:rsidRDefault="0009421A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extBox</w:t>
            </w:r>
          </w:p>
        </w:tc>
        <w:tc>
          <w:tcPr>
            <w:tcW w:w="3085" w:type="dxa"/>
          </w:tcPr>
          <w:p w14:paraId="0F1049BE" w14:textId="2EE2C2ED" w:rsidR="009E2FAC" w:rsidRDefault="0009421A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Ngày giờ bay</w:t>
            </w:r>
          </w:p>
        </w:tc>
      </w:tr>
      <w:tr w:rsidR="009E2FAC" w14:paraId="228F0889" w14:textId="7EE9BCCF" w:rsidTr="00AC210B">
        <w:tc>
          <w:tcPr>
            <w:tcW w:w="1042" w:type="dxa"/>
          </w:tcPr>
          <w:p w14:paraId="7FFF4977" w14:textId="77777777" w:rsidR="009E2FAC" w:rsidRDefault="009E2FAC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2485" w:type="dxa"/>
          </w:tcPr>
          <w:p w14:paraId="7FB25ABB" w14:textId="1FE4866E" w:rsidR="009E2FAC" w:rsidRDefault="0009421A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xtLoaiMayBay</w:t>
            </w:r>
          </w:p>
        </w:tc>
        <w:tc>
          <w:tcPr>
            <w:tcW w:w="3648" w:type="dxa"/>
          </w:tcPr>
          <w:p w14:paraId="784FA58D" w14:textId="6689C483" w:rsidR="009E2FAC" w:rsidRDefault="0009421A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extBox</w:t>
            </w:r>
          </w:p>
        </w:tc>
        <w:tc>
          <w:tcPr>
            <w:tcW w:w="3085" w:type="dxa"/>
          </w:tcPr>
          <w:p w14:paraId="67FD59A4" w14:textId="6091F5B9" w:rsidR="009E2FAC" w:rsidRDefault="0009421A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Loại máy bay</w:t>
            </w:r>
          </w:p>
        </w:tc>
      </w:tr>
      <w:tr w:rsidR="009E2FAC" w14:paraId="3C09782F" w14:textId="7D64DFEF" w:rsidTr="00AC210B">
        <w:tc>
          <w:tcPr>
            <w:tcW w:w="1042" w:type="dxa"/>
          </w:tcPr>
          <w:p w14:paraId="6447426A" w14:textId="77777777" w:rsidR="009E2FAC" w:rsidRDefault="009E2FAC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2485" w:type="dxa"/>
          </w:tcPr>
          <w:p w14:paraId="1CCBC3C3" w14:textId="5E344830" w:rsidR="009E2FAC" w:rsidRDefault="0009421A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xtSoHieuMayBay</w:t>
            </w:r>
          </w:p>
        </w:tc>
        <w:tc>
          <w:tcPr>
            <w:tcW w:w="3648" w:type="dxa"/>
          </w:tcPr>
          <w:p w14:paraId="5021CEDB" w14:textId="20843B99" w:rsidR="009E2FAC" w:rsidRDefault="0009421A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TextBox</w:t>
            </w:r>
          </w:p>
        </w:tc>
        <w:tc>
          <w:tcPr>
            <w:tcW w:w="3085" w:type="dxa"/>
          </w:tcPr>
          <w:p w14:paraId="21EFE197" w14:textId="26C7C3D5" w:rsidR="009E2FAC" w:rsidRDefault="0009421A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Số hiệu máy bay</w:t>
            </w:r>
          </w:p>
        </w:tc>
      </w:tr>
      <w:tr w:rsidR="009E2FAC" w14:paraId="379F8296" w14:textId="0AAE2ACF" w:rsidTr="00AC210B">
        <w:tc>
          <w:tcPr>
            <w:tcW w:w="1042" w:type="dxa"/>
          </w:tcPr>
          <w:p w14:paraId="525467A2" w14:textId="77777777" w:rsidR="009E2FAC" w:rsidRDefault="009E2FAC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2485" w:type="dxa"/>
          </w:tcPr>
          <w:p w14:paraId="0B189369" w14:textId="07D6E7FE" w:rsidR="009E2FAC" w:rsidRDefault="00212FED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tgridview</w:t>
            </w:r>
          </w:p>
        </w:tc>
        <w:tc>
          <w:tcPr>
            <w:tcW w:w="3648" w:type="dxa"/>
          </w:tcPr>
          <w:p w14:paraId="48DBE9A7" w14:textId="5BB7F788" w:rsidR="009E2FAC" w:rsidRDefault="00212FED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taGridview</w:t>
            </w:r>
          </w:p>
        </w:tc>
        <w:tc>
          <w:tcPr>
            <w:tcW w:w="3085" w:type="dxa"/>
          </w:tcPr>
          <w:p w14:paraId="56AD0F94" w14:textId="6AD81D62" w:rsidR="009E2FAC" w:rsidRDefault="00212FED" w:rsidP="00A54EB1">
            <w:pPr>
              <w:pStyle w:val="BodyText"/>
              <w:spacing w:before="9"/>
              <w:rPr>
                <w:lang w:val="en-US"/>
              </w:rPr>
            </w:pPr>
            <w:r>
              <w:rPr>
                <w:lang w:val="en-US"/>
              </w:rPr>
              <w:t>Danh sách phi hành đoàn</w:t>
            </w:r>
          </w:p>
        </w:tc>
      </w:tr>
    </w:tbl>
    <w:p w14:paraId="3AD305D7" w14:textId="508A08C4" w:rsidR="007B45F7" w:rsidRDefault="00303AFC" w:rsidP="009945F6">
      <w:pPr>
        <w:spacing w:before="123"/>
        <w:ind w:left="112"/>
      </w:pPr>
      <w:r>
        <w:rPr>
          <w:b/>
          <w:sz w:val="26"/>
        </w:rPr>
        <w:t>Câu 4</w:t>
      </w:r>
      <w:r w:rsidR="00162111">
        <w:rPr>
          <w:b/>
          <w:sz w:val="26"/>
          <w:lang w:val="en-US"/>
        </w:rPr>
        <w:t>.</w:t>
      </w:r>
      <w:r w:rsidR="00203363">
        <w:rPr>
          <w:b/>
          <w:sz w:val="26"/>
          <w:lang w:val="en-US"/>
        </w:rPr>
        <w:t xml:space="preserve"> </w:t>
      </w:r>
      <w:r>
        <w:t>Thiết kế xử lý cho yêu cầu nghiệp vụ “</w:t>
      </w:r>
      <w:r w:rsidR="00B436C1">
        <w:rPr>
          <w:lang w:val="en-US"/>
        </w:rPr>
        <w:t>Lập phiếu phân công chuyến bay</w:t>
      </w:r>
      <w:r>
        <w:t>”.</w:t>
      </w:r>
    </w:p>
    <w:p w14:paraId="0265E617" w14:textId="77AAC6F7" w:rsidR="00952D4A" w:rsidRDefault="00D90BF5" w:rsidP="009945F6">
      <w:pPr>
        <w:spacing w:before="123"/>
        <w:ind w:left="112"/>
      </w:pPr>
      <w:r>
        <w:rPr>
          <w:noProof/>
        </w:rPr>
        <w:drawing>
          <wp:inline distT="0" distB="0" distL="0" distR="0" wp14:anchorId="6D9FE019" wp14:editId="0A654E26">
            <wp:extent cx="6680200" cy="4947285"/>
            <wp:effectExtent l="0" t="0" r="6350" b="5715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80200" cy="494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52D4A">
      <w:headerReference w:type="default" r:id="rId11"/>
      <w:footerReference w:type="default" r:id="rId12"/>
      <w:pgSz w:w="11900" w:h="16840"/>
      <w:pgMar w:top="1660" w:right="360" w:bottom="1120" w:left="1020" w:header="398" w:footer="92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6FA51" w14:textId="77777777" w:rsidR="004D4992" w:rsidRDefault="004D4992">
      <w:r>
        <w:separator/>
      </w:r>
    </w:p>
  </w:endnote>
  <w:endnote w:type="continuationSeparator" w:id="0">
    <w:p w14:paraId="33B8D3D7" w14:textId="77777777" w:rsidR="004D4992" w:rsidRDefault="004D4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7CC75" w14:textId="1D066E67" w:rsidR="007B45F7" w:rsidRDefault="00FE30E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58304" behindDoc="1" locked="0" layoutInCell="1" allowOverlap="1" wp14:anchorId="18107337" wp14:editId="1E903322">
              <wp:simplePos x="0" y="0"/>
              <wp:positionH relativeFrom="page">
                <wp:posOffset>701040</wp:posOffset>
              </wp:positionH>
              <wp:positionV relativeFrom="page">
                <wp:posOffset>9927590</wp:posOffset>
              </wp:positionV>
              <wp:extent cx="6437630" cy="18415"/>
              <wp:effectExtent l="0" t="0" r="0" b="0"/>
              <wp:wrapNone/>
              <wp:docPr id="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437630" cy="18415"/>
                      </a:xfrm>
                      <a:custGeom>
                        <a:avLst/>
                        <a:gdLst>
                          <a:gd name="T0" fmla="+- 0 11242 1104"/>
                          <a:gd name="T1" fmla="*/ T0 w 10138"/>
                          <a:gd name="T2" fmla="+- 0 15653 15634"/>
                          <a:gd name="T3" fmla="*/ 15653 h 29"/>
                          <a:gd name="T4" fmla="+- 0 1104 1104"/>
                          <a:gd name="T5" fmla="*/ T4 w 10138"/>
                          <a:gd name="T6" fmla="+- 0 15653 15634"/>
                          <a:gd name="T7" fmla="*/ 15653 h 29"/>
                          <a:gd name="T8" fmla="+- 0 1104 1104"/>
                          <a:gd name="T9" fmla="*/ T8 w 10138"/>
                          <a:gd name="T10" fmla="+- 0 15662 15634"/>
                          <a:gd name="T11" fmla="*/ 15662 h 29"/>
                          <a:gd name="T12" fmla="+- 0 11242 1104"/>
                          <a:gd name="T13" fmla="*/ T12 w 10138"/>
                          <a:gd name="T14" fmla="+- 0 15662 15634"/>
                          <a:gd name="T15" fmla="*/ 15662 h 29"/>
                          <a:gd name="T16" fmla="+- 0 11242 1104"/>
                          <a:gd name="T17" fmla="*/ T16 w 10138"/>
                          <a:gd name="T18" fmla="+- 0 15653 15634"/>
                          <a:gd name="T19" fmla="*/ 15653 h 29"/>
                          <a:gd name="T20" fmla="+- 0 11242 1104"/>
                          <a:gd name="T21" fmla="*/ T20 w 10138"/>
                          <a:gd name="T22" fmla="+- 0 15634 15634"/>
                          <a:gd name="T23" fmla="*/ 15634 h 29"/>
                          <a:gd name="T24" fmla="+- 0 1104 1104"/>
                          <a:gd name="T25" fmla="*/ T24 w 10138"/>
                          <a:gd name="T26" fmla="+- 0 15634 15634"/>
                          <a:gd name="T27" fmla="*/ 15634 h 29"/>
                          <a:gd name="T28" fmla="+- 0 1104 1104"/>
                          <a:gd name="T29" fmla="*/ T28 w 10138"/>
                          <a:gd name="T30" fmla="+- 0 15643 15634"/>
                          <a:gd name="T31" fmla="*/ 15643 h 29"/>
                          <a:gd name="T32" fmla="+- 0 11242 1104"/>
                          <a:gd name="T33" fmla="*/ T32 w 10138"/>
                          <a:gd name="T34" fmla="+- 0 15643 15634"/>
                          <a:gd name="T35" fmla="*/ 15643 h 29"/>
                          <a:gd name="T36" fmla="+- 0 11242 1104"/>
                          <a:gd name="T37" fmla="*/ T36 w 10138"/>
                          <a:gd name="T38" fmla="+- 0 15634 15634"/>
                          <a:gd name="T39" fmla="*/ 15634 h 29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</a:cxnLst>
                        <a:rect l="0" t="0" r="r" b="b"/>
                        <a:pathLst>
                          <a:path w="10138" h="29">
                            <a:moveTo>
                              <a:pt x="10138" y="19"/>
                            </a:moveTo>
                            <a:lnTo>
                              <a:pt x="0" y="19"/>
                            </a:lnTo>
                            <a:lnTo>
                              <a:pt x="0" y="28"/>
                            </a:lnTo>
                            <a:lnTo>
                              <a:pt x="10138" y="28"/>
                            </a:lnTo>
                            <a:lnTo>
                              <a:pt x="10138" y="19"/>
                            </a:lnTo>
                            <a:close/>
                            <a:moveTo>
                              <a:pt x="10138" y="0"/>
                            </a:moveTo>
                            <a:lnTo>
                              <a:pt x="0" y="0"/>
                            </a:lnTo>
                            <a:lnTo>
                              <a:pt x="0" y="9"/>
                            </a:lnTo>
                            <a:lnTo>
                              <a:pt x="10138" y="9"/>
                            </a:lnTo>
                            <a:lnTo>
                              <a:pt x="10138" y="0"/>
                            </a:lnTo>
                            <a:close/>
                          </a:path>
                        </a:pathLst>
                      </a:cu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93D174" id="AutoShape 4" o:spid="_x0000_s1026" style="position:absolute;margin-left:55.2pt;margin-top:781.7pt;width:506.9pt;height:1.45pt;z-index:-1585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138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" path="m10138,19l,19r,9l10138,28r,-9xm10138,l,,,9r10138,l10138,xe" fillcolor="black" stroked="f">
              <v:path arrowok="t" o:connecttype="custom" o:connectlocs="6437630,9939655;0,9939655;0,9945370;6437630,9945370;6437630,9939655;6437630,9927590;0,9927590;0,9933305;6437630,9933305;6437630,9927590" o:connectangles="0,0,0,0,0,0,0,0,0,0"/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13AA4" w14:textId="77777777" w:rsidR="004D4992" w:rsidRDefault="004D4992">
      <w:r>
        <w:separator/>
      </w:r>
    </w:p>
  </w:footnote>
  <w:footnote w:type="continuationSeparator" w:id="0">
    <w:p w14:paraId="70DCB5FC" w14:textId="77777777" w:rsidR="004D4992" w:rsidRDefault="004D49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AEC01" w14:textId="04EF044A" w:rsidR="007B45F7" w:rsidRDefault="007B45F7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C53FF"/>
    <w:multiLevelType w:val="hybridMultilevel"/>
    <w:tmpl w:val="519AF83A"/>
    <w:lvl w:ilvl="0" w:tplc="923EDC84">
      <w:start w:val="1"/>
      <w:numFmt w:val="decimal"/>
      <w:lvlText w:val="%1."/>
      <w:lvlJc w:val="left"/>
      <w:pPr>
        <w:ind w:left="832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52" w:hanging="360"/>
      </w:pPr>
    </w:lvl>
    <w:lvl w:ilvl="2" w:tplc="0409001B" w:tentative="1">
      <w:start w:val="1"/>
      <w:numFmt w:val="lowerRoman"/>
      <w:lvlText w:val="%3."/>
      <w:lvlJc w:val="right"/>
      <w:pPr>
        <w:ind w:left="2272" w:hanging="180"/>
      </w:pPr>
    </w:lvl>
    <w:lvl w:ilvl="3" w:tplc="0409000F" w:tentative="1">
      <w:start w:val="1"/>
      <w:numFmt w:val="decimal"/>
      <w:lvlText w:val="%4."/>
      <w:lvlJc w:val="left"/>
      <w:pPr>
        <w:ind w:left="2992" w:hanging="360"/>
      </w:pPr>
    </w:lvl>
    <w:lvl w:ilvl="4" w:tplc="04090019" w:tentative="1">
      <w:start w:val="1"/>
      <w:numFmt w:val="lowerLetter"/>
      <w:lvlText w:val="%5."/>
      <w:lvlJc w:val="left"/>
      <w:pPr>
        <w:ind w:left="3712" w:hanging="360"/>
      </w:pPr>
    </w:lvl>
    <w:lvl w:ilvl="5" w:tplc="0409001B" w:tentative="1">
      <w:start w:val="1"/>
      <w:numFmt w:val="lowerRoman"/>
      <w:lvlText w:val="%6."/>
      <w:lvlJc w:val="right"/>
      <w:pPr>
        <w:ind w:left="4432" w:hanging="180"/>
      </w:pPr>
    </w:lvl>
    <w:lvl w:ilvl="6" w:tplc="0409000F" w:tentative="1">
      <w:start w:val="1"/>
      <w:numFmt w:val="decimal"/>
      <w:lvlText w:val="%7."/>
      <w:lvlJc w:val="left"/>
      <w:pPr>
        <w:ind w:left="5152" w:hanging="360"/>
      </w:pPr>
    </w:lvl>
    <w:lvl w:ilvl="7" w:tplc="04090019" w:tentative="1">
      <w:start w:val="1"/>
      <w:numFmt w:val="lowerLetter"/>
      <w:lvlText w:val="%8."/>
      <w:lvlJc w:val="left"/>
      <w:pPr>
        <w:ind w:left="5872" w:hanging="360"/>
      </w:pPr>
    </w:lvl>
    <w:lvl w:ilvl="8" w:tplc="0409001B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1" w15:restartNumberingAfterBreak="0">
    <w:nsid w:val="2C197794"/>
    <w:multiLevelType w:val="hybridMultilevel"/>
    <w:tmpl w:val="3656E0B2"/>
    <w:lvl w:ilvl="0" w:tplc="923EDC84">
      <w:start w:val="1"/>
      <w:numFmt w:val="decimal"/>
      <w:lvlText w:val="%1."/>
      <w:lvlJc w:val="left"/>
      <w:pPr>
        <w:ind w:left="832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52" w:hanging="360"/>
      </w:pPr>
    </w:lvl>
    <w:lvl w:ilvl="2" w:tplc="0409001B" w:tentative="1">
      <w:start w:val="1"/>
      <w:numFmt w:val="lowerRoman"/>
      <w:lvlText w:val="%3."/>
      <w:lvlJc w:val="right"/>
      <w:pPr>
        <w:ind w:left="2272" w:hanging="180"/>
      </w:pPr>
    </w:lvl>
    <w:lvl w:ilvl="3" w:tplc="0409000F" w:tentative="1">
      <w:start w:val="1"/>
      <w:numFmt w:val="decimal"/>
      <w:lvlText w:val="%4."/>
      <w:lvlJc w:val="left"/>
      <w:pPr>
        <w:ind w:left="2992" w:hanging="360"/>
      </w:pPr>
    </w:lvl>
    <w:lvl w:ilvl="4" w:tplc="04090019" w:tentative="1">
      <w:start w:val="1"/>
      <w:numFmt w:val="lowerLetter"/>
      <w:lvlText w:val="%5."/>
      <w:lvlJc w:val="left"/>
      <w:pPr>
        <w:ind w:left="3712" w:hanging="360"/>
      </w:pPr>
    </w:lvl>
    <w:lvl w:ilvl="5" w:tplc="0409001B" w:tentative="1">
      <w:start w:val="1"/>
      <w:numFmt w:val="lowerRoman"/>
      <w:lvlText w:val="%6."/>
      <w:lvlJc w:val="right"/>
      <w:pPr>
        <w:ind w:left="4432" w:hanging="180"/>
      </w:pPr>
    </w:lvl>
    <w:lvl w:ilvl="6" w:tplc="0409000F" w:tentative="1">
      <w:start w:val="1"/>
      <w:numFmt w:val="decimal"/>
      <w:lvlText w:val="%7."/>
      <w:lvlJc w:val="left"/>
      <w:pPr>
        <w:ind w:left="5152" w:hanging="360"/>
      </w:pPr>
    </w:lvl>
    <w:lvl w:ilvl="7" w:tplc="04090019" w:tentative="1">
      <w:start w:val="1"/>
      <w:numFmt w:val="lowerLetter"/>
      <w:lvlText w:val="%8."/>
      <w:lvlJc w:val="left"/>
      <w:pPr>
        <w:ind w:left="5872" w:hanging="360"/>
      </w:pPr>
    </w:lvl>
    <w:lvl w:ilvl="8" w:tplc="0409001B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2" w15:restartNumberingAfterBreak="0">
    <w:nsid w:val="3ED77F08"/>
    <w:multiLevelType w:val="hybridMultilevel"/>
    <w:tmpl w:val="7E587684"/>
    <w:lvl w:ilvl="0" w:tplc="923EDC84">
      <w:start w:val="1"/>
      <w:numFmt w:val="decimal"/>
      <w:lvlText w:val="%1."/>
      <w:lvlJc w:val="left"/>
      <w:pPr>
        <w:ind w:left="832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52" w:hanging="360"/>
      </w:pPr>
    </w:lvl>
    <w:lvl w:ilvl="2" w:tplc="0409001B" w:tentative="1">
      <w:start w:val="1"/>
      <w:numFmt w:val="lowerRoman"/>
      <w:lvlText w:val="%3."/>
      <w:lvlJc w:val="right"/>
      <w:pPr>
        <w:ind w:left="2272" w:hanging="180"/>
      </w:pPr>
    </w:lvl>
    <w:lvl w:ilvl="3" w:tplc="0409000F" w:tentative="1">
      <w:start w:val="1"/>
      <w:numFmt w:val="decimal"/>
      <w:lvlText w:val="%4."/>
      <w:lvlJc w:val="left"/>
      <w:pPr>
        <w:ind w:left="2992" w:hanging="360"/>
      </w:pPr>
    </w:lvl>
    <w:lvl w:ilvl="4" w:tplc="04090019" w:tentative="1">
      <w:start w:val="1"/>
      <w:numFmt w:val="lowerLetter"/>
      <w:lvlText w:val="%5."/>
      <w:lvlJc w:val="left"/>
      <w:pPr>
        <w:ind w:left="3712" w:hanging="360"/>
      </w:pPr>
    </w:lvl>
    <w:lvl w:ilvl="5" w:tplc="0409001B" w:tentative="1">
      <w:start w:val="1"/>
      <w:numFmt w:val="lowerRoman"/>
      <w:lvlText w:val="%6."/>
      <w:lvlJc w:val="right"/>
      <w:pPr>
        <w:ind w:left="4432" w:hanging="180"/>
      </w:pPr>
    </w:lvl>
    <w:lvl w:ilvl="6" w:tplc="0409000F" w:tentative="1">
      <w:start w:val="1"/>
      <w:numFmt w:val="decimal"/>
      <w:lvlText w:val="%7."/>
      <w:lvlJc w:val="left"/>
      <w:pPr>
        <w:ind w:left="5152" w:hanging="360"/>
      </w:pPr>
    </w:lvl>
    <w:lvl w:ilvl="7" w:tplc="04090019" w:tentative="1">
      <w:start w:val="1"/>
      <w:numFmt w:val="lowerLetter"/>
      <w:lvlText w:val="%8."/>
      <w:lvlJc w:val="left"/>
      <w:pPr>
        <w:ind w:left="5872" w:hanging="360"/>
      </w:pPr>
    </w:lvl>
    <w:lvl w:ilvl="8" w:tplc="0409001B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3" w15:restartNumberingAfterBreak="0">
    <w:nsid w:val="43112083"/>
    <w:multiLevelType w:val="hybridMultilevel"/>
    <w:tmpl w:val="5BA06DB4"/>
    <w:lvl w:ilvl="0" w:tplc="923EDC84">
      <w:start w:val="1"/>
      <w:numFmt w:val="decimal"/>
      <w:lvlText w:val="%1."/>
      <w:lvlJc w:val="left"/>
      <w:pPr>
        <w:ind w:left="832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52" w:hanging="360"/>
      </w:pPr>
    </w:lvl>
    <w:lvl w:ilvl="2" w:tplc="0409001B" w:tentative="1">
      <w:start w:val="1"/>
      <w:numFmt w:val="lowerRoman"/>
      <w:lvlText w:val="%3."/>
      <w:lvlJc w:val="right"/>
      <w:pPr>
        <w:ind w:left="2272" w:hanging="180"/>
      </w:pPr>
    </w:lvl>
    <w:lvl w:ilvl="3" w:tplc="0409000F" w:tentative="1">
      <w:start w:val="1"/>
      <w:numFmt w:val="decimal"/>
      <w:lvlText w:val="%4."/>
      <w:lvlJc w:val="left"/>
      <w:pPr>
        <w:ind w:left="2992" w:hanging="360"/>
      </w:pPr>
    </w:lvl>
    <w:lvl w:ilvl="4" w:tplc="04090019" w:tentative="1">
      <w:start w:val="1"/>
      <w:numFmt w:val="lowerLetter"/>
      <w:lvlText w:val="%5."/>
      <w:lvlJc w:val="left"/>
      <w:pPr>
        <w:ind w:left="3712" w:hanging="360"/>
      </w:pPr>
    </w:lvl>
    <w:lvl w:ilvl="5" w:tplc="0409001B" w:tentative="1">
      <w:start w:val="1"/>
      <w:numFmt w:val="lowerRoman"/>
      <w:lvlText w:val="%6."/>
      <w:lvlJc w:val="right"/>
      <w:pPr>
        <w:ind w:left="4432" w:hanging="180"/>
      </w:pPr>
    </w:lvl>
    <w:lvl w:ilvl="6" w:tplc="0409000F" w:tentative="1">
      <w:start w:val="1"/>
      <w:numFmt w:val="decimal"/>
      <w:lvlText w:val="%7."/>
      <w:lvlJc w:val="left"/>
      <w:pPr>
        <w:ind w:left="5152" w:hanging="360"/>
      </w:pPr>
    </w:lvl>
    <w:lvl w:ilvl="7" w:tplc="04090019" w:tentative="1">
      <w:start w:val="1"/>
      <w:numFmt w:val="lowerLetter"/>
      <w:lvlText w:val="%8."/>
      <w:lvlJc w:val="left"/>
      <w:pPr>
        <w:ind w:left="5872" w:hanging="360"/>
      </w:pPr>
    </w:lvl>
    <w:lvl w:ilvl="8" w:tplc="0409001B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4" w15:restartNumberingAfterBreak="0">
    <w:nsid w:val="525146DC"/>
    <w:multiLevelType w:val="hybridMultilevel"/>
    <w:tmpl w:val="C6C4F18E"/>
    <w:lvl w:ilvl="0" w:tplc="923EDC84">
      <w:start w:val="1"/>
      <w:numFmt w:val="decimal"/>
      <w:lvlText w:val="%1."/>
      <w:lvlJc w:val="left"/>
      <w:pPr>
        <w:ind w:left="832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52" w:hanging="360"/>
      </w:pPr>
    </w:lvl>
    <w:lvl w:ilvl="2" w:tplc="0409001B" w:tentative="1">
      <w:start w:val="1"/>
      <w:numFmt w:val="lowerRoman"/>
      <w:lvlText w:val="%3."/>
      <w:lvlJc w:val="right"/>
      <w:pPr>
        <w:ind w:left="2272" w:hanging="180"/>
      </w:pPr>
    </w:lvl>
    <w:lvl w:ilvl="3" w:tplc="0409000F" w:tentative="1">
      <w:start w:val="1"/>
      <w:numFmt w:val="decimal"/>
      <w:lvlText w:val="%4."/>
      <w:lvlJc w:val="left"/>
      <w:pPr>
        <w:ind w:left="2992" w:hanging="360"/>
      </w:pPr>
    </w:lvl>
    <w:lvl w:ilvl="4" w:tplc="04090019" w:tentative="1">
      <w:start w:val="1"/>
      <w:numFmt w:val="lowerLetter"/>
      <w:lvlText w:val="%5."/>
      <w:lvlJc w:val="left"/>
      <w:pPr>
        <w:ind w:left="3712" w:hanging="360"/>
      </w:pPr>
    </w:lvl>
    <w:lvl w:ilvl="5" w:tplc="0409001B" w:tentative="1">
      <w:start w:val="1"/>
      <w:numFmt w:val="lowerRoman"/>
      <w:lvlText w:val="%6."/>
      <w:lvlJc w:val="right"/>
      <w:pPr>
        <w:ind w:left="4432" w:hanging="180"/>
      </w:pPr>
    </w:lvl>
    <w:lvl w:ilvl="6" w:tplc="0409000F" w:tentative="1">
      <w:start w:val="1"/>
      <w:numFmt w:val="decimal"/>
      <w:lvlText w:val="%7."/>
      <w:lvlJc w:val="left"/>
      <w:pPr>
        <w:ind w:left="5152" w:hanging="360"/>
      </w:pPr>
    </w:lvl>
    <w:lvl w:ilvl="7" w:tplc="04090019" w:tentative="1">
      <w:start w:val="1"/>
      <w:numFmt w:val="lowerLetter"/>
      <w:lvlText w:val="%8."/>
      <w:lvlJc w:val="left"/>
      <w:pPr>
        <w:ind w:left="5872" w:hanging="360"/>
      </w:pPr>
    </w:lvl>
    <w:lvl w:ilvl="8" w:tplc="0409001B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5" w15:restartNumberingAfterBreak="0">
    <w:nsid w:val="5D8178EA"/>
    <w:multiLevelType w:val="hybridMultilevel"/>
    <w:tmpl w:val="9C3403F4"/>
    <w:lvl w:ilvl="0" w:tplc="923EDC84">
      <w:start w:val="1"/>
      <w:numFmt w:val="decimal"/>
      <w:lvlText w:val="%1."/>
      <w:lvlJc w:val="left"/>
      <w:pPr>
        <w:ind w:left="832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52" w:hanging="360"/>
      </w:pPr>
    </w:lvl>
    <w:lvl w:ilvl="2" w:tplc="0409001B" w:tentative="1">
      <w:start w:val="1"/>
      <w:numFmt w:val="lowerRoman"/>
      <w:lvlText w:val="%3."/>
      <w:lvlJc w:val="right"/>
      <w:pPr>
        <w:ind w:left="2272" w:hanging="180"/>
      </w:pPr>
    </w:lvl>
    <w:lvl w:ilvl="3" w:tplc="0409000F" w:tentative="1">
      <w:start w:val="1"/>
      <w:numFmt w:val="decimal"/>
      <w:lvlText w:val="%4."/>
      <w:lvlJc w:val="left"/>
      <w:pPr>
        <w:ind w:left="2992" w:hanging="360"/>
      </w:pPr>
    </w:lvl>
    <w:lvl w:ilvl="4" w:tplc="04090019" w:tentative="1">
      <w:start w:val="1"/>
      <w:numFmt w:val="lowerLetter"/>
      <w:lvlText w:val="%5."/>
      <w:lvlJc w:val="left"/>
      <w:pPr>
        <w:ind w:left="3712" w:hanging="360"/>
      </w:pPr>
    </w:lvl>
    <w:lvl w:ilvl="5" w:tplc="0409001B" w:tentative="1">
      <w:start w:val="1"/>
      <w:numFmt w:val="lowerRoman"/>
      <w:lvlText w:val="%6."/>
      <w:lvlJc w:val="right"/>
      <w:pPr>
        <w:ind w:left="4432" w:hanging="180"/>
      </w:pPr>
    </w:lvl>
    <w:lvl w:ilvl="6" w:tplc="0409000F" w:tentative="1">
      <w:start w:val="1"/>
      <w:numFmt w:val="decimal"/>
      <w:lvlText w:val="%7."/>
      <w:lvlJc w:val="left"/>
      <w:pPr>
        <w:ind w:left="5152" w:hanging="360"/>
      </w:pPr>
    </w:lvl>
    <w:lvl w:ilvl="7" w:tplc="04090019" w:tentative="1">
      <w:start w:val="1"/>
      <w:numFmt w:val="lowerLetter"/>
      <w:lvlText w:val="%8."/>
      <w:lvlJc w:val="left"/>
      <w:pPr>
        <w:ind w:left="5872" w:hanging="360"/>
      </w:pPr>
    </w:lvl>
    <w:lvl w:ilvl="8" w:tplc="0409001B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6" w15:restartNumberingAfterBreak="0">
    <w:nsid w:val="67933746"/>
    <w:multiLevelType w:val="hybridMultilevel"/>
    <w:tmpl w:val="49FE26F8"/>
    <w:lvl w:ilvl="0" w:tplc="3CBAFBE4">
      <w:numFmt w:val="bullet"/>
      <w:lvlText w:val="-"/>
      <w:lvlJc w:val="left"/>
      <w:pPr>
        <w:ind w:left="829" w:hanging="3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vi" w:eastAsia="en-US" w:bidi="ar-SA"/>
      </w:rPr>
    </w:lvl>
    <w:lvl w:ilvl="1" w:tplc="FCFE2650">
      <w:numFmt w:val="bullet"/>
      <w:lvlText w:val="o"/>
      <w:lvlJc w:val="left"/>
      <w:pPr>
        <w:ind w:left="1552" w:hanging="360"/>
      </w:pPr>
      <w:rPr>
        <w:rFonts w:ascii="Courier New" w:eastAsia="Courier New" w:hAnsi="Courier New" w:cs="Courier New" w:hint="default"/>
        <w:w w:val="99"/>
        <w:sz w:val="26"/>
        <w:szCs w:val="26"/>
        <w:lang w:val="vi" w:eastAsia="en-US" w:bidi="ar-SA"/>
      </w:rPr>
    </w:lvl>
    <w:lvl w:ilvl="2" w:tplc="1A801F70">
      <w:numFmt w:val="bullet"/>
      <w:lvlText w:val="•"/>
      <w:lvlJc w:val="left"/>
      <w:pPr>
        <w:ind w:left="2555" w:hanging="360"/>
      </w:pPr>
      <w:rPr>
        <w:rFonts w:hint="default"/>
        <w:lang w:val="vi" w:eastAsia="en-US" w:bidi="ar-SA"/>
      </w:rPr>
    </w:lvl>
    <w:lvl w:ilvl="3" w:tplc="93FCCEB0">
      <w:numFmt w:val="bullet"/>
      <w:lvlText w:val="•"/>
      <w:lvlJc w:val="left"/>
      <w:pPr>
        <w:ind w:left="3551" w:hanging="360"/>
      </w:pPr>
      <w:rPr>
        <w:rFonts w:hint="default"/>
        <w:lang w:val="vi" w:eastAsia="en-US" w:bidi="ar-SA"/>
      </w:rPr>
    </w:lvl>
    <w:lvl w:ilvl="4" w:tplc="C7626D3A">
      <w:numFmt w:val="bullet"/>
      <w:lvlText w:val="•"/>
      <w:lvlJc w:val="left"/>
      <w:pPr>
        <w:ind w:left="4546" w:hanging="360"/>
      </w:pPr>
      <w:rPr>
        <w:rFonts w:hint="default"/>
        <w:lang w:val="vi" w:eastAsia="en-US" w:bidi="ar-SA"/>
      </w:rPr>
    </w:lvl>
    <w:lvl w:ilvl="5" w:tplc="C64AA472">
      <w:numFmt w:val="bullet"/>
      <w:lvlText w:val="•"/>
      <w:lvlJc w:val="left"/>
      <w:pPr>
        <w:ind w:left="5542" w:hanging="360"/>
      </w:pPr>
      <w:rPr>
        <w:rFonts w:hint="default"/>
        <w:lang w:val="vi" w:eastAsia="en-US" w:bidi="ar-SA"/>
      </w:rPr>
    </w:lvl>
    <w:lvl w:ilvl="6" w:tplc="3A3A31AC">
      <w:numFmt w:val="bullet"/>
      <w:lvlText w:val="•"/>
      <w:lvlJc w:val="left"/>
      <w:pPr>
        <w:ind w:left="6537" w:hanging="360"/>
      </w:pPr>
      <w:rPr>
        <w:rFonts w:hint="default"/>
        <w:lang w:val="vi" w:eastAsia="en-US" w:bidi="ar-SA"/>
      </w:rPr>
    </w:lvl>
    <w:lvl w:ilvl="7" w:tplc="E160E068">
      <w:numFmt w:val="bullet"/>
      <w:lvlText w:val="•"/>
      <w:lvlJc w:val="left"/>
      <w:pPr>
        <w:ind w:left="7533" w:hanging="360"/>
      </w:pPr>
      <w:rPr>
        <w:rFonts w:hint="default"/>
        <w:lang w:val="vi" w:eastAsia="en-US" w:bidi="ar-SA"/>
      </w:rPr>
    </w:lvl>
    <w:lvl w:ilvl="8" w:tplc="7FBCBA5E">
      <w:numFmt w:val="bullet"/>
      <w:lvlText w:val="•"/>
      <w:lvlJc w:val="left"/>
      <w:pPr>
        <w:ind w:left="8528" w:hanging="360"/>
      </w:pPr>
      <w:rPr>
        <w:rFonts w:hint="default"/>
        <w:lang w:val="vi" w:eastAsia="en-US" w:bidi="ar-SA"/>
      </w:rPr>
    </w:lvl>
  </w:abstractNum>
  <w:num w:numId="1" w16cid:durableId="1712995388">
    <w:abstractNumId w:val="6"/>
  </w:num>
  <w:num w:numId="2" w16cid:durableId="1109397061">
    <w:abstractNumId w:val="5"/>
  </w:num>
  <w:num w:numId="3" w16cid:durableId="1565599786">
    <w:abstractNumId w:val="4"/>
  </w:num>
  <w:num w:numId="4" w16cid:durableId="1261452136">
    <w:abstractNumId w:val="1"/>
  </w:num>
  <w:num w:numId="5" w16cid:durableId="58984815">
    <w:abstractNumId w:val="2"/>
  </w:num>
  <w:num w:numId="6" w16cid:durableId="1723558565">
    <w:abstractNumId w:val="0"/>
  </w:num>
  <w:num w:numId="7" w16cid:durableId="20245517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en-US" w:vendorID="64" w:dllVersion="6" w:nlCheck="1" w:checkStyle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MjAyNzSxNDQFspV0lIJTi4sz8/NACoxqASRS3fQsAAAA"/>
  </w:docVars>
  <w:rsids>
    <w:rsidRoot w:val="007B45F7"/>
    <w:rsid w:val="000005D4"/>
    <w:rsid w:val="000304E0"/>
    <w:rsid w:val="00033B07"/>
    <w:rsid w:val="00053219"/>
    <w:rsid w:val="0006325D"/>
    <w:rsid w:val="00067448"/>
    <w:rsid w:val="00071886"/>
    <w:rsid w:val="0009421A"/>
    <w:rsid w:val="000A2814"/>
    <w:rsid w:val="000B5627"/>
    <w:rsid w:val="000C0AF3"/>
    <w:rsid w:val="000D03BF"/>
    <w:rsid w:val="00102B81"/>
    <w:rsid w:val="00102FF9"/>
    <w:rsid w:val="00103833"/>
    <w:rsid w:val="0012419A"/>
    <w:rsid w:val="0012685E"/>
    <w:rsid w:val="001355EE"/>
    <w:rsid w:val="00144C1A"/>
    <w:rsid w:val="00155B62"/>
    <w:rsid w:val="001619CD"/>
    <w:rsid w:val="00162111"/>
    <w:rsid w:val="0016682C"/>
    <w:rsid w:val="00196AA3"/>
    <w:rsid w:val="00197D9F"/>
    <w:rsid w:val="001C1981"/>
    <w:rsid w:val="00203363"/>
    <w:rsid w:val="00205185"/>
    <w:rsid w:val="00211064"/>
    <w:rsid w:val="00212FED"/>
    <w:rsid w:val="00234AAE"/>
    <w:rsid w:val="00242CBB"/>
    <w:rsid w:val="002470E7"/>
    <w:rsid w:val="00247AD5"/>
    <w:rsid w:val="00260E17"/>
    <w:rsid w:val="00283234"/>
    <w:rsid w:val="002866DD"/>
    <w:rsid w:val="00295EDF"/>
    <w:rsid w:val="002C0472"/>
    <w:rsid w:val="002C0ACD"/>
    <w:rsid w:val="002C4890"/>
    <w:rsid w:val="002E5CCC"/>
    <w:rsid w:val="003004EB"/>
    <w:rsid w:val="003013B7"/>
    <w:rsid w:val="00303AFC"/>
    <w:rsid w:val="00353CC8"/>
    <w:rsid w:val="00360EA9"/>
    <w:rsid w:val="003620D6"/>
    <w:rsid w:val="0036565C"/>
    <w:rsid w:val="003D2D02"/>
    <w:rsid w:val="00407D88"/>
    <w:rsid w:val="00416576"/>
    <w:rsid w:val="00431139"/>
    <w:rsid w:val="00435844"/>
    <w:rsid w:val="00484B58"/>
    <w:rsid w:val="004857D0"/>
    <w:rsid w:val="00491DC3"/>
    <w:rsid w:val="004951C3"/>
    <w:rsid w:val="004A6439"/>
    <w:rsid w:val="004A6F26"/>
    <w:rsid w:val="004B2233"/>
    <w:rsid w:val="004C5A5B"/>
    <w:rsid w:val="004D4992"/>
    <w:rsid w:val="005038B4"/>
    <w:rsid w:val="0053422A"/>
    <w:rsid w:val="0054454A"/>
    <w:rsid w:val="00547439"/>
    <w:rsid w:val="00550984"/>
    <w:rsid w:val="00565498"/>
    <w:rsid w:val="0056591E"/>
    <w:rsid w:val="00581A1C"/>
    <w:rsid w:val="005949AF"/>
    <w:rsid w:val="005E3216"/>
    <w:rsid w:val="005E7C43"/>
    <w:rsid w:val="005F24E6"/>
    <w:rsid w:val="005F6A65"/>
    <w:rsid w:val="006009A6"/>
    <w:rsid w:val="00617C58"/>
    <w:rsid w:val="00625778"/>
    <w:rsid w:val="00625A87"/>
    <w:rsid w:val="00626EA1"/>
    <w:rsid w:val="00633A75"/>
    <w:rsid w:val="0066768B"/>
    <w:rsid w:val="006736FE"/>
    <w:rsid w:val="00690327"/>
    <w:rsid w:val="00690724"/>
    <w:rsid w:val="006930EE"/>
    <w:rsid w:val="00696F6B"/>
    <w:rsid w:val="006B3AB2"/>
    <w:rsid w:val="006B7C85"/>
    <w:rsid w:val="006C541F"/>
    <w:rsid w:val="006D1C87"/>
    <w:rsid w:val="006D3D56"/>
    <w:rsid w:val="006F2264"/>
    <w:rsid w:val="00700A3F"/>
    <w:rsid w:val="007045A7"/>
    <w:rsid w:val="00704C67"/>
    <w:rsid w:val="00707227"/>
    <w:rsid w:val="007234E7"/>
    <w:rsid w:val="00736B5A"/>
    <w:rsid w:val="007428B5"/>
    <w:rsid w:val="00745086"/>
    <w:rsid w:val="0074622E"/>
    <w:rsid w:val="00787076"/>
    <w:rsid w:val="00794E56"/>
    <w:rsid w:val="007A20D2"/>
    <w:rsid w:val="007B135F"/>
    <w:rsid w:val="007B45F7"/>
    <w:rsid w:val="007B48F3"/>
    <w:rsid w:val="007C05EB"/>
    <w:rsid w:val="007D5923"/>
    <w:rsid w:val="007D7FB6"/>
    <w:rsid w:val="007E74BC"/>
    <w:rsid w:val="007F7EC7"/>
    <w:rsid w:val="008249AC"/>
    <w:rsid w:val="00835A5E"/>
    <w:rsid w:val="008370CF"/>
    <w:rsid w:val="008372A1"/>
    <w:rsid w:val="00845279"/>
    <w:rsid w:val="008528A3"/>
    <w:rsid w:val="00855AF6"/>
    <w:rsid w:val="0085789F"/>
    <w:rsid w:val="0086104B"/>
    <w:rsid w:val="008628CB"/>
    <w:rsid w:val="00866483"/>
    <w:rsid w:val="0087578B"/>
    <w:rsid w:val="008A4FF7"/>
    <w:rsid w:val="008A6ECA"/>
    <w:rsid w:val="008C7AA0"/>
    <w:rsid w:val="008D4A96"/>
    <w:rsid w:val="008E22B5"/>
    <w:rsid w:val="00903A91"/>
    <w:rsid w:val="00905F9B"/>
    <w:rsid w:val="00906A63"/>
    <w:rsid w:val="00952D4A"/>
    <w:rsid w:val="00955D97"/>
    <w:rsid w:val="00965C20"/>
    <w:rsid w:val="00992E6B"/>
    <w:rsid w:val="009945F6"/>
    <w:rsid w:val="009A5EA5"/>
    <w:rsid w:val="009B3761"/>
    <w:rsid w:val="009C076C"/>
    <w:rsid w:val="009C14C7"/>
    <w:rsid w:val="009C19D2"/>
    <w:rsid w:val="009C73F8"/>
    <w:rsid w:val="009E2FAC"/>
    <w:rsid w:val="009F385A"/>
    <w:rsid w:val="00A01DDC"/>
    <w:rsid w:val="00A03C1B"/>
    <w:rsid w:val="00A23382"/>
    <w:rsid w:val="00A4017E"/>
    <w:rsid w:val="00A41A5F"/>
    <w:rsid w:val="00A44FC6"/>
    <w:rsid w:val="00A50960"/>
    <w:rsid w:val="00A547C4"/>
    <w:rsid w:val="00A76368"/>
    <w:rsid w:val="00A90B2A"/>
    <w:rsid w:val="00AA150C"/>
    <w:rsid w:val="00AA1C15"/>
    <w:rsid w:val="00AA4A5A"/>
    <w:rsid w:val="00AA5BA4"/>
    <w:rsid w:val="00AB3308"/>
    <w:rsid w:val="00AC210B"/>
    <w:rsid w:val="00AC2C88"/>
    <w:rsid w:val="00AE459A"/>
    <w:rsid w:val="00AF2DD9"/>
    <w:rsid w:val="00B254DD"/>
    <w:rsid w:val="00B26799"/>
    <w:rsid w:val="00B436C1"/>
    <w:rsid w:val="00B44B05"/>
    <w:rsid w:val="00B46EFF"/>
    <w:rsid w:val="00B831A1"/>
    <w:rsid w:val="00BA2DCC"/>
    <w:rsid w:val="00BA3D54"/>
    <w:rsid w:val="00BB2F43"/>
    <w:rsid w:val="00BF3270"/>
    <w:rsid w:val="00C01935"/>
    <w:rsid w:val="00C10FBA"/>
    <w:rsid w:val="00C22063"/>
    <w:rsid w:val="00C321FF"/>
    <w:rsid w:val="00C4459E"/>
    <w:rsid w:val="00C53775"/>
    <w:rsid w:val="00C61545"/>
    <w:rsid w:val="00C64970"/>
    <w:rsid w:val="00C94323"/>
    <w:rsid w:val="00CB00BF"/>
    <w:rsid w:val="00CB02BD"/>
    <w:rsid w:val="00CB0ABB"/>
    <w:rsid w:val="00CB5E03"/>
    <w:rsid w:val="00CC04D4"/>
    <w:rsid w:val="00CC19BD"/>
    <w:rsid w:val="00CD1B9D"/>
    <w:rsid w:val="00CD2929"/>
    <w:rsid w:val="00CD44D1"/>
    <w:rsid w:val="00CD726D"/>
    <w:rsid w:val="00CF45B3"/>
    <w:rsid w:val="00CF4F10"/>
    <w:rsid w:val="00D1547B"/>
    <w:rsid w:val="00D16BDE"/>
    <w:rsid w:val="00D3075D"/>
    <w:rsid w:val="00D424A0"/>
    <w:rsid w:val="00D43871"/>
    <w:rsid w:val="00D56562"/>
    <w:rsid w:val="00D76798"/>
    <w:rsid w:val="00D777A7"/>
    <w:rsid w:val="00D80280"/>
    <w:rsid w:val="00D90BF5"/>
    <w:rsid w:val="00D91A8A"/>
    <w:rsid w:val="00D9619D"/>
    <w:rsid w:val="00D96AC4"/>
    <w:rsid w:val="00DA12A5"/>
    <w:rsid w:val="00DA7D68"/>
    <w:rsid w:val="00DB0C6B"/>
    <w:rsid w:val="00DB5A42"/>
    <w:rsid w:val="00DD148A"/>
    <w:rsid w:val="00DD1A8C"/>
    <w:rsid w:val="00DD2FB4"/>
    <w:rsid w:val="00DD445F"/>
    <w:rsid w:val="00DE1B31"/>
    <w:rsid w:val="00DE1B91"/>
    <w:rsid w:val="00DE74BB"/>
    <w:rsid w:val="00DF0FDE"/>
    <w:rsid w:val="00DF6041"/>
    <w:rsid w:val="00DF7171"/>
    <w:rsid w:val="00DF7B8D"/>
    <w:rsid w:val="00E12729"/>
    <w:rsid w:val="00E17432"/>
    <w:rsid w:val="00E6740F"/>
    <w:rsid w:val="00E83578"/>
    <w:rsid w:val="00E86D20"/>
    <w:rsid w:val="00E9372E"/>
    <w:rsid w:val="00EA0BDE"/>
    <w:rsid w:val="00EB0069"/>
    <w:rsid w:val="00EB6ECE"/>
    <w:rsid w:val="00EC4FD5"/>
    <w:rsid w:val="00ED6FB4"/>
    <w:rsid w:val="00F03AA9"/>
    <w:rsid w:val="00F03E25"/>
    <w:rsid w:val="00F067F8"/>
    <w:rsid w:val="00F153ED"/>
    <w:rsid w:val="00F24311"/>
    <w:rsid w:val="00F35BB8"/>
    <w:rsid w:val="00F46DD2"/>
    <w:rsid w:val="00F66137"/>
    <w:rsid w:val="00F673EA"/>
    <w:rsid w:val="00F70B5B"/>
    <w:rsid w:val="00F73007"/>
    <w:rsid w:val="00F74619"/>
    <w:rsid w:val="00F85D4A"/>
    <w:rsid w:val="00F92C65"/>
    <w:rsid w:val="00F94905"/>
    <w:rsid w:val="00F96490"/>
    <w:rsid w:val="00FE30E0"/>
    <w:rsid w:val="00FE4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610745"/>
  <w15:docId w15:val="{39496243-1D11-40C1-A277-A8657C429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vi"/>
    </w:rPr>
  </w:style>
  <w:style w:type="paragraph" w:styleId="Heading1">
    <w:name w:val="heading 1"/>
    <w:basedOn w:val="Normal"/>
    <w:uiPriority w:val="9"/>
    <w:qFormat/>
    <w:pPr>
      <w:ind w:left="112"/>
      <w:outlineLvl w:val="0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6"/>
      <w:szCs w:val="26"/>
    </w:rPr>
  </w:style>
  <w:style w:type="paragraph" w:styleId="Title">
    <w:name w:val="Title"/>
    <w:basedOn w:val="Normal"/>
    <w:uiPriority w:val="10"/>
    <w:qFormat/>
    <w:pPr>
      <w:spacing w:before="2"/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1552" w:right="766" w:hanging="360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before="2"/>
    </w:pPr>
  </w:style>
  <w:style w:type="paragraph" w:styleId="Header">
    <w:name w:val="header"/>
    <w:basedOn w:val="Normal"/>
    <w:link w:val="HeaderChar"/>
    <w:uiPriority w:val="99"/>
    <w:unhideWhenUsed/>
    <w:rsid w:val="001621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2111"/>
    <w:rPr>
      <w:rFonts w:ascii="Times New Roman" w:eastAsia="Times New Roman" w:hAnsi="Times New Roman" w:cs="Times New Roman"/>
      <w:lang w:val="vi"/>
    </w:rPr>
  </w:style>
  <w:style w:type="paragraph" w:styleId="Footer">
    <w:name w:val="footer"/>
    <w:basedOn w:val="Normal"/>
    <w:link w:val="FooterChar"/>
    <w:uiPriority w:val="99"/>
    <w:unhideWhenUsed/>
    <w:rsid w:val="001621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2111"/>
    <w:rPr>
      <w:rFonts w:ascii="Times New Roman" w:eastAsia="Times New Roman" w:hAnsi="Times New Roman" w:cs="Times New Roman"/>
      <w:lang w:val="vi"/>
    </w:rPr>
  </w:style>
  <w:style w:type="table" w:styleId="TableGrid">
    <w:name w:val="Table Grid"/>
    <w:basedOn w:val="TableNormal"/>
    <w:uiPriority w:val="39"/>
    <w:rsid w:val="006B7C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D777A7"/>
    <w:rPr>
      <w:rFonts w:ascii="Times New Roman" w:eastAsia="Times New Roman" w:hAnsi="Times New Roman" w:cs="Times New Roman"/>
      <w:sz w:val="26"/>
      <w:szCs w:val="26"/>
      <w:lang w:val="v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8</Pages>
  <Words>822</Words>
  <Characters>4689</Characters>
  <Application>Microsoft Office Word</Application>
  <DocSecurity>0</DocSecurity>
  <Lines>39</Lines>
  <Paragraphs>10</Paragraphs>
  <ScaleCrop>false</ScaleCrop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MCNPM_DTTX_2021_DeThiCuoiKy.docx</dc:title>
  <dc:creator>user</dc:creator>
  <cp:lastModifiedBy>Dũng Nguyễn Minh</cp:lastModifiedBy>
  <cp:revision>262</cp:revision>
  <cp:lastPrinted>2022-11-03T13:06:00Z</cp:lastPrinted>
  <dcterms:created xsi:type="dcterms:W3CDTF">2022-11-03T03:39:00Z</dcterms:created>
  <dcterms:modified xsi:type="dcterms:W3CDTF">2022-11-03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06T00:00:00Z</vt:filetime>
  </property>
  <property fmtid="{D5CDD505-2E9C-101B-9397-08002B2CF9AE}" pid="3" name="Creator">
    <vt:lpwstr>Word</vt:lpwstr>
  </property>
  <property fmtid="{D5CDD505-2E9C-101B-9397-08002B2CF9AE}" pid="4" name="LastSaved">
    <vt:filetime>2022-10-28T00:00:00Z</vt:filetime>
  </property>
  <property fmtid="{D5CDD505-2E9C-101B-9397-08002B2CF9AE}" pid="5" name="MSIP_Label_defa4170-0d19-0005-0004-bc88714345d2_Enabled">
    <vt:lpwstr>true</vt:lpwstr>
  </property>
  <property fmtid="{D5CDD505-2E9C-101B-9397-08002B2CF9AE}" pid="6" name="MSIP_Label_defa4170-0d19-0005-0004-bc88714345d2_SetDate">
    <vt:lpwstr>2022-10-28T17:26:39Z</vt:lpwstr>
  </property>
  <property fmtid="{D5CDD505-2E9C-101B-9397-08002B2CF9AE}" pid="7" name="MSIP_Label_defa4170-0d19-0005-0004-bc88714345d2_Method">
    <vt:lpwstr>Standard</vt:lpwstr>
  </property>
  <property fmtid="{D5CDD505-2E9C-101B-9397-08002B2CF9AE}" pid="8" name="MSIP_Label_defa4170-0d19-0005-0004-bc88714345d2_Name">
    <vt:lpwstr>defa4170-0d19-0005-0004-bc88714345d2</vt:lpwstr>
  </property>
  <property fmtid="{D5CDD505-2E9C-101B-9397-08002B2CF9AE}" pid="9" name="MSIP_Label_defa4170-0d19-0005-0004-bc88714345d2_SiteId">
    <vt:lpwstr>0e9b9b35-e0e4-4f57-8f4f-f9d5ef51000b</vt:lpwstr>
  </property>
  <property fmtid="{D5CDD505-2E9C-101B-9397-08002B2CF9AE}" pid="10" name="MSIP_Label_defa4170-0d19-0005-0004-bc88714345d2_ActionId">
    <vt:lpwstr>fb155c63-fa06-4b7d-8fdb-9e999fe66dba</vt:lpwstr>
  </property>
  <property fmtid="{D5CDD505-2E9C-101B-9397-08002B2CF9AE}" pid="11" name="MSIP_Label_defa4170-0d19-0005-0004-bc88714345d2_ContentBits">
    <vt:lpwstr>0</vt:lpwstr>
  </property>
</Properties>
</file>